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C0058A" w14:textId="1A9FE786" w:rsidR="00615076" w:rsidRPr="00D31AD9" w:rsidRDefault="00615076" w:rsidP="00615076">
      <w:pPr>
        <w:jc w:val="center"/>
        <w:rPr>
          <w:b/>
          <w:bCs/>
          <w:sz w:val="32"/>
          <w:szCs w:val="32"/>
        </w:rPr>
      </w:pPr>
      <w:r w:rsidRPr="00D31AD9">
        <w:rPr>
          <w:b/>
          <w:bCs/>
          <w:sz w:val="32"/>
          <w:szCs w:val="32"/>
          <w:highlight w:val="yellow"/>
        </w:rPr>
        <w:t>M</w:t>
      </w:r>
      <w:r w:rsidR="006B37B4">
        <w:rPr>
          <w:b/>
          <w:bCs/>
          <w:sz w:val="32"/>
          <w:szCs w:val="32"/>
          <w:highlight w:val="yellow"/>
        </w:rPr>
        <w:t>S</w:t>
      </w:r>
      <w:r w:rsidRPr="00D31AD9">
        <w:rPr>
          <w:b/>
          <w:bCs/>
          <w:sz w:val="32"/>
          <w:szCs w:val="32"/>
          <w:highlight w:val="yellow"/>
        </w:rPr>
        <w:t xml:space="preserve"> SQL QUERIES</w:t>
      </w:r>
    </w:p>
    <w:p w14:paraId="684C5536" w14:textId="0C909638" w:rsidR="00615076" w:rsidRPr="00175E61" w:rsidRDefault="00615076" w:rsidP="00615076">
      <w:pPr>
        <w:jc w:val="center"/>
        <w:rPr>
          <w:b/>
          <w:bCs/>
          <w:sz w:val="28"/>
          <w:szCs w:val="28"/>
          <w:u w:val="single"/>
        </w:rPr>
      </w:pPr>
      <w:r w:rsidRPr="00175E61">
        <w:rPr>
          <w:b/>
          <w:bCs/>
          <w:sz w:val="28"/>
          <w:szCs w:val="28"/>
          <w:u w:val="single"/>
        </w:rPr>
        <w:t>COFFEE SHOP SALES PROJECT</w:t>
      </w:r>
    </w:p>
    <w:p w14:paraId="0930E94E" w14:textId="352ABABC" w:rsidR="0060747F" w:rsidRPr="0060747F" w:rsidRDefault="0060747F" w:rsidP="0060747F">
      <w:pPr>
        <w:rPr>
          <w:b/>
          <w:bCs/>
          <w:color w:val="4472C4" w:themeColor="accent1"/>
        </w:rPr>
      </w:pPr>
      <w:r w:rsidRPr="0060747F">
        <w:rPr>
          <w:b/>
          <w:bCs/>
          <w:color w:val="4472C4" w:themeColor="accent1"/>
        </w:rPr>
        <w:t xml:space="preserve">CONVERT DATE </w:t>
      </w:r>
      <w:r w:rsidR="000204E1">
        <w:rPr>
          <w:b/>
          <w:bCs/>
          <w:color w:val="4472C4" w:themeColor="accent1"/>
        </w:rPr>
        <w:t xml:space="preserve">(transaction_date) </w:t>
      </w:r>
      <w:r w:rsidRPr="0060747F">
        <w:rPr>
          <w:b/>
          <w:bCs/>
          <w:color w:val="4472C4" w:themeColor="accent1"/>
        </w:rPr>
        <w:t>COLU</w:t>
      </w:r>
      <w:r>
        <w:rPr>
          <w:b/>
          <w:bCs/>
          <w:color w:val="4472C4" w:themeColor="accent1"/>
        </w:rPr>
        <w:t>M</w:t>
      </w:r>
      <w:r w:rsidRPr="0060747F">
        <w:rPr>
          <w:b/>
          <w:bCs/>
          <w:color w:val="4472C4" w:themeColor="accent1"/>
        </w:rPr>
        <w:t>N TO PROPER DATE FORMAT</w:t>
      </w:r>
    </w:p>
    <w:p w14:paraId="6996C807" w14:textId="4BC96B94" w:rsidR="0060747F" w:rsidRPr="0060747F" w:rsidRDefault="0060747F" w:rsidP="0060747F">
      <w:pPr>
        <w:rPr>
          <w:sz w:val="20"/>
          <w:szCs w:val="20"/>
        </w:rPr>
      </w:pPr>
      <w:r w:rsidRPr="0060747F">
        <w:rPr>
          <w:sz w:val="20"/>
          <w:szCs w:val="20"/>
        </w:rPr>
        <w:t>UPDATE coffee_shop_sales</w:t>
      </w:r>
    </w:p>
    <w:p w14:paraId="58849F77" w14:textId="77777777" w:rsidR="0060747F" w:rsidRPr="0060747F" w:rsidRDefault="0060747F" w:rsidP="0060747F">
      <w:pPr>
        <w:rPr>
          <w:sz w:val="20"/>
          <w:szCs w:val="20"/>
        </w:rPr>
      </w:pPr>
      <w:r w:rsidRPr="0060747F">
        <w:rPr>
          <w:sz w:val="20"/>
          <w:szCs w:val="20"/>
        </w:rPr>
        <w:t>SET transaction_date = STR_TO_DATE(transaction_date, '%d-%m-%Y');</w:t>
      </w:r>
    </w:p>
    <w:p w14:paraId="72E679C9" w14:textId="77777777" w:rsidR="0060747F" w:rsidRPr="0060747F" w:rsidRDefault="0060747F" w:rsidP="0060747F">
      <w:pPr>
        <w:rPr>
          <w:b/>
          <w:bCs/>
          <w:color w:val="4472C4" w:themeColor="accent1"/>
        </w:rPr>
      </w:pPr>
    </w:p>
    <w:p w14:paraId="24F30D42" w14:textId="69254B78" w:rsidR="0060747F" w:rsidRPr="0060747F" w:rsidRDefault="0060747F" w:rsidP="0060747F">
      <w:pPr>
        <w:rPr>
          <w:b/>
          <w:bCs/>
          <w:color w:val="4472C4" w:themeColor="accent1"/>
        </w:rPr>
      </w:pPr>
      <w:r w:rsidRPr="0060747F">
        <w:rPr>
          <w:b/>
          <w:bCs/>
          <w:color w:val="4472C4" w:themeColor="accent1"/>
        </w:rPr>
        <w:t>ALTER DATE</w:t>
      </w:r>
      <w:r w:rsidR="000204E1">
        <w:rPr>
          <w:b/>
          <w:bCs/>
          <w:color w:val="4472C4" w:themeColor="accent1"/>
        </w:rPr>
        <w:t xml:space="preserve"> (transaction_date)</w:t>
      </w:r>
      <w:r w:rsidRPr="0060747F">
        <w:rPr>
          <w:b/>
          <w:bCs/>
          <w:color w:val="4472C4" w:themeColor="accent1"/>
        </w:rPr>
        <w:t xml:space="preserve"> COLUMN TO DATE DATA TYPE</w:t>
      </w:r>
    </w:p>
    <w:p w14:paraId="0EDB00E5" w14:textId="77777777" w:rsidR="0060747F" w:rsidRPr="0060747F" w:rsidRDefault="0060747F" w:rsidP="0060747F">
      <w:pPr>
        <w:rPr>
          <w:sz w:val="20"/>
          <w:szCs w:val="20"/>
        </w:rPr>
      </w:pPr>
      <w:r w:rsidRPr="0060747F">
        <w:rPr>
          <w:sz w:val="20"/>
          <w:szCs w:val="20"/>
        </w:rPr>
        <w:t>ALTER TABLE coffee_shop_sales</w:t>
      </w:r>
    </w:p>
    <w:p w14:paraId="02BE01D3" w14:textId="77777777" w:rsidR="0060747F" w:rsidRDefault="0060747F" w:rsidP="0060747F">
      <w:pPr>
        <w:rPr>
          <w:sz w:val="20"/>
          <w:szCs w:val="20"/>
        </w:rPr>
      </w:pPr>
      <w:r w:rsidRPr="0060747F">
        <w:rPr>
          <w:sz w:val="20"/>
          <w:szCs w:val="20"/>
        </w:rPr>
        <w:t>MODIFY COLUMN transaction_date DATE;</w:t>
      </w:r>
    </w:p>
    <w:p w14:paraId="078411C3" w14:textId="77777777" w:rsidR="000204E1" w:rsidRDefault="000204E1" w:rsidP="0060747F">
      <w:pPr>
        <w:rPr>
          <w:sz w:val="20"/>
          <w:szCs w:val="20"/>
        </w:rPr>
      </w:pPr>
    </w:p>
    <w:p w14:paraId="6A96C82C" w14:textId="680779FF" w:rsidR="000204E1" w:rsidRPr="0060747F" w:rsidRDefault="000204E1" w:rsidP="000204E1">
      <w:pPr>
        <w:rPr>
          <w:b/>
          <w:bCs/>
          <w:color w:val="4472C4" w:themeColor="accent1"/>
        </w:rPr>
      </w:pPr>
      <w:r w:rsidRPr="0060747F">
        <w:rPr>
          <w:b/>
          <w:bCs/>
          <w:color w:val="4472C4" w:themeColor="accent1"/>
        </w:rPr>
        <w:t>CONVERT</w:t>
      </w:r>
      <w:r>
        <w:rPr>
          <w:b/>
          <w:bCs/>
          <w:color w:val="4472C4" w:themeColor="accent1"/>
        </w:rPr>
        <w:t xml:space="preserve"> TIME (transaction_time) </w:t>
      </w:r>
      <w:r w:rsidRPr="0060747F">
        <w:rPr>
          <w:b/>
          <w:bCs/>
          <w:color w:val="4472C4" w:themeColor="accent1"/>
        </w:rPr>
        <w:t xml:space="preserve"> COLU</w:t>
      </w:r>
      <w:r>
        <w:rPr>
          <w:b/>
          <w:bCs/>
          <w:color w:val="4472C4" w:themeColor="accent1"/>
        </w:rPr>
        <w:t>M</w:t>
      </w:r>
      <w:r w:rsidRPr="0060747F">
        <w:rPr>
          <w:b/>
          <w:bCs/>
          <w:color w:val="4472C4" w:themeColor="accent1"/>
        </w:rPr>
        <w:t>N TO PROPER DATE FORMAT</w:t>
      </w:r>
    </w:p>
    <w:p w14:paraId="2133D3AE" w14:textId="77777777" w:rsidR="000204E1" w:rsidRPr="000204E1" w:rsidRDefault="000204E1" w:rsidP="000204E1">
      <w:pPr>
        <w:rPr>
          <w:sz w:val="20"/>
          <w:szCs w:val="20"/>
        </w:rPr>
      </w:pPr>
      <w:r w:rsidRPr="000204E1">
        <w:rPr>
          <w:sz w:val="20"/>
          <w:szCs w:val="20"/>
        </w:rPr>
        <w:t>UPDATE coffee_shop_sales</w:t>
      </w:r>
    </w:p>
    <w:p w14:paraId="1B4D6D0C" w14:textId="5C4C8690" w:rsidR="000204E1" w:rsidRDefault="000204E1" w:rsidP="000204E1">
      <w:pPr>
        <w:rPr>
          <w:sz w:val="20"/>
          <w:szCs w:val="20"/>
        </w:rPr>
      </w:pPr>
      <w:r w:rsidRPr="000204E1">
        <w:rPr>
          <w:sz w:val="20"/>
          <w:szCs w:val="20"/>
        </w:rPr>
        <w:t>SET transaction_time = STR_TO_DATE(transaction_time, '%H:%i:%s');</w:t>
      </w:r>
    </w:p>
    <w:p w14:paraId="0472EFC4" w14:textId="77777777" w:rsidR="000204E1" w:rsidRPr="0060747F" w:rsidRDefault="000204E1" w:rsidP="000204E1">
      <w:pPr>
        <w:rPr>
          <w:b/>
          <w:bCs/>
          <w:color w:val="4472C4" w:themeColor="accent1"/>
        </w:rPr>
      </w:pPr>
    </w:p>
    <w:p w14:paraId="045D243A" w14:textId="1FCEE5AE" w:rsidR="000204E1" w:rsidRPr="0060747F" w:rsidRDefault="000204E1" w:rsidP="000204E1">
      <w:pPr>
        <w:rPr>
          <w:b/>
          <w:bCs/>
          <w:color w:val="4472C4" w:themeColor="accent1"/>
        </w:rPr>
      </w:pPr>
      <w:r w:rsidRPr="0060747F">
        <w:rPr>
          <w:b/>
          <w:bCs/>
          <w:color w:val="4472C4" w:themeColor="accent1"/>
        </w:rPr>
        <w:t xml:space="preserve">ALTER </w:t>
      </w:r>
      <w:r>
        <w:rPr>
          <w:b/>
          <w:bCs/>
          <w:color w:val="4472C4" w:themeColor="accent1"/>
        </w:rPr>
        <w:t xml:space="preserve">TIME (transaction_time) </w:t>
      </w:r>
      <w:r w:rsidRPr="0060747F">
        <w:rPr>
          <w:b/>
          <w:bCs/>
          <w:color w:val="4472C4" w:themeColor="accent1"/>
        </w:rPr>
        <w:t>COLUMN TO DATE DATA TYPE</w:t>
      </w:r>
    </w:p>
    <w:p w14:paraId="270E41EB" w14:textId="77777777" w:rsidR="000204E1" w:rsidRPr="000204E1" w:rsidRDefault="000204E1" w:rsidP="000204E1">
      <w:pPr>
        <w:rPr>
          <w:sz w:val="20"/>
          <w:szCs w:val="20"/>
        </w:rPr>
      </w:pPr>
      <w:r w:rsidRPr="000204E1">
        <w:rPr>
          <w:sz w:val="20"/>
          <w:szCs w:val="20"/>
        </w:rPr>
        <w:t>ALTER TABLE coffee_shop_sales</w:t>
      </w:r>
    </w:p>
    <w:p w14:paraId="48FB8DB7" w14:textId="18F834FD" w:rsidR="000204E1" w:rsidRDefault="000204E1" w:rsidP="000204E1">
      <w:pPr>
        <w:rPr>
          <w:sz w:val="20"/>
          <w:szCs w:val="20"/>
        </w:rPr>
      </w:pPr>
      <w:r w:rsidRPr="000204E1">
        <w:rPr>
          <w:sz w:val="20"/>
          <w:szCs w:val="20"/>
        </w:rPr>
        <w:t>MODIFY COLUMN transaction_time TIME;</w:t>
      </w:r>
    </w:p>
    <w:p w14:paraId="52C4CF6A" w14:textId="77777777" w:rsidR="000204E1" w:rsidRPr="0060747F" w:rsidRDefault="000204E1" w:rsidP="000204E1">
      <w:pPr>
        <w:rPr>
          <w:b/>
          <w:bCs/>
          <w:color w:val="4472C4" w:themeColor="accent1"/>
        </w:rPr>
      </w:pPr>
    </w:p>
    <w:p w14:paraId="3D9692DA" w14:textId="0288FB2B" w:rsidR="0060747F" w:rsidRPr="0060747F" w:rsidRDefault="0060747F" w:rsidP="0060747F">
      <w:pPr>
        <w:rPr>
          <w:b/>
          <w:bCs/>
          <w:color w:val="4472C4" w:themeColor="accent1"/>
        </w:rPr>
      </w:pPr>
      <w:r w:rsidRPr="0060747F">
        <w:rPr>
          <w:b/>
          <w:bCs/>
          <w:color w:val="4472C4" w:themeColor="accent1"/>
        </w:rPr>
        <w:t>DATA TYPES OF DIFFERENT COLUMNS</w:t>
      </w:r>
    </w:p>
    <w:p w14:paraId="2BA89B07" w14:textId="37261A3D" w:rsidR="0060747F" w:rsidRPr="0060747F" w:rsidRDefault="0060747F" w:rsidP="0060747F">
      <w:pPr>
        <w:rPr>
          <w:sz w:val="20"/>
          <w:szCs w:val="20"/>
        </w:rPr>
      </w:pPr>
      <w:r w:rsidRPr="0060747F">
        <w:rPr>
          <w:sz w:val="20"/>
          <w:szCs w:val="20"/>
        </w:rPr>
        <w:t>DESCRIBE coffee_shop_sales;</w:t>
      </w:r>
    </w:p>
    <w:p w14:paraId="0A9BEFF6" w14:textId="1172FD52" w:rsidR="00117C1D" w:rsidRDefault="000204E1" w:rsidP="0060747F">
      <w:pPr>
        <w:rPr>
          <w:b/>
          <w:bCs/>
          <w:color w:val="4472C4" w:themeColor="accent1"/>
        </w:rPr>
      </w:pPr>
      <w:r w:rsidRPr="000204E1">
        <w:rPr>
          <w:b/>
          <w:bCs/>
          <w:noProof/>
          <w:color w:val="4472C4" w:themeColor="accent1"/>
        </w:rPr>
        <w:drawing>
          <wp:inline distT="0" distB="0" distL="0" distR="0" wp14:anchorId="73B96C27" wp14:editId="05036C60">
            <wp:extent cx="3103418" cy="2138374"/>
            <wp:effectExtent l="19050" t="19050" r="20955" b="14605"/>
            <wp:docPr id="810283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283738" name=""/>
                    <pic:cNvPicPr/>
                  </pic:nvPicPr>
                  <pic:blipFill>
                    <a:blip r:embed="rId6"/>
                    <a:stretch>
                      <a:fillRect/>
                    </a:stretch>
                  </pic:blipFill>
                  <pic:spPr>
                    <a:xfrm>
                      <a:off x="0" y="0"/>
                      <a:ext cx="3118131" cy="2148512"/>
                    </a:xfrm>
                    <a:prstGeom prst="rect">
                      <a:avLst/>
                    </a:prstGeom>
                    <a:ln>
                      <a:solidFill>
                        <a:schemeClr val="tx1"/>
                      </a:solidFill>
                    </a:ln>
                  </pic:spPr>
                </pic:pic>
              </a:graphicData>
            </a:graphic>
          </wp:inline>
        </w:drawing>
      </w:r>
    </w:p>
    <w:p w14:paraId="4B96DBAA" w14:textId="32D0DB1F" w:rsidR="00117C1D" w:rsidRDefault="00117C1D" w:rsidP="0060747F">
      <w:pPr>
        <w:rPr>
          <w:b/>
          <w:bCs/>
          <w:color w:val="4472C4" w:themeColor="accent1"/>
        </w:rPr>
      </w:pPr>
      <w:r>
        <w:rPr>
          <w:b/>
          <w:bCs/>
          <w:color w:val="4472C4" w:themeColor="accent1"/>
        </w:rPr>
        <w:t xml:space="preserve">CHANGE COLUMN NAME </w:t>
      </w:r>
      <w:r w:rsidRPr="00117C1D">
        <w:rPr>
          <w:b/>
          <w:bCs/>
          <w:color w:val="4472C4" w:themeColor="accent1"/>
        </w:rPr>
        <w:t xml:space="preserve">`ï»¿transaction_id` </w:t>
      </w:r>
      <w:r>
        <w:rPr>
          <w:b/>
          <w:bCs/>
          <w:color w:val="4472C4" w:themeColor="accent1"/>
        </w:rPr>
        <w:t xml:space="preserve">to </w:t>
      </w:r>
      <w:r w:rsidRPr="00117C1D">
        <w:rPr>
          <w:b/>
          <w:bCs/>
          <w:color w:val="4472C4" w:themeColor="accent1"/>
        </w:rPr>
        <w:t>transaction_id</w:t>
      </w:r>
    </w:p>
    <w:p w14:paraId="51E2B60D" w14:textId="77777777" w:rsidR="00117C1D" w:rsidRPr="00117C1D" w:rsidRDefault="00117C1D" w:rsidP="00117C1D">
      <w:pPr>
        <w:rPr>
          <w:sz w:val="20"/>
          <w:szCs w:val="20"/>
        </w:rPr>
      </w:pPr>
      <w:r w:rsidRPr="00117C1D">
        <w:rPr>
          <w:sz w:val="20"/>
          <w:szCs w:val="20"/>
        </w:rPr>
        <w:t>ALTER TABLE coffee_shop_sales</w:t>
      </w:r>
    </w:p>
    <w:p w14:paraId="551A16A9" w14:textId="34DE6630" w:rsidR="000204E1" w:rsidRPr="0072596B" w:rsidRDefault="00117C1D">
      <w:pPr>
        <w:rPr>
          <w:sz w:val="20"/>
          <w:szCs w:val="20"/>
        </w:rPr>
      </w:pPr>
      <w:r w:rsidRPr="00117C1D">
        <w:rPr>
          <w:sz w:val="20"/>
          <w:szCs w:val="20"/>
        </w:rPr>
        <w:t>CHANGE COLUMN `ï»¿transaction_id` transaction_id INT;</w:t>
      </w:r>
    </w:p>
    <w:p w14:paraId="30D8995A" w14:textId="5391C82F" w:rsidR="00B90E3A" w:rsidRPr="00B32662" w:rsidRDefault="00B32662">
      <w:pPr>
        <w:rPr>
          <w:b/>
          <w:bCs/>
          <w:color w:val="4472C4" w:themeColor="accent1"/>
        </w:rPr>
      </w:pPr>
      <w:r w:rsidRPr="00B32662">
        <w:rPr>
          <w:b/>
          <w:bCs/>
          <w:color w:val="4472C4" w:themeColor="accent1"/>
        </w:rPr>
        <w:lastRenderedPageBreak/>
        <w:t>TOTAL SALES</w:t>
      </w:r>
      <w:r w:rsidR="006B37B4">
        <w:rPr>
          <w:b/>
          <w:bCs/>
          <w:color w:val="4472C4" w:themeColor="accent1"/>
        </w:rPr>
        <w:t xml:space="preserve"> by Month</w:t>
      </w:r>
    </w:p>
    <w:p w14:paraId="08DDCB2A" w14:textId="77777777" w:rsidR="00004205" w:rsidRPr="00004205" w:rsidRDefault="00004205" w:rsidP="00004205">
      <w:pPr>
        <w:rPr>
          <w:sz w:val="20"/>
          <w:szCs w:val="20"/>
        </w:rPr>
      </w:pPr>
      <w:r w:rsidRPr="00004205">
        <w:rPr>
          <w:sz w:val="20"/>
          <w:szCs w:val="20"/>
        </w:rPr>
        <w:t>-- Total Sales by Month</w:t>
      </w:r>
    </w:p>
    <w:p w14:paraId="3FC7B8CA" w14:textId="77777777" w:rsidR="00004205" w:rsidRPr="00004205" w:rsidRDefault="00004205" w:rsidP="00004205">
      <w:pPr>
        <w:rPr>
          <w:sz w:val="20"/>
          <w:szCs w:val="20"/>
        </w:rPr>
      </w:pPr>
      <w:r w:rsidRPr="00004205">
        <w:rPr>
          <w:sz w:val="20"/>
          <w:szCs w:val="20"/>
        </w:rPr>
        <w:t>SELECT DISTINCT MONTH(transaction_date) AS "Month", ROUND(SUM(unit_price * transaction_qty),0) AS "Total Sales"</w:t>
      </w:r>
    </w:p>
    <w:p w14:paraId="6C08EF80" w14:textId="77777777" w:rsidR="00004205" w:rsidRPr="00004205" w:rsidRDefault="00004205" w:rsidP="00004205">
      <w:pPr>
        <w:rPr>
          <w:sz w:val="20"/>
          <w:szCs w:val="20"/>
        </w:rPr>
      </w:pPr>
      <w:r w:rsidRPr="00004205">
        <w:rPr>
          <w:sz w:val="20"/>
          <w:szCs w:val="20"/>
        </w:rPr>
        <w:t>FROM [dbo].[Coffee_Shop_Sales]</w:t>
      </w:r>
    </w:p>
    <w:p w14:paraId="2DD904B3" w14:textId="77777777" w:rsidR="00004205" w:rsidRPr="00004205" w:rsidRDefault="00004205" w:rsidP="00004205">
      <w:pPr>
        <w:rPr>
          <w:sz w:val="20"/>
          <w:szCs w:val="20"/>
        </w:rPr>
      </w:pPr>
      <w:r w:rsidRPr="00004205">
        <w:rPr>
          <w:sz w:val="20"/>
          <w:szCs w:val="20"/>
        </w:rPr>
        <w:t>GROUP BY MONTH(transaction_date)</w:t>
      </w:r>
    </w:p>
    <w:p w14:paraId="566DD2C2" w14:textId="0FC832B4" w:rsidR="00F94C40" w:rsidRDefault="00004205" w:rsidP="00004205">
      <w:pPr>
        <w:rPr>
          <w:noProof/>
          <w:sz w:val="20"/>
          <w:szCs w:val="20"/>
        </w:rPr>
      </w:pPr>
      <w:r w:rsidRPr="00004205">
        <w:rPr>
          <w:sz w:val="20"/>
          <w:szCs w:val="20"/>
        </w:rPr>
        <w:t>ORDER BY "Month" ASC</w:t>
      </w:r>
    </w:p>
    <w:p w14:paraId="68F27043" w14:textId="2975BC9D" w:rsidR="00B32662" w:rsidRDefault="00004872" w:rsidP="00B32662">
      <w:pPr>
        <w:rPr>
          <w:sz w:val="20"/>
          <w:szCs w:val="20"/>
        </w:rPr>
      </w:pPr>
      <w:r w:rsidRPr="00004872">
        <w:rPr>
          <w:noProof/>
          <w:sz w:val="20"/>
          <w:szCs w:val="20"/>
        </w:rPr>
        <w:drawing>
          <wp:inline distT="0" distB="0" distL="0" distR="0" wp14:anchorId="607D0865" wp14:editId="0F5D26DF">
            <wp:extent cx="1676634" cy="1781424"/>
            <wp:effectExtent l="19050" t="19050" r="19050" b="28575"/>
            <wp:docPr id="2128912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912078" name=""/>
                    <pic:cNvPicPr/>
                  </pic:nvPicPr>
                  <pic:blipFill>
                    <a:blip r:embed="rId7"/>
                    <a:stretch>
                      <a:fillRect/>
                    </a:stretch>
                  </pic:blipFill>
                  <pic:spPr>
                    <a:xfrm>
                      <a:off x="0" y="0"/>
                      <a:ext cx="1676634" cy="1781424"/>
                    </a:xfrm>
                    <a:prstGeom prst="rect">
                      <a:avLst/>
                    </a:prstGeom>
                    <a:ln>
                      <a:solidFill>
                        <a:schemeClr val="tx1"/>
                      </a:solidFill>
                    </a:ln>
                  </pic:spPr>
                </pic:pic>
              </a:graphicData>
            </a:graphic>
          </wp:inline>
        </w:drawing>
      </w:r>
    </w:p>
    <w:p w14:paraId="4EB05311" w14:textId="4C6CB64A" w:rsidR="00B32662" w:rsidRDefault="00A3464C" w:rsidP="00B32662">
      <w:pPr>
        <w:rPr>
          <w:b/>
          <w:bCs/>
          <w:color w:val="4472C4" w:themeColor="accent1"/>
        </w:rPr>
      </w:pPr>
      <w:r>
        <w:rPr>
          <w:b/>
          <w:bCs/>
          <w:color w:val="4472C4" w:themeColor="accent1"/>
        </w:rPr>
        <w:t xml:space="preserve">TOTAL SALES KPI - </w:t>
      </w:r>
      <w:r w:rsidR="00B32662" w:rsidRPr="00B32662">
        <w:rPr>
          <w:b/>
          <w:bCs/>
          <w:color w:val="4472C4" w:themeColor="accent1"/>
        </w:rPr>
        <w:t>MOM DIFFERENCE AND MOM GROWTH</w:t>
      </w:r>
    </w:p>
    <w:p w14:paraId="428413F9" w14:textId="77777777" w:rsidR="006F6E59" w:rsidRPr="006F6E59" w:rsidRDefault="006F6E59" w:rsidP="006F6E59">
      <w:pPr>
        <w:spacing w:after="0"/>
        <w:rPr>
          <w:sz w:val="20"/>
          <w:szCs w:val="20"/>
        </w:rPr>
      </w:pPr>
      <w:r w:rsidRPr="006F6E59">
        <w:rPr>
          <w:sz w:val="20"/>
          <w:szCs w:val="20"/>
        </w:rPr>
        <w:t>WITH MonthlySales AS (</w:t>
      </w:r>
    </w:p>
    <w:p w14:paraId="5FFF00CF" w14:textId="77777777" w:rsidR="006F6E59" w:rsidRPr="006F6E59" w:rsidRDefault="006F6E59" w:rsidP="006F6E59">
      <w:pPr>
        <w:spacing w:after="0"/>
        <w:rPr>
          <w:sz w:val="20"/>
          <w:szCs w:val="20"/>
        </w:rPr>
      </w:pPr>
      <w:r w:rsidRPr="006F6E59">
        <w:rPr>
          <w:sz w:val="20"/>
          <w:szCs w:val="20"/>
        </w:rPr>
        <w:t xml:space="preserve">    SELECT </w:t>
      </w:r>
    </w:p>
    <w:p w14:paraId="54CEFEBB" w14:textId="77777777" w:rsidR="006F6E59" w:rsidRPr="006F6E59" w:rsidRDefault="006F6E59" w:rsidP="006F6E59">
      <w:pPr>
        <w:spacing w:after="0"/>
        <w:rPr>
          <w:sz w:val="20"/>
          <w:szCs w:val="20"/>
        </w:rPr>
      </w:pPr>
      <w:r w:rsidRPr="006F6E59">
        <w:rPr>
          <w:sz w:val="20"/>
          <w:szCs w:val="20"/>
        </w:rPr>
        <w:t xml:space="preserve">        MONTH(transaction_date) AS "Month",</w:t>
      </w:r>
    </w:p>
    <w:p w14:paraId="240F3D9A" w14:textId="77777777" w:rsidR="006F6E59" w:rsidRPr="006F6E59" w:rsidRDefault="006F6E59" w:rsidP="006F6E59">
      <w:pPr>
        <w:spacing w:after="0"/>
        <w:rPr>
          <w:sz w:val="20"/>
          <w:szCs w:val="20"/>
        </w:rPr>
      </w:pPr>
      <w:r w:rsidRPr="006F6E59">
        <w:rPr>
          <w:sz w:val="20"/>
          <w:szCs w:val="20"/>
        </w:rPr>
        <w:t xml:space="preserve">        SUM(unit_price * transaction_qty) AS "Total Sales"</w:t>
      </w:r>
    </w:p>
    <w:p w14:paraId="77BB0579" w14:textId="77777777" w:rsidR="006F6E59" w:rsidRPr="006F6E59" w:rsidRDefault="006F6E59" w:rsidP="006F6E59">
      <w:pPr>
        <w:spacing w:after="0"/>
        <w:rPr>
          <w:sz w:val="20"/>
          <w:szCs w:val="20"/>
        </w:rPr>
      </w:pPr>
      <w:r w:rsidRPr="006F6E59">
        <w:rPr>
          <w:sz w:val="20"/>
          <w:szCs w:val="20"/>
        </w:rPr>
        <w:t xml:space="preserve">    FROM </w:t>
      </w:r>
    </w:p>
    <w:p w14:paraId="5CCDEC90" w14:textId="77777777" w:rsidR="006F6E59" w:rsidRPr="006F6E59" w:rsidRDefault="006F6E59" w:rsidP="006F6E59">
      <w:pPr>
        <w:spacing w:after="0"/>
        <w:rPr>
          <w:sz w:val="20"/>
          <w:szCs w:val="20"/>
        </w:rPr>
      </w:pPr>
      <w:r w:rsidRPr="006F6E59">
        <w:rPr>
          <w:sz w:val="20"/>
          <w:szCs w:val="20"/>
        </w:rPr>
        <w:t xml:space="preserve">        [dbo].[Coffee_Shop_Sales]</w:t>
      </w:r>
    </w:p>
    <w:p w14:paraId="62F94905" w14:textId="77777777" w:rsidR="006F6E59" w:rsidRPr="006F6E59" w:rsidRDefault="006F6E59" w:rsidP="006F6E59">
      <w:pPr>
        <w:spacing w:after="0"/>
        <w:rPr>
          <w:sz w:val="20"/>
          <w:szCs w:val="20"/>
        </w:rPr>
      </w:pPr>
      <w:r w:rsidRPr="006F6E59">
        <w:rPr>
          <w:sz w:val="20"/>
          <w:szCs w:val="20"/>
        </w:rPr>
        <w:t xml:space="preserve">    GROUP BY </w:t>
      </w:r>
    </w:p>
    <w:p w14:paraId="10733690" w14:textId="77777777" w:rsidR="006F6E59" w:rsidRPr="006F6E59" w:rsidRDefault="006F6E59" w:rsidP="006F6E59">
      <w:pPr>
        <w:spacing w:after="0"/>
        <w:rPr>
          <w:sz w:val="20"/>
          <w:szCs w:val="20"/>
        </w:rPr>
      </w:pPr>
      <w:r w:rsidRPr="006F6E59">
        <w:rPr>
          <w:sz w:val="20"/>
          <w:szCs w:val="20"/>
        </w:rPr>
        <w:t xml:space="preserve">        MONTH(transaction_date)</w:t>
      </w:r>
    </w:p>
    <w:p w14:paraId="2F00DB73" w14:textId="77777777" w:rsidR="006F6E59" w:rsidRPr="006F6E59" w:rsidRDefault="006F6E59" w:rsidP="006F6E59">
      <w:pPr>
        <w:spacing w:after="0"/>
        <w:rPr>
          <w:sz w:val="20"/>
          <w:szCs w:val="20"/>
        </w:rPr>
      </w:pPr>
      <w:r w:rsidRPr="006F6E59">
        <w:rPr>
          <w:sz w:val="20"/>
          <w:szCs w:val="20"/>
        </w:rPr>
        <w:t>)</w:t>
      </w:r>
    </w:p>
    <w:p w14:paraId="4EEF99E7" w14:textId="77777777" w:rsidR="006F6E59" w:rsidRPr="006F6E59" w:rsidRDefault="006F6E59" w:rsidP="006F6E59">
      <w:pPr>
        <w:spacing w:after="0"/>
        <w:rPr>
          <w:sz w:val="20"/>
          <w:szCs w:val="20"/>
        </w:rPr>
      </w:pPr>
      <w:r w:rsidRPr="006F6E59">
        <w:rPr>
          <w:sz w:val="20"/>
          <w:szCs w:val="20"/>
        </w:rPr>
        <w:t>, SalesWithLag AS (</w:t>
      </w:r>
    </w:p>
    <w:p w14:paraId="58F00590" w14:textId="77777777" w:rsidR="006F6E59" w:rsidRPr="006F6E59" w:rsidRDefault="006F6E59" w:rsidP="006F6E59">
      <w:pPr>
        <w:spacing w:after="0"/>
        <w:rPr>
          <w:sz w:val="20"/>
          <w:szCs w:val="20"/>
        </w:rPr>
      </w:pPr>
      <w:r w:rsidRPr="006F6E59">
        <w:rPr>
          <w:sz w:val="20"/>
          <w:szCs w:val="20"/>
        </w:rPr>
        <w:t xml:space="preserve">    SELECT </w:t>
      </w:r>
    </w:p>
    <w:p w14:paraId="0B124C91" w14:textId="77777777" w:rsidR="006F6E59" w:rsidRPr="006F6E59" w:rsidRDefault="006F6E59" w:rsidP="006F6E59">
      <w:pPr>
        <w:spacing w:after="0"/>
        <w:rPr>
          <w:sz w:val="20"/>
          <w:szCs w:val="20"/>
        </w:rPr>
      </w:pPr>
      <w:r w:rsidRPr="006F6E59">
        <w:rPr>
          <w:sz w:val="20"/>
          <w:szCs w:val="20"/>
        </w:rPr>
        <w:t xml:space="preserve">        "Month",</w:t>
      </w:r>
    </w:p>
    <w:p w14:paraId="581015B0" w14:textId="77777777" w:rsidR="006F6E59" w:rsidRPr="006F6E59" w:rsidRDefault="006F6E59" w:rsidP="006F6E59">
      <w:pPr>
        <w:spacing w:after="0"/>
        <w:rPr>
          <w:sz w:val="20"/>
          <w:szCs w:val="20"/>
        </w:rPr>
      </w:pPr>
      <w:r w:rsidRPr="006F6E59">
        <w:rPr>
          <w:sz w:val="20"/>
          <w:szCs w:val="20"/>
        </w:rPr>
        <w:t xml:space="preserve">        "Total Sales",</w:t>
      </w:r>
    </w:p>
    <w:p w14:paraId="7C1CF7EC" w14:textId="77777777" w:rsidR="006F6E59" w:rsidRPr="006F6E59" w:rsidRDefault="006F6E59" w:rsidP="006F6E59">
      <w:pPr>
        <w:spacing w:after="0"/>
        <w:rPr>
          <w:sz w:val="20"/>
          <w:szCs w:val="20"/>
        </w:rPr>
      </w:pPr>
      <w:r w:rsidRPr="006F6E59">
        <w:rPr>
          <w:sz w:val="20"/>
          <w:szCs w:val="20"/>
        </w:rPr>
        <w:t xml:space="preserve">        LAG("Total Sales", 1) OVER (ORDER BY "Month") AS PreviousMonthSales -- Obtains sales from the previous month</w:t>
      </w:r>
    </w:p>
    <w:p w14:paraId="7E6003A7" w14:textId="77777777" w:rsidR="006F6E59" w:rsidRPr="006F6E59" w:rsidRDefault="006F6E59" w:rsidP="006F6E59">
      <w:pPr>
        <w:spacing w:after="0"/>
        <w:rPr>
          <w:sz w:val="20"/>
          <w:szCs w:val="20"/>
        </w:rPr>
      </w:pPr>
      <w:r w:rsidRPr="006F6E59">
        <w:rPr>
          <w:sz w:val="20"/>
          <w:szCs w:val="20"/>
        </w:rPr>
        <w:t xml:space="preserve">    FROM </w:t>
      </w:r>
    </w:p>
    <w:p w14:paraId="447925AA" w14:textId="77777777" w:rsidR="006F6E59" w:rsidRPr="006F6E59" w:rsidRDefault="006F6E59" w:rsidP="006F6E59">
      <w:pPr>
        <w:spacing w:after="0"/>
        <w:rPr>
          <w:sz w:val="20"/>
          <w:szCs w:val="20"/>
        </w:rPr>
      </w:pPr>
      <w:r w:rsidRPr="006F6E59">
        <w:rPr>
          <w:sz w:val="20"/>
          <w:szCs w:val="20"/>
        </w:rPr>
        <w:t xml:space="preserve">        MonthlySales</w:t>
      </w:r>
    </w:p>
    <w:p w14:paraId="76A6B84E" w14:textId="77777777" w:rsidR="006F6E59" w:rsidRPr="006F6E59" w:rsidRDefault="006F6E59" w:rsidP="006F6E59">
      <w:pPr>
        <w:spacing w:after="0"/>
        <w:rPr>
          <w:sz w:val="20"/>
          <w:szCs w:val="20"/>
        </w:rPr>
      </w:pPr>
      <w:r w:rsidRPr="006F6E59">
        <w:rPr>
          <w:sz w:val="20"/>
          <w:szCs w:val="20"/>
        </w:rPr>
        <w:t>)</w:t>
      </w:r>
    </w:p>
    <w:p w14:paraId="74F98876" w14:textId="77777777" w:rsidR="006F6E59" w:rsidRPr="006F6E59" w:rsidRDefault="006F6E59" w:rsidP="006F6E59">
      <w:pPr>
        <w:spacing w:after="0"/>
        <w:rPr>
          <w:sz w:val="20"/>
          <w:szCs w:val="20"/>
        </w:rPr>
      </w:pPr>
    </w:p>
    <w:p w14:paraId="23F50816" w14:textId="77777777" w:rsidR="006F6E59" w:rsidRPr="006F6E59" w:rsidRDefault="006F6E59" w:rsidP="006F6E59">
      <w:pPr>
        <w:spacing w:after="0"/>
        <w:rPr>
          <w:sz w:val="20"/>
          <w:szCs w:val="20"/>
        </w:rPr>
      </w:pPr>
      <w:r w:rsidRPr="006F6E59">
        <w:rPr>
          <w:sz w:val="20"/>
          <w:szCs w:val="20"/>
        </w:rPr>
        <w:t xml:space="preserve">SELECT </w:t>
      </w:r>
    </w:p>
    <w:p w14:paraId="0A43F928" w14:textId="77777777" w:rsidR="006F6E59" w:rsidRPr="006F6E59" w:rsidRDefault="006F6E59" w:rsidP="006F6E59">
      <w:pPr>
        <w:spacing w:after="0"/>
        <w:rPr>
          <w:sz w:val="20"/>
          <w:szCs w:val="20"/>
        </w:rPr>
      </w:pPr>
      <w:r w:rsidRPr="006F6E59">
        <w:rPr>
          <w:sz w:val="20"/>
          <w:szCs w:val="20"/>
        </w:rPr>
        <w:t xml:space="preserve">    "Month",</w:t>
      </w:r>
    </w:p>
    <w:p w14:paraId="6CBA19BE" w14:textId="77777777" w:rsidR="006F6E59" w:rsidRPr="006F6E59" w:rsidRDefault="006F6E59" w:rsidP="006F6E59">
      <w:pPr>
        <w:spacing w:after="0"/>
        <w:rPr>
          <w:sz w:val="20"/>
          <w:szCs w:val="20"/>
        </w:rPr>
      </w:pPr>
      <w:r w:rsidRPr="006F6E59">
        <w:rPr>
          <w:sz w:val="20"/>
          <w:szCs w:val="20"/>
        </w:rPr>
        <w:t xml:space="preserve">    "Total Sales",</w:t>
      </w:r>
    </w:p>
    <w:p w14:paraId="3A7A804A" w14:textId="77777777" w:rsidR="006F6E59" w:rsidRPr="006F6E59" w:rsidRDefault="006F6E59" w:rsidP="006F6E59">
      <w:pPr>
        <w:spacing w:after="0"/>
        <w:rPr>
          <w:sz w:val="20"/>
          <w:szCs w:val="20"/>
        </w:rPr>
      </w:pPr>
      <w:r w:rsidRPr="006F6E59">
        <w:rPr>
          <w:sz w:val="20"/>
          <w:szCs w:val="20"/>
        </w:rPr>
        <w:t xml:space="preserve">    PreviousMonthSales,</w:t>
      </w:r>
    </w:p>
    <w:p w14:paraId="089870E0" w14:textId="77777777" w:rsidR="006F6E59" w:rsidRPr="006F6E59" w:rsidRDefault="006F6E59" w:rsidP="006F6E59">
      <w:pPr>
        <w:spacing w:after="0"/>
        <w:rPr>
          <w:sz w:val="20"/>
          <w:szCs w:val="20"/>
        </w:rPr>
      </w:pPr>
      <w:r w:rsidRPr="006F6E59">
        <w:rPr>
          <w:sz w:val="20"/>
          <w:szCs w:val="20"/>
        </w:rPr>
        <w:tab/>
        <w:t>"Total Sales" - PreviousMonthSales AS SalesDifference,</w:t>
      </w:r>
    </w:p>
    <w:p w14:paraId="5B2EFA9E" w14:textId="77777777" w:rsidR="006F6E59" w:rsidRPr="006F6E59" w:rsidRDefault="006F6E59" w:rsidP="006F6E59">
      <w:pPr>
        <w:spacing w:after="0"/>
        <w:rPr>
          <w:sz w:val="20"/>
          <w:szCs w:val="20"/>
        </w:rPr>
      </w:pPr>
      <w:r w:rsidRPr="006F6E59">
        <w:rPr>
          <w:sz w:val="20"/>
          <w:szCs w:val="20"/>
        </w:rPr>
        <w:t xml:space="preserve">    CASE </w:t>
      </w:r>
    </w:p>
    <w:p w14:paraId="345176E9" w14:textId="77777777" w:rsidR="006F6E59" w:rsidRPr="006F6E59" w:rsidRDefault="006F6E59" w:rsidP="006F6E59">
      <w:pPr>
        <w:spacing w:after="0"/>
        <w:rPr>
          <w:sz w:val="20"/>
          <w:szCs w:val="20"/>
        </w:rPr>
      </w:pPr>
      <w:r w:rsidRPr="006F6E59">
        <w:rPr>
          <w:sz w:val="20"/>
          <w:szCs w:val="20"/>
        </w:rPr>
        <w:t xml:space="preserve">        WHEN PreviousMonthSales IS NULL THEN NULL</w:t>
      </w:r>
    </w:p>
    <w:p w14:paraId="344B979F" w14:textId="77777777" w:rsidR="006F6E59" w:rsidRPr="006F6E59" w:rsidRDefault="006F6E59" w:rsidP="006F6E59">
      <w:pPr>
        <w:spacing w:after="0"/>
        <w:rPr>
          <w:sz w:val="20"/>
          <w:szCs w:val="20"/>
        </w:rPr>
      </w:pPr>
      <w:r w:rsidRPr="006F6E59">
        <w:rPr>
          <w:sz w:val="20"/>
          <w:szCs w:val="20"/>
        </w:rPr>
        <w:t xml:space="preserve">        ELSE ROUND((("Total Sales" - PreviousMonthSales) / PreviousMonthSales) * 100, 2)</w:t>
      </w:r>
    </w:p>
    <w:p w14:paraId="53047378" w14:textId="77777777" w:rsidR="006F6E59" w:rsidRPr="006F6E59" w:rsidRDefault="006F6E59" w:rsidP="006F6E59">
      <w:pPr>
        <w:spacing w:after="0"/>
        <w:rPr>
          <w:sz w:val="20"/>
          <w:szCs w:val="20"/>
        </w:rPr>
      </w:pPr>
      <w:r w:rsidRPr="006F6E59">
        <w:rPr>
          <w:sz w:val="20"/>
          <w:szCs w:val="20"/>
        </w:rPr>
        <w:t xml:space="preserve">    END AS "Month-to-Month % Change"</w:t>
      </w:r>
    </w:p>
    <w:p w14:paraId="6CCEB216" w14:textId="77777777" w:rsidR="006F6E59" w:rsidRPr="006F6E59" w:rsidRDefault="006F6E59" w:rsidP="006F6E59">
      <w:pPr>
        <w:spacing w:after="0"/>
        <w:rPr>
          <w:sz w:val="20"/>
          <w:szCs w:val="20"/>
        </w:rPr>
      </w:pPr>
      <w:r w:rsidRPr="006F6E59">
        <w:rPr>
          <w:sz w:val="20"/>
          <w:szCs w:val="20"/>
        </w:rPr>
        <w:lastRenderedPageBreak/>
        <w:t xml:space="preserve">FROM </w:t>
      </w:r>
    </w:p>
    <w:p w14:paraId="5092DA9F" w14:textId="77777777" w:rsidR="006F6E59" w:rsidRPr="006F6E59" w:rsidRDefault="006F6E59" w:rsidP="006F6E59">
      <w:pPr>
        <w:spacing w:after="0"/>
        <w:rPr>
          <w:sz w:val="20"/>
          <w:szCs w:val="20"/>
        </w:rPr>
      </w:pPr>
      <w:r w:rsidRPr="006F6E59">
        <w:rPr>
          <w:sz w:val="20"/>
          <w:szCs w:val="20"/>
        </w:rPr>
        <w:t xml:space="preserve">    SalesWithLag</w:t>
      </w:r>
    </w:p>
    <w:p w14:paraId="2CD9DD81" w14:textId="77777777" w:rsidR="006F6E59" w:rsidRPr="006F6E59" w:rsidRDefault="006F6E59" w:rsidP="006F6E59">
      <w:pPr>
        <w:spacing w:after="0"/>
        <w:rPr>
          <w:sz w:val="20"/>
          <w:szCs w:val="20"/>
        </w:rPr>
      </w:pPr>
      <w:r w:rsidRPr="006F6E59">
        <w:rPr>
          <w:sz w:val="20"/>
          <w:szCs w:val="20"/>
        </w:rPr>
        <w:t xml:space="preserve">ORDER BY </w:t>
      </w:r>
    </w:p>
    <w:p w14:paraId="70ED100F" w14:textId="3D136C3D" w:rsidR="00A27BCD" w:rsidRDefault="006F6E59" w:rsidP="006F6E59">
      <w:pPr>
        <w:spacing w:after="0"/>
        <w:rPr>
          <w:sz w:val="20"/>
          <w:szCs w:val="20"/>
        </w:rPr>
      </w:pPr>
      <w:r w:rsidRPr="006F6E59">
        <w:rPr>
          <w:sz w:val="20"/>
          <w:szCs w:val="20"/>
        </w:rPr>
        <w:t xml:space="preserve">    "Month";</w:t>
      </w:r>
    </w:p>
    <w:p w14:paraId="3604CA5F" w14:textId="20ABBE86" w:rsidR="00841F0E" w:rsidRDefault="00841F0E" w:rsidP="00691AB2">
      <w:pPr>
        <w:rPr>
          <w:sz w:val="20"/>
          <w:szCs w:val="20"/>
        </w:rPr>
      </w:pPr>
    </w:p>
    <w:p w14:paraId="77C52125" w14:textId="5E201212" w:rsidR="002E221E" w:rsidRPr="00C71C41" w:rsidRDefault="002E221E" w:rsidP="00691AB2">
      <w:pPr>
        <w:rPr>
          <w:sz w:val="20"/>
          <w:szCs w:val="20"/>
        </w:rPr>
      </w:pPr>
      <w:r w:rsidRPr="002E221E">
        <w:rPr>
          <w:noProof/>
          <w:sz w:val="20"/>
          <w:szCs w:val="20"/>
        </w:rPr>
        <w:drawing>
          <wp:inline distT="0" distB="0" distL="0" distR="0" wp14:anchorId="0F621F5F" wp14:editId="078AB6B8">
            <wp:extent cx="5372850" cy="1800476"/>
            <wp:effectExtent l="19050" t="19050" r="18415" b="28575"/>
            <wp:docPr id="17987542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754210" name=""/>
                    <pic:cNvPicPr/>
                  </pic:nvPicPr>
                  <pic:blipFill>
                    <a:blip r:embed="rId8"/>
                    <a:stretch>
                      <a:fillRect/>
                    </a:stretch>
                  </pic:blipFill>
                  <pic:spPr>
                    <a:xfrm>
                      <a:off x="0" y="0"/>
                      <a:ext cx="5372850" cy="1800476"/>
                    </a:xfrm>
                    <a:prstGeom prst="rect">
                      <a:avLst/>
                    </a:prstGeom>
                    <a:ln>
                      <a:solidFill>
                        <a:schemeClr val="tx1"/>
                      </a:solidFill>
                    </a:ln>
                  </pic:spPr>
                </pic:pic>
              </a:graphicData>
            </a:graphic>
          </wp:inline>
        </w:drawing>
      </w:r>
    </w:p>
    <w:p w14:paraId="21818D39" w14:textId="1CBE5EEB" w:rsidR="00841F0E" w:rsidRPr="00DA063B" w:rsidRDefault="00C71C41" w:rsidP="00DA063B">
      <w:pPr>
        <w:spacing w:line="276" w:lineRule="auto"/>
        <w:rPr>
          <w:b/>
          <w:bCs/>
          <w:color w:val="4472C4" w:themeColor="accent1"/>
        </w:rPr>
      </w:pPr>
      <w:r w:rsidRPr="00DA063B">
        <w:rPr>
          <w:b/>
          <w:bCs/>
          <w:color w:val="4472C4" w:themeColor="accent1"/>
        </w:rPr>
        <w:t>Explanation</w:t>
      </w:r>
    </w:p>
    <w:p w14:paraId="46D2B2B6" w14:textId="77777777" w:rsidR="00C71C41" w:rsidRPr="00C71C41" w:rsidRDefault="00C71C41" w:rsidP="00DA063B">
      <w:pPr>
        <w:spacing w:line="276" w:lineRule="auto"/>
        <w:rPr>
          <w:b/>
          <w:bCs/>
        </w:rPr>
      </w:pPr>
      <w:r w:rsidRPr="00C71C41">
        <w:rPr>
          <w:b/>
          <w:bCs/>
        </w:rPr>
        <w:t>SELECT clause:</w:t>
      </w:r>
    </w:p>
    <w:p w14:paraId="1C1ED13A" w14:textId="77777777" w:rsidR="00C71C41" w:rsidRPr="00DA063B" w:rsidRDefault="00C71C41" w:rsidP="00DA063B">
      <w:pPr>
        <w:pStyle w:val="ListParagraph"/>
        <w:numPr>
          <w:ilvl w:val="0"/>
          <w:numId w:val="5"/>
        </w:numPr>
        <w:spacing w:line="276" w:lineRule="auto"/>
      </w:pPr>
      <w:r w:rsidRPr="00DA063B">
        <w:t>MONTH(transaction_date) AS month: Extracts the month from the transaction_date column and renames it as month.</w:t>
      </w:r>
    </w:p>
    <w:p w14:paraId="654D6121" w14:textId="77777777" w:rsidR="00C71C41" w:rsidRPr="00DA063B" w:rsidRDefault="00C71C41" w:rsidP="00DA063B">
      <w:pPr>
        <w:pStyle w:val="ListParagraph"/>
        <w:numPr>
          <w:ilvl w:val="0"/>
          <w:numId w:val="5"/>
        </w:numPr>
        <w:spacing w:line="276" w:lineRule="auto"/>
      </w:pPr>
      <w:r w:rsidRPr="00DA063B">
        <w:t>ROUND(SUM(unit_price * transaction_qty)) AS total_sales: Calculates the total sales by multiplying unit_price and transaction_qty, then sums the result for each month. The ROUND function rounds the result to the nearest integer.</w:t>
      </w:r>
    </w:p>
    <w:p w14:paraId="6AB6D571" w14:textId="77777777" w:rsidR="00C71C41" w:rsidRPr="00DA063B" w:rsidRDefault="00C71C41" w:rsidP="00DA063B">
      <w:pPr>
        <w:pStyle w:val="ListParagraph"/>
        <w:numPr>
          <w:ilvl w:val="0"/>
          <w:numId w:val="5"/>
        </w:numPr>
        <w:spacing w:line="276" w:lineRule="auto"/>
      </w:pPr>
      <w:r w:rsidRPr="00DA063B">
        <w:t>(SUM(unit_price * transaction_qty) - LAG(SUM(unit_price * transaction_qty), 1) OVER (ORDER BY MONTH(transaction_date))) / LAG(SUM(unit_price * transaction_qty), 1) OVER (ORDER BY MONTH(transaction_date)) * 100 AS mom_increase_percentage with the functions used:</w:t>
      </w:r>
    </w:p>
    <w:p w14:paraId="03275248" w14:textId="77777777" w:rsidR="00C71C41" w:rsidRPr="00DA063B" w:rsidRDefault="00C71C41" w:rsidP="00DA063B">
      <w:pPr>
        <w:pStyle w:val="ListParagraph"/>
        <w:numPr>
          <w:ilvl w:val="1"/>
          <w:numId w:val="5"/>
        </w:numPr>
        <w:spacing w:line="276" w:lineRule="auto"/>
      </w:pPr>
      <w:r w:rsidRPr="00DA063B">
        <w:t>SUM(unit_price * transaction_qty): This calculates the total sales for the current month. It multiplies the unit_price by the transaction_qty for each transaction and then sums up these values.</w:t>
      </w:r>
    </w:p>
    <w:p w14:paraId="168C3BCC" w14:textId="77777777" w:rsidR="00C71C41" w:rsidRPr="00DA063B" w:rsidRDefault="00C71C41" w:rsidP="00DA063B">
      <w:pPr>
        <w:pStyle w:val="ListParagraph"/>
        <w:numPr>
          <w:ilvl w:val="1"/>
          <w:numId w:val="5"/>
        </w:numPr>
        <w:spacing w:line="276" w:lineRule="auto"/>
      </w:pPr>
      <w:r w:rsidRPr="00DA063B">
        <w:t>LAG(SUM(unit_price * transaction_qty), 1) OVER (ORDER BY MONTH(transaction_date)): This function retrieves the value of the total sales for the previous month. It uses the LAG window function to get the value of the SUM(unit_price * transaction_qty) from the previous row (previous month) ordered by the transaction_date.</w:t>
      </w:r>
    </w:p>
    <w:p w14:paraId="1CDEB7F6" w14:textId="77777777" w:rsidR="00C71C41" w:rsidRPr="00DA063B" w:rsidRDefault="00C71C41" w:rsidP="00DA063B">
      <w:pPr>
        <w:pStyle w:val="ListParagraph"/>
        <w:numPr>
          <w:ilvl w:val="1"/>
          <w:numId w:val="5"/>
        </w:numPr>
        <w:spacing w:line="276" w:lineRule="auto"/>
      </w:pPr>
      <w:r w:rsidRPr="00DA063B">
        <w:t>(SUM(unit_price * transaction_qty) - LAG(SUM(unit_price * transaction_qty), 1) OVER (ORDER BY MONTH(transaction_date))): This part calculates the difference between the total sales of the current month and the total sales of the previous month.</w:t>
      </w:r>
    </w:p>
    <w:p w14:paraId="27442159" w14:textId="77777777" w:rsidR="00C71C41" w:rsidRPr="00DA063B" w:rsidRDefault="00C71C41" w:rsidP="00DA063B">
      <w:pPr>
        <w:pStyle w:val="ListParagraph"/>
        <w:numPr>
          <w:ilvl w:val="1"/>
          <w:numId w:val="5"/>
        </w:numPr>
        <w:spacing w:line="276" w:lineRule="auto"/>
      </w:pPr>
      <w:r w:rsidRPr="00DA063B">
        <w:t>LAG(SUM(unit_price * transaction_qty), 1) OVER (ORDER BY MONTH(transaction_date)): This function retrieves the value of the total sales for the previous month again. It's used in the denominator to calculate the percentage increase.</w:t>
      </w:r>
    </w:p>
    <w:p w14:paraId="7BC02A05" w14:textId="77777777" w:rsidR="00C71C41" w:rsidRPr="00DA063B" w:rsidRDefault="00C71C41" w:rsidP="00DA063B">
      <w:pPr>
        <w:pStyle w:val="ListParagraph"/>
        <w:numPr>
          <w:ilvl w:val="1"/>
          <w:numId w:val="5"/>
        </w:numPr>
        <w:spacing w:line="276" w:lineRule="auto"/>
      </w:pPr>
      <w:r w:rsidRPr="00DA063B">
        <w:t xml:space="preserve">(SUM(unit_price * transaction_qty) - LAG(SUM(unit_price * transaction_qty), 1) OVER (ORDER BY MONTH(transaction_date))) / LAG(SUM(unit_price * </w:t>
      </w:r>
      <w:r w:rsidRPr="00DA063B">
        <w:lastRenderedPageBreak/>
        <w:t>transaction_qty), 1) OVER (ORDER BY MONTH(transaction_date)): This calculates the ratio of the difference in sales between the current and previous months to the total sales of the previous month. It represents the percentage increase or decrease in sales compared to the previous month.</w:t>
      </w:r>
    </w:p>
    <w:p w14:paraId="16190817" w14:textId="5B799D5D" w:rsidR="00C71C41" w:rsidRPr="00DA063B" w:rsidRDefault="00C71C41" w:rsidP="00DA063B">
      <w:pPr>
        <w:pStyle w:val="ListParagraph"/>
        <w:numPr>
          <w:ilvl w:val="1"/>
          <w:numId w:val="5"/>
        </w:numPr>
        <w:spacing w:line="276" w:lineRule="auto"/>
      </w:pPr>
      <w:r w:rsidRPr="00DA063B">
        <w:t>100: This part multiplies the ratio by 100 to convert it to a percentage.</w:t>
      </w:r>
    </w:p>
    <w:p w14:paraId="1E5B6B44" w14:textId="77777777" w:rsidR="00C71C41" w:rsidRPr="00DA063B" w:rsidRDefault="00C71C41" w:rsidP="00DA063B">
      <w:pPr>
        <w:pStyle w:val="ListParagraph"/>
        <w:numPr>
          <w:ilvl w:val="0"/>
          <w:numId w:val="8"/>
        </w:numPr>
        <w:spacing w:line="276" w:lineRule="auto"/>
      </w:pPr>
      <w:r w:rsidRPr="00DA063B">
        <w:t>FROM clause:</w:t>
      </w:r>
    </w:p>
    <w:p w14:paraId="342EE340" w14:textId="77777777" w:rsidR="00C71C41" w:rsidRPr="00DA063B" w:rsidRDefault="00C71C41" w:rsidP="00DA063B">
      <w:pPr>
        <w:pStyle w:val="ListParagraph"/>
        <w:spacing w:line="276" w:lineRule="auto"/>
      </w:pPr>
      <w:r w:rsidRPr="00DA063B">
        <w:t>coffee_shop_sales: Specifies the table from which data is being selected.</w:t>
      </w:r>
    </w:p>
    <w:p w14:paraId="05D0D609" w14:textId="77777777" w:rsidR="00C71C41" w:rsidRPr="00DA063B" w:rsidRDefault="00C71C41" w:rsidP="00DA063B">
      <w:pPr>
        <w:pStyle w:val="ListParagraph"/>
        <w:numPr>
          <w:ilvl w:val="0"/>
          <w:numId w:val="8"/>
        </w:numPr>
        <w:spacing w:line="276" w:lineRule="auto"/>
      </w:pPr>
      <w:r w:rsidRPr="00DA063B">
        <w:t>WHERE clause:</w:t>
      </w:r>
    </w:p>
    <w:p w14:paraId="37AFCB32" w14:textId="77777777" w:rsidR="00C71C41" w:rsidRPr="00DA063B" w:rsidRDefault="00C71C41" w:rsidP="00DA063B">
      <w:pPr>
        <w:pStyle w:val="ListParagraph"/>
        <w:spacing w:line="276" w:lineRule="auto"/>
      </w:pPr>
      <w:r w:rsidRPr="00DA063B">
        <w:t>MONTH(transaction_date) IN (4, 5): Filters the data to include only transactions from April and May.</w:t>
      </w:r>
    </w:p>
    <w:p w14:paraId="6E131248" w14:textId="77777777" w:rsidR="00C71C41" w:rsidRPr="00DA063B" w:rsidRDefault="00C71C41" w:rsidP="00DA063B">
      <w:pPr>
        <w:pStyle w:val="ListParagraph"/>
        <w:numPr>
          <w:ilvl w:val="0"/>
          <w:numId w:val="8"/>
        </w:numPr>
        <w:spacing w:line="276" w:lineRule="auto"/>
      </w:pPr>
      <w:r w:rsidRPr="00DA063B">
        <w:t>GROUP BY clause:</w:t>
      </w:r>
    </w:p>
    <w:p w14:paraId="6CB13B2E" w14:textId="77777777" w:rsidR="00C71C41" w:rsidRPr="00DA063B" w:rsidRDefault="00C71C41" w:rsidP="00DA063B">
      <w:pPr>
        <w:pStyle w:val="ListParagraph"/>
        <w:spacing w:line="276" w:lineRule="auto"/>
      </w:pPr>
      <w:r w:rsidRPr="00DA063B">
        <w:t>MONTH(transaction_date): Groups the results by month.</w:t>
      </w:r>
    </w:p>
    <w:p w14:paraId="66384A9F" w14:textId="77777777" w:rsidR="00C71C41" w:rsidRPr="00DA063B" w:rsidRDefault="00C71C41" w:rsidP="00DA063B">
      <w:pPr>
        <w:pStyle w:val="ListParagraph"/>
        <w:numPr>
          <w:ilvl w:val="0"/>
          <w:numId w:val="8"/>
        </w:numPr>
        <w:spacing w:line="276" w:lineRule="auto"/>
      </w:pPr>
      <w:r w:rsidRPr="00DA063B">
        <w:t>ORDER BY clause:</w:t>
      </w:r>
    </w:p>
    <w:p w14:paraId="07BE057E" w14:textId="6161D750" w:rsidR="00841F0E" w:rsidRDefault="00C71C41" w:rsidP="00E90D77">
      <w:pPr>
        <w:pStyle w:val="ListParagraph"/>
        <w:spacing w:line="276" w:lineRule="auto"/>
        <w:rPr>
          <w:b/>
          <w:bCs/>
          <w:color w:val="4472C4" w:themeColor="accent1"/>
        </w:rPr>
      </w:pPr>
      <w:r w:rsidRPr="00DA063B">
        <w:t>MONTH(transaction_date): Orders the results by month.</w:t>
      </w:r>
    </w:p>
    <w:p w14:paraId="20A0B509" w14:textId="052BB12F" w:rsidR="00691AB2" w:rsidRPr="00B32662" w:rsidRDefault="00691AB2" w:rsidP="00691AB2">
      <w:pPr>
        <w:rPr>
          <w:b/>
          <w:bCs/>
          <w:color w:val="4472C4" w:themeColor="accent1"/>
        </w:rPr>
      </w:pPr>
      <w:r w:rsidRPr="00B32662">
        <w:rPr>
          <w:b/>
          <w:bCs/>
          <w:color w:val="4472C4" w:themeColor="accent1"/>
        </w:rPr>
        <w:t xml:space="preserve">TOTAL </w:t>
      </w:r>
      <w:r w:rsidR="000613B4">
        <w:rPr>
          <w:b/>
          <w:bCs/>
          <w:color w:val="4472C4" w:themeColor="accent1"/>
        </w:rPr>
        <w:t>ORDERS</w:t>
      </w:r>
      <w:r w:rsidR="00F52EDA">
        <w:rPr>
          <w:b/>
          <w:bCs/>
          <w:color w:val="4472C4" w:themeColor="accent1"/>
        </w:rPr>
        <w:t xml:space="preserve"> by Month</w:t>
      </w:r>
    </w:p>
    <w:p w14:paraId="658B58BD" w14:textId="77777777" w:rsidR="00EA07C3" w:rsidRPr="00EA07C3" w:rsidRDefault="00EA07C3" w:rsidP="00EA07C3">
      <w:pPr>
        <w:spacing w:after="0"/>
        <w:rPr>
          <w:sz w:val="20"/>
          <w:szCs w:val="20"/>
        </w:rPr>
      </w:pPr>
      <w:r w:rsidRPr="00EA07C3">
        <w:rPr>
          <w:sz w:val="20"/>
          <w:szCs w:val="20"/>
        </w:rPr>
        <w:t>SELECT DISTINCT MONTH(transaction_date) AS "Month", COUNT(transaction_id) AS "Total Orders"</w:t>
      </w:r>
    </w:p>
    <w:p w14:paraId="2DD8289F" w14:textId="77777777" w:rsidR="00EA07C3" w:rsidRPr="00EA07C3" w:rsidRDefault="00EA07C3" w:rsidP="00EA07C3">
      <w:pPr>
        <w:spacing w:after="0"/>
        <w:rPr>
          <w:sz w:val="20"/>
          <w:szCs w:val="20"/>
        </w:rPr>
      </w:pPr>
      <w:r w:rsidRPr="00EA07C3">
        <w:rPr>
          <w:sz w:val="20"/>
          <w:szCs w:val="20"/>
        </w:rPr>
        <w:t>FROM [dbo].[Coffee_Shop_Sales]</w:t>
      </w:r>
    </w:p>
    <w:p w14:paraId="589B2D0F" w14:textId="77777777" w:rsidR="00EA07C3" w:rsidRPr="00EA07C3" w:rsidRDefault="00EA07C3" w:rsidP="00EA07C3">
      <w:pPr>
        <w:spacing w:after="0"/>
        <w:rPr>
          <w:sz w:val="20"/>
          <w:szCs w:val="20"/>
        </w:rPr>
      </w:pPr>
      <w:r w:rsidRPr="00EA07C3">
        <w:rPr>
          <w:sz w:val="20"/>
          <w:szCs w:val="20"/>
        </w:rPr>
        <w:t>GROUP BY MONTH(transaction_date)</w:t>
      </w:r>
    </w:p>
    <w:p w14:paraId="46ADF10D" w14:textId="541C755C" w:rsidR="00691AB2" w:rsidRDefault="00EA07C3" w:rsidP="00033B96">
      <w:pPr>
        <w:rPr>
          <w:sz w:val="20"/>
          <w:szCs w:val="20"/>
        </w:rPr>
      </w:pPr>
      <w:r w:rsidRPr="00EA07C3">
        <w:rPr>
          <w:sz w:val="20"/>
          <w:szCs w:val="20"/>
        </w:rPr>
        <w:t>ORDER BY "Month" ASC</w:t>
      </w:r>
    </w:p>
    <w:p w14:paraId="1A054D80" w14:textId="2E35D9D9" w:rsidR="00691AB2" w:rsidRDefault="00033B96" w:rsidP="00691AB2">
      <w:pPr>
        <w:rPr>
          <w:sz w:val="20"/>
          <w:szCs w:val="20"/>
        </w:rPr>
      </w:pPr>
      <w:r w:rsidRPr="00033B96">
        <w:rPr>
          <w:noProof/>
          <w:sz w:val="20"/>
          <w:szCs w:val="20"/>
        </w:rPr>
        <w:drawing>
          <wp:inline distT="0" distB="0" distL="0" distR="0" wp14:anchorId="62F32D9A" wp14:editId="54659C9C">
            <wp:extent cx="1676634" cy="1857634"/>
            <wp:effectExtent l="19050" t="19050" r="19050" b="28575"/>
            <wp:docPr id="1280263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63381" name=""/>
                    <pic:cNvPicPr/>
                  </pic:nvPicPr>
                  <pic:blipFill>
                    <a:blip r:embed="rId9"/>
                    <a:stretch>
                      <a:fillRect/>
                    </a:stretch>
                  </pic:blipFill>
                  <pic:spPr>
                    <a:xfrm>
                      <a:off x="0" y="0"/>
                      <a:ext cx="1676634" cy="1857634"/>
                    </a:xfrm>
                    <a:prstGeom prst="rect">
                      <a:avLst/>
                    </a:prstGeom>
                    <a:ln>
                      <a:solidFill>
                        <a:schemeClr val="tx1"/>
                      </a:solidFill>
                    </a:ln>
                  </pic:spPr>
                </pic:pic>
              </a:graphicData>
            </a:graphic>
          </wp:inline>
        </w:drawing>
      </w:r>
    </w:p>
    <w:p w14:paraId="587AEFCE" w14:textId="2B72A687" w:rsidR="00691AB2" w:rsidRDefault="00CB1B57" w:rsidP="00691AB2">
      <w:pPr>
        <w:rPr>
          <w:b/>
          <w:bCs/>
          <w:color w:val="4472C4" w:themeColor="accent1"/>
        </w:rPr>
      </w:pPr>
      <w:r w:rsidRPr="00CB1B57">
        <w:rPr>
          <w:b/>
          <w:bCs/>
          <w:color w:val="4472C4" w:themeColor="accent1"/>
        </w:rPr>
        <w:t>Month-to-month increase/decrease in orders</w:t>
      </w:r>
    </w:p>
    <w:p w14:paraId="57F16735" w14:textId="77777777" w:rsidR="00604371" w:rsidRPr="00604371" w:rsidRDefault="00604371" w:rsidP="00604371">
      <w:pPr>
        <w:spacing w:after="0"/>
        <w:rPr>
          <w:sz w:val="20"/>
          <w:szCs w:val="20"/>
        </w:rPr>
      </w:pPr>
      <w:r w:rsidRPr="00604371">
        <w:rPr>
          <w:sz w:val="20"/>
          <w:szCs w:val="20"/>
        </w:rPr>
        <w:t>WITH MonthlyOrders AS (</w:t>
      </w:r>
    </w:p>
    <w:p w14:paraId="631145D3" w14:textId="77777777" w:rsidR="00604371" w:rsidRPr="00604371" w:rsidRDefault="00604371" w:rsidP="00604371">
      <w:pPr>
        <w:spacing w:after="0"/>
        <w:rPr>
          <w:sz w:val="20"/>
          <w:szCs w:val="20"/>
        </w:rPr>
      </w:pPr>
      <w:r w:rsidRPr="00604371">
        <w:rPr>
          <w:sz w:val="20"/>
          <w:szCs w:val="20"/>
        </w:rPr>
        <w:tab/>
        <w:t xml:space="preserve">SELECT </w:t>
      </w:r>
    </w:p>
    <w:p w14:paraId="28B0AD3C" w14:textId="77777777" w:rsidR="00604371" w:rsidRPr="00604371" w:rsidRDefault="00604371" w:rsidP="00604371">
      <w:pPr>
        <w:spacing w:after="0"/>
        <w:rPr>
          <w:sz w:val="20"/>
          <w:szCs w:val="20"/>
        </w:rPr>
      </w:pPr>
      <w:r w:rsidRPr="00604371">
        <w:rPr>
          <w:sz w:val="20"/>
          <w:szCs w:val="20"/>
        </w:rPr>
        <w:tab/>
      </w:r>
      <w:r w:rsidRPr="00604371">
        <w:rPr>
          <w:sz w:val="20"/>
          <w:szCs w:val="20"/>
        </w:rPr>
        <w:tab/>
        <w:t>MONTH(transaction_date) AS "Month",</w:t>
      </w:r>
    </w:p>
    <w:p w14:paraId="1CF29AC2" w14:textId="77777777" w:rsidR="00604371" w:rsidRPr="00604371" w:rsidRDefault="00604371" w:rsidP="00604371">
      <w:pPr>
        <w:spacing w:after="0"/>
        <w:rPr>
          <w:sz w:val="20"/>
          <w:szCs w:val="20"/>
        </w:rPr>
      </w:pPr>
      <w:r w:rsidRPr="00604371">
        <w:rPr>
          <w:sz w:val="20"/>
          <w:szCs w:val="20"/>
        </w:rPr>
        <w:tab/>
      </w:r>
      <w:r w:rsidRPr="00604371">
        <w:rPr>
          <w:sz w:val="20"/>
          <w:szCs w:val="20"/>
        </w:rPr>
        <w:tab/>
        <w:t>COUNT(transaction_id) AS "Total Orders"</w:t>
      </w:r>
    </w:p>
    <w:p w14:paraId="2227D4A7" w14:textId="77777777" w:rsidR="00604371" w:rsidRPr="00604371" w:rsidRDefault="00604371" w:rsidP="00604371">
      <w:pPr>
        <w:spacing w:after="0"/>
        <w:rPr>
          <w:sz w:val="20"/>
          <w:szCs w:val="20"/>
        </w:rPr>
      </w:pPr>
      <w:r w:rsidRPr="00604371">
        <w:rPr>
          <w:sz w:val="20"/>
          <w:szCs w:val="20"/>
        </w:rPr>
        <w:tab/>
        <w:t>FROM</w:t>
      </w:r>
    </w:p>
    <w:p w14:paraId="6D15CBC7" w14:textId="77777777" w:rsidR="00604371" w:rsidRPr="00604371" w:rsidRDefault="00604371" w:rsidP="00604371">
      <w:pPr>
        <w:spacing w:after="0"/>
        <w:rPr>
          <w:sz w:val="20"/>
          <w:szCs w:val="20"/>
        </w:rPr>
      </w:pPr>
      <w:r w:rsidRPr="00604371">
        <w:rPr>
          <w:sz w:val="20"/>
          <w:szCs w:val="20"/>
        </w:rPr>
        <w:tab/>
      </w:r>
      <w:r w:rsidRPr="00604371">
        <w:rPr>
          <w:sz w:val="20"/>
          <w:szCs w:val="20"/>
        </w:rPr>
        <w:tab/>
        <w:t>[dbo].[Coffee_Shop_Sales]</w:t>
      </w:r>
    </w:p>
    <w:p w14:paraId="78378B93" w14:textId="77777777" w:rsidR="00604371" w:rsidRPr="00604371" w:rsidRDefault="00604371" w:rsidP="00604371">
      <w:pPr>
        <w:spacing w:after="0"/>
        <w:rPr>
          <w:sz w:val="20"/>
          <w:szCs w:val="20"/>
        </w:rPr>
      </w:pPr>
      <w:r w:rsidRPr="00604371">
        <w:rPr>
          <w:sz w:val="20"/>
          <w:szCs w:val="20"/>
        </w:rPr>
        <w:tab/>
        <w:t>GROUP BY</w:t>
      </w:r>
    </w:p>
    <w:p w14:paraId="05F27107" w14:textId="77777777" w:rsidR="00604371" w:rsidRPr="00604371" w:rsidRDefault="00604371" w:rsidP="00604371">
      <w:pPr>
        <w:spacing w:after="0"/>
        <w:rPr>
          <w:sz w:val="20"/>
          <w:szCs w:val="20"/>
        </w:rPr>
      </w:pPr>
      <w:r w:rsidRPr="00604371">
        <w:rPr>
          <w:sz w:val="20"/>
          <w:szCs w:val="20"/>
        </w:rPr>
        <w:tab/>
      </w:r>
      <w:r w:rsidRPr="00604371">
        <w:rPr>
          <w:sz w:val="20"/>
          <w:szCs w:val="20"/>
        </w:rPr>
        <w:tab/>
        <w:t>MONTH(transaction_date)</w:t>
      </w:r>
    </w:p>
    <w:p w14:paraId="40E6DF4D" w14:textId="77777777" w:rsidR="00604371" w:rsidRPr="00604371" w:rsidRDefault="00604371" w:rsidP="00604371">
      <w:pPr>
        <w:spacing w:after="0"/>
        <w:rPr>
          <w:sz w:val="20"/>
          <w:szCs w:val="20"/>
        </w:rPr>
      </w:pPr>
      <w:r w:rsidRPr="00604371">
        <w:rPr>
          <w:sz w:val="20"/>
          <w:szCs w:val="20"/>
        </w:rPr>
        <w:t>)</w:t>
      </w:r>
    </w:p>
    <w:p w14:paraId="74116AEE" w14:textId="77777777" w:rsidR="00604371" w:rsidRPr="00604371" w:rsidRDefault="00604371" w:rsidP="00604371">
      <w:pPr>
        <w:spacing w:after="0"/>
        <w:rPr>
          <w:sz w:val="20"/>
          <w:szCs w:val="20"/>
        </w:rPr>
      </w:pPr>
      <w:r w:rsidRPr="00604371">
        <w:rPr>
          <w:sz w:val="20"/>
          <w:szCs w:val="20"/>
        </w:rPr>
        <w:t>, OrdersWithLag AS (</w:t>
      </w:r>
    </w:p>
    <w:p w14:paraId="5B40241F" w14:textId="77777777" w:rsidR="00604371" w:rsidRPr="00604371" w:rsidRDefault="00604371" w:rsidP="00604371">
      <w:pPr>
        <w:spacing w:after="0"/>
        <w:rPr>
          <w:sz w:val="20"/>
          <w:szCs w:val="20"/>
        </w:rPr>
      </w:pPr>
      <w:r w:rsidRPr="00604371">
        <w:rPr>
          <w:sz w:val="20"/>
          <w:szCs w:val="20"/>
        </w:rPr>
        <w:tab/>
        <w:t>SELECT</w:t>
      </w:r>
    </w:p>
    <w:p w14:paraId="46B6963F" w14:textId="77777777" w:rsidR="00604371" w:rsidRPr="00604371" w:rsidRDefault="00604371" w:rsidP="00604371">
      <w:pPr>
        <w:spacing w:after="0"/>
        <w:rPr>
          <w:sz w:val="20"/>
          <w:szCs w:val="20"/>
        </w:rPr>
      </w:pPr>
      <w:r w:rsidRPr="00604371">
        <w:rPr>
          <w:sz w:val="20"/>
          <w:szCs w:val="20"/>
        </w:rPr>
        <w:tab/>
      </w:r>
      <w:r w:rsidRPr="00604371">
        <w:rPr>
          <w:sz w:val="20"/>
          <w:szCs w:val="20"/>
        </w:rPr>
        <w:tab/>
        <w:t>"Month",</w:t>
      </w:r>
    </w:p>
    <w:p w14:paraId="65AED8AF" w14:textId="77777777" w:rsidR="00604371" w:rsidRPr="00604371" w:rsidRDefault="00604371" w:rsidP="00604371">
      <w:pPr>
        <w:spacing w:after="0"/>
        <w:rPr>
          <w:sz w:val="20"/>
          <w:szCs w:val="20"/>
        </w:rPr>
      </w:pPr>
      <w:r w:rsidRPr="00604371">
        <w:rPr>
          <w:sz w:val="20"/>
          <w:szCs w:val="20"/>
        </w:rPr>
        <w:tab/>
      </w:r>
      <w:r w:rsidRPr="00604371">
        <w:rPr>
          <w:sz w:val="20"/>
          <w:szCs w:val="20"/>
        </w:rPr>
        <w:tab/>
        <w:t>"Total Orders",</w:t>
      </w:r>
    </w:p>
    <w:p w14:paraId="7FBB9DB1" w14:textId="77777777" w:rsidR="00604371" w:rsidRPr="00604371" w:rsidRDefault="00604371" w:rsidP="00604371">
      <w:pPr>
        <w:spacing w:after="0"/>
        <w:rPr>
          <w:sz w:val="20"/>
          <w:szCs w:val="20"/>
        </w:rPr>
      </w:pPr>
      <w:r w:rsidRPr="00604371">
        <w:rPr>
          <w:sz w:val="20"/>
          <w:szCs w:val="20"/>
        </w:rPr>
        <w:tab/>
      </w:r>
      <w:r w:rsidRPr="00604371">
        <w:rPr>
          <w:sz w:val="20"/>
          <w:szCs w:val="20"/>
        </w:rPr>
        <w:tab/>
        <w:t>LAG("Total Orders", 1) OVER (ORDER BY "Month") AS "PreviousMonthOrders"</w:t>
      </w:r>
    </w:p>
    <w:p w14:paraId="5B9D939F" w14:textId="77777777" w:rsidR="00604371" w:rsidRPr="00604371" w:rsidRDefault="00604371" w:rsidP="00604371">
      <w:pPr>
        <w:spacing w:after="0"/>
        <w:rPr>
          <w:sz w:val="20"/>
          <w:szCs w:val="20"/>
        </w:rPr>
      </w:pPr>
      <w:r w:rsidRPr="00604371">
        <w:rPr>
          <w:sz w:val="20"/>
          <w:szCs w:val="20"/>
        </w:rPr>
        <w:tab/>
        <w:t>FROM</w:t>
      </w:r>
    </w:p>
    <w:p w14:paraId="47353292" w14:textId="77777777" w:rsidR="00604371" w:rsidRPr="00604371" w:rsidRDefault="00604371" w:rsidP="00604371">
      <w:pPr>
        <w:spacing w:after="0"/>
        <w:rPr>
          <w:sz w:val="20"/>
          <w:szCs w:val="20"/>
        </w:rPr>
      </w:pPr>
      <w:r w:rsidRPr="00604371">
        <w:rPr>
          <w:sz w:val="20"/>
          <w:szCs w:val="20"/>
        </w:rPr>
        <w:lastRenderedPageBreak/>
        <w:tab/>
      </w:r>
      <w:r w:rsidRPr="00604371">
        <w:rPr>
          <w:sz w:val="20"/>
          <w:szCs w:val="20"/>
        </w:rPr>
        <w:tab/>
        <w:t>MonthlyOrders</w:t>
      </w:r>
    </w:p>
    <w:p w14:paraId="5EE1F5E3" w14:textId="77777777" w:rsidR="00604371" w:rsidRPr="00604371" w:rsidRDefault="00604371" w:rsidP="00604371">
      <w:pPr>
        <w:spacing w:after="0"/>
        <w:rPr>
          <w:sz w:val="20"/>
          <w:szCs w:val="20"/>
        </w:rPr>
      </w:pPr>
      <w:r w:rsidRPr="00604371">
        <w:rPr>
          <w:sz w:val="20"/>
          <w:szCs w:val="20"/>
        </w:rPr>
        <w:t>)</w:t>
      </w:r>
    </w:p>
    <w:p w14:paraId="1DA2E00E" w14:textId="77777777" w:rsidR="00604371" w:rsidRPr="00604371" w:rsidRDefault="00604371" w:rsidP="00604371">
      <w:pPr>
        <w:spacing w:after="0"/>
        <w:rPr>
          <w:sz w:val="20"/>
          <w:szCs w:val="20"/>
        </w:rPr>
      </w:pPr>
    </w:p>
    <w:p w14:paraId="0C7A43B8" w14:textId="77777777" w:rsidR="00604371" w:rsidRPr="00604371" w:rsidRDefault="00604371" w:rsidP="00604371">
      <w:pPr>
        <w:spacing w:after="0"/>
        <w:rPr>
          <w:sz w:val="20"/>
          <w:szCs w:val="20"/>
        </w:rPr>
      </w:pPr>
      <w:r w:rsidRPr="00604371">
        <w:rPr>
          <w:sz w:val="20"/>
          <w:szCs w:val="20"/>
        </w:rPr>
        <w:t xml:space="preserve">SELECT </w:t>
      </w:r>
    </w:p>
    <w:p w14:paraId="49849A06" w14:textId="77777777" w:rsidR="00604371" w:rsidRPr="00604371" w:rsidRDefault="00604371" w:rsidP="00604371">
      <w:pPr>
        <w:spacing w:after="0"/>
        <w:rPr>
          <w:sz w:val="20"/>
          <w:szCs w:val="20"/>
        </w:rPr>
      </w:pPr>
      <w:r w:rsidRPr="00604371">
        <w:rPr>
          <w:sz w:val="20"/>
          <w:szCs w:val="20"/>
        </w:rPr>
        <w:tab/>
        <w:t>"Month",</w:t>
      </w:r>
    </w:p>
    <w:p w14:paraId="7F15AA26" w14:textId="77777777" w:rsidR="00604371" w:rsidRPr="00604371" w:rsidRDefault="00604371" w:rsidP="00604371">
      <w:pPr>
        <w:spacing w:after="0"/>
        <w:rPr>
          <w:sz w:val="20"/>
          <w:szCs w:val="20"/>
        </w:rPr>
      </w:pPr>
      <w:r w:rsidRPr="00604371">
        <w:rPr>
          <w:sz w:val="20"/>
          <w:szCs w:val="20"/>
        </w:rPr>
        <w:tab/>
        <w:t>"Total Orders",</w:t>
      </w:r>
    </w:p>
    <w:p w14:paraId="7D2D6910" w14:textId="77777777" w:rsidR="00604371" w:rsidRPr="00604371" w:rsidRDefault="00604371" w:rsidP="00604371">
      <w:pPr>
        <w:spacing w:after="0"/>
        <w:rPr>
          <w:sz w:val="20"/>
          <w:szCs w:val="20"/>
        </w:rPr>
      </w:pPr>
      <w:r w:rsidRPr="00604371">
        <w:rPr>
          <w:sz w:val="20"/>
          <w:szCs w:val="20"/>
        </w:rPr>
        <w:tab/>
        <w:t>"PreviousMonthOrders",</w:t>
      </w:r>
    </w:p>
    <w:p w14:paraId="5224955B" w14:textId="77777777" w:rsidR="00604371" w:rsidRPr="00604371" w:rsidRDefault="00604371" w:rsidP="00604371">
      <w:pPr>
        <w:spacing w:after="0"/>
        <w:rPr>
          <w:sz w:val="20"/>
          <w:szCs w:val="20"/>
        </w:rPr>
      </w:pPr>
      <w:r w:rsidRPr="00604371">
        <w:rPr>
          <w:sz w:val="20"/>
          <w:szCs w:val="20"/>
        </w:rPr>
        <w:tab/>
        <w:t>"Total Orders" - PreviousMonthOrders AS OrdersDifference,</w:t>
      </w:r>
    </w:p>
    <w:p w14:paraId="6082985A" w14:textId="77777777" w:rsidR="00604371" w:rsidRPr="00604371" w:rsidRDefault="00604371" w:rsidP="00604371">
      <w:pPr>
        <w:spacing w:after="0"/>
        <w:rPr>
          <w:sz w:val="20"/>
          <w:szCs w:val="20"/>
        </w:rPr>
      </w:pPr>
      <w:r w:rsidRPr="00604371">
        <w:rPr>
          <w:sz w:val="20"/>
          <w:szCs w:val="20"/>
        </w:rPr>
        <w:t>CASE</w:t>
      </w:r>
    </w:p>
    <w:p w14:paraId="0D1B9BCD" w14:textId="77777777" w:rsidR="00604371" w:rsidRPr="00604371" w:rsidRDefault="00604371" w:rsidP="00604371">
      <w:pPr>
        <w:spacing w:after="0"/>
        <w:rPr>
          <w:sz w:val="20"/>
          <w:szCs w:val="20"/>
        </w:rPr>
      </w:pPr>
      <w:r w:rsidRPr="00604371">
        <w:rPr>
          <w:sz w:val="20"/>
          <w:szCs w:val="20"/>
        </w:rPr>
        <w:tab/>
        <w:t>WHEN "PreviousMonthOrders" IS NULL THEN NULL</w:t>
      </w:r>
    </w:p>
    <w:p w14:paraId="7734B88C" w14:textId="77777777" w:rsidR="00604371" w:rsidRPr="00604371" w:rsidRDefault="00604371" w:rsidP="00604371">
      <w:pPr>
        <w:spacing w:after="0"/>
        <w:rPr>
          <w:sz w:val="20"/>
          <w:szCs w:val="20"/>
        </w:rPr>
      </w:pPr>
      <w:r w:rsidRPr="00604371">
        <w:rPr>
          <w:sz w:val="20"/>
          <w:szCs w:val="20"/>
        </w:rPr>
        <w:tab/>
        <w:t>ELSE ROUND((CAST("Total Orders" AS FLOAT) - CAST("PreviousMonthOrders" AS FLOAT)) / CAST("PreviousMonthOrders" AS FLOAT) * 100, 2)</w:t>
      </w:r>
    </w:p>
    <w:p w14:paraId="3C98D217" w14:textId="77777777" w:rsidR="00604371" w:rsidRPr="00604371" w:rsidRDefault="00604371" w:rsidP="00604371">
      <w:pPr>
        <w:spacing w:after="0"/>
        <w:rPr>
          <w:sz w:val="20"/>
          <w:szCs w:val="20"/>
        </w:rPr>
      </w:pPr>
      <w:r w:rsidRPr="00604371">
        <w:rPr>
          <w:sz w:val="20"/>
          <w:szCs w:val="20"/>
        </w:rPr>
        <w:t>END AS "Month-to-month % Change"</w:t>
      </w:r>
    </w:p>
    <w:p w14:paraId="4DC08051" w14:textId="77777777" w:rsidR="00604371" w:rsidRPr="00604371" w:rsidRDefault="00604371" w:rsidP="00604371">
      <w:pPr>
        <w:spacing w:after="0"/>
        <w:rPr>
          <w:sz w:val="20"/>
          <w:szCs w:val="20"/>
        </w:rPr>
      </w:pPr>
      <w:r w:rsidRPr="00604371">
        <w:rPr>
          <w:sz w:val="20"/>
          <w:szCs w:val="20"/>
        </w:rPr>
        <w:t>FROM OrdersWithLag</w:t>
      </w:r>
    </w:p>
    <w:p w14:paraId="2D25E374" w14:textId="6D077399" w:rsidR="004A6734" w:rsidRPr="004A6734" w:rsidRDefault="00604371" w:rsidP="00604371">
      <w:pPr>
        <w:rPr>
          <w:sz w:val="20"/>
          <w:szCs w:val="20"/>
        </w:rPr>
      </w:pPr>
      <w:r w:rsidRPr="00604371">
        <w:rPr>
          <w:sz w:val="20"/>
          <w:szCs w:val="20"/>
        </w:rPr>
        <w:t>ORDER BY "Month";</w:t>
      </w:r>
    </w:p>
    <w:p w14:paraId="5D1C4427" w14:textId="54091FC9" w:rsidR="00DA7264" w:rsidRDefault="00113CAB" w:rsidP="00B32662">
      <w:pPr>
        <w:rPr>
          <w:sz w:val="20"/>
          <w:szCs w:val="20"/>
        </w:rPr>
      </w:pPr>
      <w:r w:rsidRPr="00113CAB">
        <w:rPr>
          <w:noProof/>
          <w:sz w:val="20"/>
          <w:szCs w:val="20"/>
        </w:rPr>
        <w:drawing>
          <wp:inline distT="0" distB="0" distL="0" distR="0" wp14:anchorId="652544E8" wp14:editId="28890B83">
            <wp:extent cx="4801270" cy="1819529"/>
            <wp:effectExtent l="19050" t="19050" r="18415" b="28575"/>
            <wp:docPr id="3167088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708806" name=""/>
                    <pic:cNvPicPr/>
                  </pic:nvPicPr>
                  <pic:blipFill>
                    <a:blip r:embed="rId10"/>
                    <a:stretch>
                      <a:fillRect/>
                    </a:stretch>
                  </pic:blipFill>
                  <pic:spPr>
                    <a:xfrm>
                      <a:off x="0" y="0"/>
                      <a:ext cx="4801270" cy="1819529"/>
                    </a:xfrm>
                    <a:prstGeom prst="rect">
                      <a:avLst/>
                    </a:prstGeom>
                    <a:ln>
                      <a:solidFill>
                        <a:schemeClr val="tx1"/>
                      </a:solidFill>
                    </a:ln>
                  </pic:spPr>
                </pic:pic>
              </a:graphicData>
            </a:graphic>
          </wp:inline>
        </w:drawing>
      </w:r>
    </w:p>
    <w:p w14:paraId="28A067C6" w14:textId="1349E199" w:rsidR="000613B4" w:rsidRPr="00B32662" w:rsidRDefault="000613B4" w:rsidP="000613B4">
      <w:pPr>
        <w:rPr>
          <w:b/>
          <w:bCs/>
          <w:color w:val="4472C4" w:themeColor="accent1"/>
        </w:rPr>
      </w:pPr>
      <w:r w:rsidRPr="00B32662">
        <w:rPr>
          <w:b/>
          <w:bCs/>
          <w:color w:val="4472C4" w:themeColor="accent1"/>
        </w:rPr>
        <w:t xml:space="preserve">TOTAL </w:t>
      </w:r>
      <w:r>
        <w:rPr>
          <w:b/>
          <w:bCs/>
          <w:color w:val="4472C4" w:themeColor="accent1"/>
        </w:rPr>
        <w:t>QUANTITY SOLD</w:t>
      </w:r>
      <w:r w:rsidR="00467F26">
        <w:rPr>
          <w:b/>
          <w:bCs/>
          <w:color w:val="4472C4" w:themeColor="accent1"/>
        </w:rPr>
        <w:t xml:space="preserve"> by Month</w:t>
      </w:r>
    </w:p>
    <w:p w14:paraId="3BD1F34B" w14:textId="77777777" w:rsidR="00E167DC" w:rsidRPr="00E167DC" w:rsidRDefault="00E167DC" w:rsidP="00E167DC">
      <w:pPr>
        <w:rPr>
          <w:sz w:val="20"/>
          <w:szCs w:val="20"/>
        </w:rPr>
      </w:pPr>
      <w:r w:rsidRPr="00E167DC">
        <w:rPr>
          <w:sz w:val="20"/>
          <w:szCs w:val="20"/>
        </w:rPr>
        <w:t>SELECT DISTINCT MONTH(transaction_date) AS "Month", SUM(transaction_qty) AS "Total Quantities"</w:t>
      </w:r>
    </w:p>
    <w:p w14:paraId="006F63C9" w14:textId="77777777" w:rsidR="00E167DC" w:rsidRPr="00E167DC" w:rsidRDefault="00E167DC" w:rsidP="00E167DC">
      <w:pPr>
        <w:rPr>
          <w:sz w:val="20"/>
          <w:szCs w:val="20"/>
        </w:rPr>
      </w:pPr>
      <w:r w:rsidRPr="00E167DC">
        <w:rPr>
          <w:sz w:val="20"/>
          <w:szCs w:val="20"/>
        </w:rPr>
        <w:t>FROM [dbo].[Coffee_Shop_Sales]</w:t>
      </w:r>
    </w:p>
    <w:p w14:paraId="4C53B9D6" w14:textId="77777777" w:rsidR="00E167DC" w:rsidRPr="00E167DC" w:rsidRDefault="00E167DC" w:rsidP="00E167DC">
      <w:pPr>
        <w:rPr>
          <w:sz w:val="20"/>
          <w:szCs w:val="20"/>
        </w:rPr>
      </w:pPr>
      <w:r w:rsidRPr="00E167DC">
        <w:rPr>
          <w:sz w:val="20"/>
          <w:szCs w:val="20"/>
        </w:rPr>
        <w:t>GROUP BY MONTH(transaction_date)</w:t>
      </w:r>
    </w:p>
    <w:p w14:paraId="5BEF77C8" w14:textId="430D19D7" w:rsidR="000613B4" w:rsidRDefault="00E167DC" w:rsidP="00E167DC">
      <w:pPr>
        <w:rPr>
          <w:sz w:val="20"/>
          <w:szCs w:val="20"/>
        </w:rPr>
      </w:pPr>
      <w:r w:rsidRPr="00E167DC">
        <w:rPr>
          <w:sz w:val="20"/>
          <w:szCs w:val="20"/>
        </w:rPr>
        <w:t>ORDER BY "Month" ASC</w:t>
      </w:r>
    </w:p>
    <w:p w14:paraId="62B9C474" w14:textId="0BB27C59" w:rsidR="003232A0" w:rsidRDefault="003232A0" w:rsidP="00E167DC">
      <w:pPr>
        <w:rPr>
          <w:sz w:val="20"/>
          <w:szCs w:val="20"/>
        </w:rPr>
      </w:pPr>
      <w:r w:rsidRPr="003232A0">
        <w:rPr>
          <w:noProof/>
          <w:sz w:val="20"/>
          <w:szCs w:val="20"/>
        </w:rPr>
        <w:drawing>
          <wp:inline distT="0" distB="0" distL="0" distR="0" wp14:anchorId="49A2494B" wp14:editId="66613366">
            <wp:extent cx="1648055" cy="1352739"/>
            <wp:effectExtent l="19050" t="19050" r="28575" b="19050"/>
            <wp:docPr id="774957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957341" name=""/>
                    <pic:cNvPicPr/>
                  </pic:nvPicPr>
                  <pic:blipFill>
                    <a:blip r:embed="rId11"/>
                    <a:stretch>
                      <a:fillRect/>
                    </a:stretch>
                  </pic:blipFill>
                  <pic:spPr>
                    <a:xfrm>
                      <a:off x="0" y="0"/>
                      <a:ext cx="1648055" cy="1352739"/>
                    </a:xfrm>
                    <a:prstGeom prst="rect">
                      <a:avLst/>
                    </a:prstGeom>
                    <a:ln>
                      <a:solidFill>
                        <a:schemeClr val="tx1"/>
                      </a:solidFill>
                    </a:ln>
                  </pic:spPr>
                </pic:pic>
              </a:graphicData>
            </a:graphic>
          </wp:inline>
        </w:drawing>
      </w:r>
    </w:p>
    <w:p w14:paraId="53367E1D" w14:textId="1B617B95" w:rsidR="00B30560" w:rsidRPr="00B30560" w:rsidRDefault="003E787B" w:rsidP="00B30560">
      <w:pPr>
        <w:rPr>
          <w:sz w:val="20"/>
          <w:szCs w:val="20"/>
        </w:rPr>
      </w:pPr>
      <w:r w:rsidRPr="003E787B">
        <w:rPr>
          <w:b/>
          <w:bCs/>
          <w:color w:val="4472C4" w:themeColor="accent1"/>
        </w:rPr>
        <w:t>Month-to-month increase/decrease in quantities sold</w:t>
      </w:r>
      <w:r w:rsidR="00B30560" w:rsidRPr="00B30560">
        <w:rPr>
          <w:sz w:val="20"/>
          <w:szCs w:val="20"/>
        </w:rPr>
        <w:t xml:space="preserve"> </w:t>
      </w:r>
    </w:p>
    <w:p w14:paraId="017CE095" w14:textId="77777777" w:rsidR="007E767E" w:rsidRPr="007E767E" w:rsidRDefault="007E767E" w:rsidP="007E767E">
      <w:pPr>
        <w:spacing w:after="0"/>
        <w:rPr>
          <w:sz w:val="20"/>
          <w:szCs w:val="20"/>
        </w:rPr>
      </w:pPr>
      <w:r w:rsidRPr="007E767E">
        <w:rPr>
          <w:sz w:val="20"/>
          <w:szCs w:val="20"/>
        </w:rPr>
        <w:t>WITH MonthlyOrders AS (</w:t>
      </w:r>
    </w:p>
    <w:p w14:paraId="2EC05673" w14:textId="77777777" w:rsidR="007E767E" w:rsidRPr="007E767E" w:rsidRDefault="007E767E" w:rsidP="007E767E">
      <w:pPr>
        <w:spacing w:after="0"/>
        <w:rPr>
          <w:sz w:val="20"/>
          <w:szCs w:val="20"/>
        </w:rPr>
      </w:pPr>
      <w:r w:rsidRPr="007E767E">
        <w:rPr>
          <w:sz w:val="20"/>
          <w:szCs w:val="20"/>
        </w:rPr>
        <w:tab/>
        <w:t xml:space="preserve">SELECT </w:t>
      </w:r>
    </w:p>
    <w:p w14:paraId="23C13499" w14:textId="77777777" w:rsidR="007E767E" w:rsidRPr="007E767E" w:rsidRDefault="007E767E" w:rsidP="007E767E">
      <w:pPr>
        <w:spacing w:after="0"/>
        <w:rPr>
          <w:sz w:val="20"/>
          <w:szCs w:val="20"/>
        </w:rPr>
      </w:pPr>
      <w:r w:rsidRPr="007E767E">
        <w:rPr>
          <w:sz w:val="20"/>
          <w:szCs w:val="20"/>
        </w:rPr>
        <w:tab/>
      </w:r>
      <w:r w:rsidRPr="007E767E">
        <w:rPr>
          <w:sz w:val="20"/>
          <w:szCs w:val="20"/>
        </w:rPr>
        <w:tab/>
        <w:t>MONTH(transaction_date) AS "Month",</w:t>
      </w:r>
    </w:p>
    <w:p w14:paraId="460BA71D" w14:textId="77777777" w:rsidR="007E767E" w:rsidRPr="007E767E" w:rsidRDefault="007E767E" w:rsidP="007E767E">
      <w:pPr>
        <w:spacing w:after="0"/>
        <w:rPr>
          <w:sz w:val="20"/>
          <w:szCs w:val="20"/>
        </w:rPr>
      </w:pPr>
      <w:r w:rsidRPr="007E767E">
        <w:rPr>
          <w:sz w:val="20"/>
          <w:szCs w:val="20"/>
        </w:rPr>
        <w:tab/>
      </w:r>
      <w:r w:rsidRPr="007E767E">
        <w:rPr>
          <w:sz w:val="20"/>
          <w:szCs w:val="20"/>
        </w:rPr>
        <w:tab/>
        <w:t>SUM(transaction_qty) AS "Total Quantities"</w:t>
      </w:r>
    </w:p>
    <w:p w14:paraId="4816D758" w14:textId="77777777" w:rsidR="007E767E" w:rsidRPr="007E767E" w:rsidRDefault="007E767E" w:rsidP="007E767E">
      <w:pPr>
        <w:spacing w:after="0"/>
        <w:rPr>
          <w:sz w:val="20"/>
          <w:szCs w:val="20"/>
        </w:rPr>
      </w:pPr>
      <w:r w:rsidRPr="007E767E">
        <w:rPr>
          <w:sz w:val="20"/>
          <w:szCs w:val="20"/>
        </w:rPr>
        <w:tab/>
        <w:t>FROM</w:t>
      </w:r>
    </w:p>
    <w:p w14:paraId="2F5017FF" w14:textId="77777777" w:rsidR="007E767E" w:rsidRPr="007E767E" w:rsidRDefault="007E767E" w:rsidP="007E767E">
      <w:pPr>
        <w:spacing w:after="0"/>
        <w:rPr>
          <w:sz w:val="20"/>
          <w:szCs w:val="20"/>
        </w:rPr>
      </w:pPr>
      <w:r w:rsidRPr="007E767E">
        <w:rPr>
          <w:sz w:val="20"/>
          <w:szCs w:val="20"/>
        </w:rPr>
        <w:tab/>
      </w:r>
      <w:r w:rsidRPr="007E767E">
        <w:rPr>
          <w:sz w:val="20"/>
          <w:szCs w:val="20"/>
        </w:rPr>
        <w:tab/>
        <w:t>[dbo].[Coffee_Shop_Sales]</w:t>
      </w:r>
    </w:p>
    <w:p w14:paraId="2EB560FD" w14:textId="77777777" w:rsidR="007E767E" w:rsidRPr="007E767E" w:rsidRDefault="007E767E" w:rsidP="007E767E">
      <w:pPr>
        <w:spacing w:after="0"/>
        <w:rPr>
          <w:sz w:val="20"/>
          <w:szCs w:val="20"/>
        </w:rPr>
      </w:pPr>
      <w:r w:rsidRPr="007E767E">
        <w:rPr>
          <w:sz w:val="20"/>
          <w:szCs w:val="20"/>
        </w:rPr>
        <w:lastRenderedPageBreak/>
        <w:tab/>
        <w:t>GROUP BY</w:t>
      </w:r>
    </w:p>
    <w:p w14:paraId="7F568B18" w14:textId="77777777" w:rsidR="007E767E" w:rsidRPr="007E767E" w:rsidRDefault="007E767E" w:rsidP="007E767E">
      <w:pPr>
        <w:spacing w:after="0"/>
        <w:rPr>
          <w:sz w:val="20"/>
          <w:szCs w:val="20"/>
        </w:rPr>
      </w:pPr>
      <w:r w:rsidRPr="007E767E">
        <w:rPr>
          <w:sz w:val="20"/>
          <w:szCs w:val="20"/>
        </w:rPr>
        <w:tab/>
      </w:r>
      <w:r w:rsidRPr="007E767E">
        <w:rPr>
          <w:sz w:val="20"/>
          <w:szCs w:val="20"/>
        </w:rPr>
        <w:tab/>
        <w:t>MONTH(transaction_date)</w:t>
      </w:r>
    </w:p>
    <w:p w14:paraId="362318F9" w14:textId="77777777" w:rsidR="007E767E" w:rsidRPr="007E767E" w:rsidRDefault="007E767E" w:rsidP="007E767E">
      <w:pPr>
        <w:spacing w:after="0"/>
        <w:rPr>
          <w:sz w:val="20"/>
          <w:szCs w:val="20"/>
        </w:rPr>
      </w:pPr>
      <w:r w:rsidRPr="007E767E">
        <w:rPr>
          <w:sz w:val="20"/>
          <w:szCs w:val="20"/>
        </w:rPr>
        <w:t>)</w:t>
      </w:r>
    </w:p>
    <w:p w14:paraId="7B81C8AB" w14:textId="77777777" w:rsidR="007E767E" w:rsidRPr="007E767E" w:rsidRDefault="007E767E" w:rsidP="007E767E">
      <w:pPr>
        <w:spacing w:after="0"/>
        <w:rPr>
          <w:sz w:val="20"/>
          <w:szCs w:val="20"/>
        </w:rPr>
      </w:pPr>
      <w:r w:rsidRPr="007E767E">
        <w:rPr>
          <w:sz w:val="20"/>
          <w:szCs w:val="20"/>
        </w:rPr>
        <w:t>, OrdersWithLag AS (</w:t>
      </w:r>
    </w:p>
    <w:p w14:paraId="3CFC3B83" w14:textId="77777777" w:rsidR="007E767E" w:rsidRPr="007E767E" w:rsidRDefault="007E767E" w:rsidP="007E767E">
      <w:pPr>
        <w:spacing w:after="0"/>
        <w:rPr>
          <w:sz w:val="20"/>
          <w:szCs w:val="20"/>
        </w:rPr>
      </w:pPr>
      <w:r w:rsidRPr="007E767E">
        <w:rPr>
          <w:sz w:val="20"/>
          <w:szCs w:val="20"/>
        </w:rPr>
        <w:tab/>
        <w:t>SELECT</w:t>
      </w:r>
    </w:p>
    <w:p w14:paraId="3383DFF1" w14:textId="77777777" w:rsidR="007E767E" w:rsidRPr="007E767E" w:rsidRDefault="007E767E" w:rsidP="007E767E">
      <w:pPr>
        <w:spacing w:after="0"/>
        <w:rPr>
          <w:sz w:val="20"/>
          <w:szCs w:val="20"/>
        </w:rPr>
      </w:pPr>
      <w:r w:rsidRPr="007E767E">
        <w:rPr>
          <w:sz w:val="20"/>
          <w:szCs w:val="20"/>
        </w:rPr>
        <w:tab/>
      </w:r>
      <w:r w:rsidRPr="007E767E">
        <w:rPr>
          <w:sz w:val="20"/>
          <w:szCs w:val="20"/>
        </w:rPr>
        <w:tab/>
        <w:t>"Month",</w:t>
      </w:r>
    </w:p>
    <w:p w14:paraId="6532E1BD" w14:textId="77777777" w:rsidR="007E767E" w:rsidRPr="007E767E" w:rsidRDefault="007E767E" w:rsidP="007E767E">
      <w:pPr>
        <w:spacing w:after="0"/>
        <w:rPr>
          <w:sz w:val="20"/>
          <w:szCs w:val="20"/>
        </w:rPr>
      </w:pPr>
      <w:r w:rsidRPr="007E767E">
        <w:rPr>
          <w:sz w:val="20"/>
          <w:szCs w:val="20"/>
        </w:rPr>
        <w:tab/>
      </w:r>
      <w:r w:rsidRPr="007E767E">
        <w:rPr>
          <w:sz w:val="20"/>
          <w:szCs w:val="20"/>
        </w:rPr>
        <w:tab/>
        <w:t>"Total Quantities",</w:t>
      </w:r>
    </w:p>
    <w:p w14:paraId="6C0AEA8C" w14:textId="77777777" w:rsidR="007E767E" w:rsidRPr="007E767E" w:rsidRDefault="007E767E" w:rsidP="007E767E">
      <w:pPr>
        <w:spacing w:after="0"/>
        <w:rPr>
          <w:sz w:val="20"/>
          <w:szCs w:val="20"/>
        </w:rPr>
      </w:pPr>
      <w:r w:rsidRPr="007E767E">
        <w:rPr>
          <w:sz w:val="20"/>
          <w:szCs w:val="20"/>
        </w:rPr>
        <w:tab/>
      </w:r>
      <w:r w:rsidRPr="007E767E">
        <w:rPr>
          <w:sz w:val="20"/>
          <w:szCs w:val="20"/>
        </w:rPr>
        <w:tab/>
        <w:t>LAG("Total Quantities", 1) OVER (ORDER BY "Month") AS "PreviousMonthQuantities"</w:t>
      </w:r>
    </w:p>
    <w:p w14:paraId="79D4E35C" w14:textId="77777777" w:rsidR="007E767E" w:rsidRPr="007E767E" w:rsidRDefault="007E767E" w:rsidP="007E767E">
      <w:pPr>
        <w:spacing w:after="0"/>
        <w:rPr>
          <w:sz w:val="20"/>
          <w:szCs w:val="20"/>
        </w:rPr>
      </w:pPr>
      <w:r w:rsidRPr="007E767E">
        <w:rPr>
          <w:sz w:val="20"/>
          <w:szCs w:val="20"/>
        </w:rPr>
        <w:tab/>
        <w:t>FROM</w:t>
      </w:r>
    </w:p>
    <w:p w14:paraId="77232CD7" w14:textId="77777777" w:rsidR="007E767E" w:rsidRPr="007E767E" w:rsidRDefault="007E767E" w:rsidP="007E767E">
      <w:pPr>
        <w:spacing w:after="0"/>
        <w:rPr>
          <w:sz w:val="20"/>
          <w:szCs w:val="20"/>
        </w:rPr>
      </w:pPr>
      <w:r w:rsidRPr="007E767E">
        <w:rPr>
          <w:sz w:val="20"/>
          <w:szCs w:val="20"/>
        </w:rPr>
        <w:tab/>
      </w:r>
      <w:r w:rsidRPr="007E767E">
        <w:rPr>
          <w:sz w:val="20"/>
          <w:szCs w:val="20"/>
        </w:rPr>
        <w:tab/>
        <w:t>MonthlyOrders</w:t>
      </w:r>
    </w:p>
    <w:p w14:paraId="1B7C2E04" w14:textId="77777777" w:rsidR="007E767E" w:rsidRPr="007E767E" w:rsidRDefault="007E767E" w:rsidP="007E767E">
      <w:pPr>
        <w:spacing w:after="0"/>
        <w:rPr>
          <w:sz w:val="20"/>
          <w:szCs w:val="20"/>
        </w:rPr>
      </w:pPr>
      <w:r w:rsidRPr="007E767E">
        <w:rPr>
          <w:sz w:val="20"/>
          <w:szCs w:val="20"/>
        </w:rPr>
        <w:t>)</w:t>
      </w:r>
    </w:p>
    <w:p w14:paraId="05FE1750" w14:textId="77777777" w:rsidR="007E767E" w:rsidRPr="007E767E" w:rsidRDefault="007E767E" w:rsidP="007E767E">
      <w:pPr>
        <w:spacing w:after="0"/>
        <w:rPr>
          <w:sz w:val="20"/>
          <w:szCs w:val="20"/>
        </w:rPr>
      </w:pPr>
    </w:p>
    <w:p w14:paraId="7FD112F4" w14:textId="77777777" w:rsidR="007E767E" w:rsidRPr="007E767E" w:rsidRDefault="007E767E" w:rsidP="007E767E">
      <w:pPr>
        <w:spacing w:after="0"/>
        <w:rPr>
          <w:sz w:val="20"/>
          <w:szCs w:val="20"/>
        </w:rPr>
      </w:pPr>
      <w:r w:rsidRPr="007E767E">
        <w:rPr>
          <w:sz w:val="20"/>
          <w:szCs w:val="20"/>
        </w:rPr>
        <w:t xml:space="preserve">SELECT </w:t>
      </w:r>
    </w:p>
    <w:p w14:paraId="12D11201" w14:textId="77777777" w:rsidR="007E767E" w:rsidRPr="007E767E" w:rsidRDefault="007E767E" w:rsidP="007E767E">
      <w:pPr>
        <w:spacing w:after="0"/>
        <w:rPr>
          <w:sz w:val="20"/>
          <w:szCs w:val="20"/>
        </w:rPr>
      </w:pPr>
      <w:r w:rsidRPr="007E767E">
        <w:rPr>
          <w:sz w:val="20"/>
          <w:szCs w:val="20"/>
        </w:rPr>
        <w:tab/>
        <w:t>"Month",</w:t>
      </w:r>
    </w:p>
    <w:p w14:paraId="79AC7179" w14:textId="77777777" w:rsidR="007E767E" w:rsidRPr="007E767E" w:rsidRDefault="007E767E" w:rsidP="007E767E">
      <w:pPr>
        <w:spacing w:after="0"/>
        <w:rPr>
          <w:sz w:val="20"/>
          <w:szCs w:val="20"/>
        </w:rPr>
      </w:pPr>
      <w:r w:rsidRPr="007E767E">
        <w:rPr>
          <w:sz w:val="20"/>
          <w:szCs w:val="20"/>
        </w:rPr>
        <w:tab/>
        <w:t>"Total Quantities",</w:t>
      </w:r>
    </w:p>
    <w:p w14:paraId="678A293D" w14:textId="77777777" w:rsidR="007E767E" w:rsidRPr="007E767E" w:rsidRDefault="007E767E" w:rsidP="007E767E">
      <w:pPr>
        <w:spacing w:after="0"/>
        <w:rPr>
          <w:sz w:val="20"/>
          <w:szCs w:val="20"/>
        </w:rPr>
      </w:pPr>
      <w:r w:rsidRPr="007E767E">
        <w:rPr>
          <w:sz w:val="20"/>
          <w:szCs w:val="20"/>
        </w:rPr>
        <w:tab/>
        <w:t>"PreviousMonthQuantities",</w:t>
      </w:r>
    </w:p>
    <w:p w14:paraId="3A5CF3C9" w14:textId="77777777" w:rsidR="007E767E" w:rsidRPr="007E767E" w:rsidRDefault="007E767E" w:rsidP="007E767E">
      <w:pPr>
        <w:spacing w:after="0"/>
        <w:rPr>
          <w:sz w:val="20"/>
          <w:szCs w:val="20"/>
        </w:rPr>
      </w:pPr>
      <w:r w:rsidRPr="007E767E">
        <w:rPr>
          <w:sz w:val="20"/>
          <w:szCs w:val="20"/>
        </w:rPr>
        <w:tab/>
        <w:t>"Total Quantities" - PreviousMonthQuantities AS QuantitiesDifference,</w:t>
      </w:r>
    </w:p>
    <w:p w14:paraId="1B012BB5" w14:textId="77777777" w:rsidR="007E767E" w:rsidRPr="007E767E" w:rsidRDefault="007E767E" w:rsidP="007E767E">
      <w:pPr>
        <w:spacing w:after="0"/>
        <w:rPr>
          <w:sz w:val="20"/>
          <w:szCs w:val="20"/>
        </w:rPr>
      </w:pPr>
      <w:r w:rsidRPr="007E767E">
        <w:rPr>
          <w:sz w:val="20"/>
          <w:szCs w:val="20"/>
        </w:rPr>
        <w:t>CASE</w:t>
      </w:r>
    </w:p>
    <w:p w14:paraId="16F66F63" w14:textId="77777777" w:rsidR="007E767E" w:rsidRPr="007E767E" w:rsidRDefault="007E767E" w:rsidP="007E767E">
      <w:pPr>
        <w:spacing w:after="0"/>
        <w:rPr>
          <w:sz w:val="20"/>
          <w:szCs w:val="20"/>
        </w:rPr>
      </w:pPr>
      <w:r w:rsidRPr="007E767E">
        <w:rPr>
          <w:sz w:val="20"/>
          <w:szCs w:val="20"/>
        </w:rPr>
        <w:tab/>
        <w:t>WHEN "PreviousMonthQuantities" IS NULL THEN NULL</w:t>
      </w:r>
    </w:p>
    <w:p w14:paraId="071BD806" w14:textId="77777777" w:rsidR="007E767E" w:rsidRPr="007E767E" w:rsidRDefault="007E767E" w:rsidP="007E767E">
      <w:pPr>
        <w:spacing w:after="0"/>
        <w:rPr>
          <w:sz w:val="20"/>
          <w:szCs w:val="20"/>
        </w:rPr>
      </w:pPr>
      <w:r w:rsidRPr="007E767E">
        <w:rPr>
          <w:sz w:val="20"/>
          <w:szCs w:val="20"/>
        </w:rPr>
        <w:tab/>
        <w:t>ELSE ROUND((CAST("Total Quantities" AS FLOAT) - CAST("PreviousMonthQuantities" AS FLOAT)) / CAST("PreviousMonthQuantities" AS FLOAT) * 100, 2)</w:t>
      </w:r>
    </w:p>
    <w:p w14:paraId="523B145A" w14:textId="77777777" w:rsidR="007E767E" w:rsidRPr="007E767E" w:rsidRDefault="007E767E" w:rsidP="007E767E">
      <w:pPr>
        <w:spacing w:after="0"/>
        <w:rPr>
          <w:sz w:val="20"/>
          <w:szCs w:val="20"/>
        </w:rPr>
      </w:pPr>
      <w:r w:rsidRPr="007E767E">
        <w:rPr>
          <w:sz w:val="20"/>
          <w:szCs w:val="20"/>
        </w:rPr>
        <w:t>END AS "Month-to-month % Change"</w:t>
      </w:r>
    </w:p>
    <w:p w14:paraId="3F88A70C" w14:textId="77777777" w:rsidR="007E767E" w:rsidRPr="007E767E" w:rsidRDefault="007E767E" w:rsidP="007E767E">
      <w:pPr>
        <w:spacing w:after="0"/>
        <w:rPr>
          <w:sz w:val="20"/>
          <w:szCs w:val="20"/>
        </w:rPr>
      </w:pPr>
      <w:r w:rsidRPr="007E767E">
        <w:rPr>
          <w:sz w:val="20"/>
          <w:szCs w:val="20"/>
        </w:rPr>
        <w:t>FROM OrdersWithLag</w:t>
      </w:r>
    </w:p>
    <w:p w14:paraId="18DBE70A" w14:textId="5C0AEDD5" w:rsidR="00B24C4A" w:rsidRDefault="007E767E" w:rsidP="003F5E6A">
      <w:pPr>
        <w:rPr>
          <w:sz w:val="20"/>
          <w:szCs w:val="20"/>
        </w:rPr>
      </w:pPr>
      <w:r w:rsidRPr="007E767E">
        <w:rPr>
          <w:sz w:val="20"/>
          <w:szCs w:val="20"/>
        </w:rPr>
        <w:t>ORDER BY "Month";</w:t>
      </w:r>
    </w:p>
    <w:p w14:paraId="3BB5DA7D" w14:textId="64D347CA" w:rsidR="00897609" w:rsidRDefault="003F5E6A" w:rsidP="00B32662">
      <w:pPr>
        <w:rPr>
          <w:sz w:val="20"/>
          <w:szCs w:val="20"/>
        </w:rPr>
      </w:pPr>
      <w:r w:rsidRPr="003F5E6A">
        <w:rPr>
          <w:noProof/>
          <w:sz w:val="20"/>
          <w:szCs w:val="20"/>
        </w:rPr>
        <w:drawing>
          <wp:inline distT="0" distB="0" distL="0" distR="0" wp14:anchorId="1875F2FE" wp14:editId="7A8C062B">
            <wp:extent cx="5315692" cy="1352739"/>
            <wp:effectExtent l="19050" t="19050" r="18415" b="19050"/>
            <wp:docPr id="1993208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208417" name=""/>
                    <pic:cNvPicPr/>
                  </pic:nvPicPr>
                  <pic:blipFill>
                    <a:blip r:embed="rId12"/>
                    <a:stretch>
                      <a:fillRect/>
                    </a:stretch>
                  </pic:blipFill>
                  <pic:spPr>
                    <a:xfrm>
                      <a:off x="0" y="0"/>
                      <a:ext cx="5315692" cy="1352739"/>
                    </a:xfrm>
                    <a:prstGeom prst="rect">
                      <a:avLst/>
                    </a:prstGeom>
                    <a:ln>
                      <a:solidFill>
                        <a:schemeClr val="tx1"/>
                      </a:solidFill>
                    </a:ln>
                  </pic:spPr>
                </pic:pic>
              </a:graphicData>
            </a:graphic>
          </wp:inline>
        </w:drawing>
      </w:r>
    </w:p>
    <w:p w14:paraId="43801884" w14:textId="2F882255" w:rsidR="00B24C4A" w:rsidRDefault="00B24C4A" w:rsidP="00B32662">
      <w:pPr>
        <w:rPr>
          <w:b/>
          <w:bCs/>
          <w:color w:val="4472C4" w:themeColor="accent1"/>
        </w:rPr>
      </w:pPr>
      <w:r w:rsidRPr="00B24C4A">
        <w:rPr>
          <w:b/>
          <w:bCs/>
          <w:color w:val="4472C4" w:themeColor="accent1"/>
        </w:rPr>
        <w:t>CALENDAR TABLE – DAILY SALES, QUANTITY and TOTAL ORDERS</w:t>
      </w:r>
    </w:p>
    <w:p w14:paraId="27E38BDB" w14:textId="1CC625B6" w:rsidR="006C23B7" w:rsidRPr="006C23B7" w:rsidRDefault="006C23B7" w:rsidP="006C23B7">
      <w:pPr>
        <w:rPr>
          <w:sz w:val="20"/>
          <w:szCs w:val="20"/>
        </w:rPr>
      </w:pPr>
      <w:r w:rsidRPr="006C23B7">
        <w:rPr>
          <w:sz w:val="20"/>
          <w:szCs w:val="20"/>
        </w:rPr>
        <w:t>SELECT</w:t>
      </w:r>
    </w:p>
    <w:p w14:paraId="5F79224E" w14:textId="77777777" w:rsidR="006C23B7" w:rsidRPr="006C23B7" w:rsidRDefault="006C23B7" w:rsidP="006C23B7">
      <w:pPr>
        <w:rPr>
          <w:sz w:val="20"/>
          <w:szCs w:val="20"/>
        </w:rPr>
      </w:pPr>
      <w:r w:rsidRPr="006C23B7">
        <w:rPr>
          <w:sz w:val="20"/>
          <w:szCs w:val="20"/>
        </w:rPr>
        <w:t xml:space="preserve">    SUM(unit_price * transaction_qty) AS total_sales,</w:t>
      </w:r>
    </w:p>
    <w:p w14:paraId="4525EAB2" w14:textId="77777777" w:rsidR="006C23B7" w:rsidRPr="006C23B7" w:rsidRDefault="006C23B7" w:rsidP="006C23B7">
      <w:pPr>
        <w:rPr>
          <w:sz w:val="20"/>
          <w:szCs w:val="20"/>
        </w:rPr>
      </w:pPr>
      <w:r w:rsidRPr="006C23B7">
        <w:rPr>
          <w:sz w:val="20"/>
          <w:szCs w:val="20"/>
        </w:rPr>
        <w:t xml:space="preserve">    SUM(transaction_qty) AS total_quantity_sold,</w:t>
      </w:r>
    </w:p>
    <w:p w14:paraId="5AA978C4" w14:textId="77777777" w:rsidR="006C23B7" w:rsidRPr="006C23B7" w:rsidRDefault="006C23B7" w:rsidP="006C23B7">
      <w:pPr>
        <w:rPr>
          <w:sz w:val="20"/>
          <w:szCs w:val="20"/>
        </w:rPr>
      </w:pPr>
      <w:r w:rsidRPr="006C23B7">
        <w:rPr>
          <w:sz w:val="20"/>
          <w:szCs w:val="20"/>
        </w:rPr>
        <w:t xml:space="preserve">    COUNT(transaction_id) AS total_orders</w:t>
      </w:r>
    </w:p>
    <w:p w14:paraId="328AE9B2" w14:textId="77777777" w:rsidR="006C23B7" w:rsidRPr="006C23B7" w:rsidRDefault="006C23B7" w:rsidP="006C23B7">
      <w:pPr>
        <w:rPr>
          <w:sz w:val="20"/>
          <w:szCs w:val="20"/>
        </w:rPr>
      </w:pPr>
      <w:r w:rsidRPr="006C23B7">
        <w:rPr>
          <w:sz w:val="20"/>
          <w:szCs w:val="20"/>
        </w:rPr>
        <w:t xml:space="preserve">FROM </w:t>
      </w:r>
    </w:p>
    <w:p w14:paraId="16341A1F" w14:textId="77777777" w:rsidR="006C23B7" w:rsidRPr="006C23B7" w:rsidRDefault="006C23B7" w:rsidP="006C23B7">
      <w:pPr>
        <w:rPr>
          <w:sz w:val="20"/>
          <w:szCs w:val="20"/>
        </w:rPr>
      </w:pPr>
      <w:r w:rsidRPr="006C23B7">
        <w:rPr>
          <w:sz w:val="20"/>
          <w:szCs w:val="20"/>
        </w:rPr>
        <w:t xml:space="preserve">    coffee_shop_sales</w:t>
      </w:r>
    </w:p>
    <w:p w14:paraId="67DAE389" w14:textId="77777777" w:rsidR="006C23B7" w:rsidRPr="006C23B7" w:rsidRDefault="006C23B7" w:rsidP="006C23B7">
      <w:pPr>
        <w:rPr>
          <w:sz w:val="20"/>
          <w:szCs w:val="20"/>
        </w:rPr>
      </w:pPr>
      <w:r w:rsidRPr="006C23B7">
        <w:rPr>
          <w:sz w:val="20"/>
          <w:szCs w:val="20"/>
        </w:rPr>
        <w:t xml:space="preserve">WHERE </w:t>
      </w:r>
    </w:p>
    <w:p w14:paraId="6D649AAA" w14:textId="21078EDC" w:rsidR="00B24C4A" w:rsidRDefault="006C23B7" w:rsidP="006C23B7">
      <w:pPr>
        <w:rPr>
          <w:sz w:val="20"/>
          <w:szCs w:val="20"/>
        </w:rPr>
      </w:pPr>
      <w:r w:rsidRPr="006C23B7">
        <w:rPr>
          <w:sz w:val="20"/>
          <w:szCs w:val="20"/>
        </w:rPr>
        <w:t xml:space="preserve">    transaction_date = '2023-05-18';</w:t>
      </w:r>
      <w:r w:rsidR="00564082">
        <w:rPr>
          <w:sz w:val="20"/>
          <w:szCs w:val="20"/>
        </w:rPr>
        <w:t xml:space="preserve"> --For 18 May 2023</w:t>
      </w:r>
    </w:p>
    <w:p w14:paraId="05498C69" w14:textId="463B6E6B" w:rsidR="006C23B7" w:rsidRPr="006C23B7" w:rsidRDefault="006C23B7" w:rsidP="006C23B7">
      <w:pPr>
        <w:rPr>
          <w:sz w:val="20"/>
          <w:szCs w:val="20"/>
        </w:rPr>
      </w:pPr>
      <w:r w:rsidRPr="006C23B7">
        <w:rPr>
          <w:noProof/>
          <w:sz w:val="20"/>
          <w:szCs w:val="20"/>
        </w:rPr>
        <w:lastRenderedPageBreak/>
        <w:drawing>
          <wp:inline distT="0" distB="0" distL="0" distR="0" wp14:anchorId="7107E1D9" wp14:editId="295EE9CF">
            <wp:extent cx="4107587" cy="900545"/>
            <wp:effectExtent l="0" t="0" r="7620" b="0"/>
            <wp:docPr id="920151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151829" name=""/>
                    <pic:cNvPicPr/>
                  </pic:nvPicPr>
                  <pic:blipFill>
                    <a:blip r:embed="rId13"/>
                    <a:stretch>
                      <a:fillRect/>
                    </a:stretch>
                  </pic:blipFill>
                  <pic:spPr>
                    <a:xfrm>
                      <a:off x="0" y="0"/>
                      <a:ext cx="4117742" cy="902771"/>
                    </a:xfrm>
                    <a:prstGeom prst="rect">
                      <a:avLst/>
                    </a:prstGeom>
                  </pic:spPr>
                </pic:pic>
              </a:graphicData>
            </a:graphic>
          </wp:inline>
        </w:drawing>
      </w:r>
    </w:p>
    <w:p w14:paraId="29F4897D" w14:textId="77777777" w:rsidR="006C23B7" w:rsidRDefault="006C23B7" w:rsidP="00B32662">
      <w:pPr>
        <w:rPr>
          <w:b/>
          <w:bCs/>
          <w:color w:val="4472C4" w:themeColor="accent1"/>
        </w:rPr>
      </w:pPr>
    </w:p>
    <w:p w14:paraId="2067F27B" w14:textId="00A959C1" w:rsidR="006C23B7" w:rsidRPr="001B4330" w:rsidRDefault="006C23B7" w:rsidP="00B32662">
      <w:pPr>
        <w:rPr>
          <w:b/>
          <w:bCs/>
          <w:i/>
          <w:iCs/>
          <w:u w:val="single"/>
        </w:rPr>
      </w:pPr>
      <w:r w:rsidRPr="001B4330">
        <w:rPr>
          <w:b/>
          <w:bCs/>
          <w:i/>
          <w:iCs/>
          <w:u w:val="single"/>
        </w:rPr>
        <w:t>If you want to get exact Rounded off values then use below query to get the result:</w:t>
      </w:r>
    </w:p>
    <w:p w14:paraId="50A5C044" w14:textId="77777777" w:rsidR="006C23B7" w:rsidRPr="006C23B7" w:rsidRDefault="006C23B7" w:rsidP="006C23B7">
      <w:pPr>
        <w:rPr>
          <w:sz w:val="20"/>
          <w:szCs w:val="20"/>
        </w:rPr>
      </w:pPr>
      <w:r w:rsidRPr="006C23B7">
        <w:rPr>
          <w:sz w:val="20"/>
          <w:szCs w:val="20"/>
        </w:rPr>
        <w:t xml:space="preserve">SELECT </w:t>
      </w:r>
    </w:p>
    <w:p w14:paraId="01CDD39D" w14:textId="77777777" w:rsidR="006C23B7" w:rsidRPr="006C23B7" w:rsidRDefault="006C23B7" w:rsidP="006C23B7">
      <w:pPr>
        <w:rPr>
          <w:sz w:val="20"/>
          <w:szCs w:val="20"/>
        </w:rPr>
      </w:pPr>
      <w:r w:rsidRPr="006C23B7">
        <w:rPr>
          <w:sz w:val="20"/>
          <w:szCs w:val="20"/>
        </w:rPr>
        <w:t xml:space="preserve">    CONCAT(ROUND(SUM(unit_price * transaction_qty) / 1000, 1),'K') AS total_sales,</w:t>
      </w:r>
    </w:p>
    <w:p w14:paraId="503BD885" w14:textId="77777777" w:rsidR="006C23B7" w:rsidRPr="006C23B7" w:rsidRDefault="006C23B7" w:rsidP="006C23B7">
      <w:pPr>
        <w:rPr>
          <w:sz w:val="20"/>
          <w:szCs w:val="20"/>
        </w:rPr>
      </w:pPr>
      <w:r w:rsidRPr="006C23B7">
        <w:rPr>
          <w:sz w:val="20"/>
          <w:szCs w:val="20"/>
        </w:rPr>
        <w:t xml:space="preserve">    CONCAT(ROUND(COUNT(transaction_id) / 1000, 1),'K') AS total_orders,</w:t>
      </w:r>
    </w:p>
    <w:p w14:paraId="22EE3FC9" w14:textId="77777777" w:rsidR="006C23B7" w:rsidRPr="006C23B7" w:rsidRDefault="006C23B7" w:rsidP="006C23B7">
      <w:pPr>
        <w:rPr>
          <w:sz w:val="20"/>
          <w:szCs w:val="20"/>
        </w:rPr>
      </w:pPr>
      <w:r w:rsidRPr="006C23B7">
        <w:rPr>
          <w:sz w:val="20"/>
          <w:szCs w:val="20"/>
        </w:rPr>
        <w:t xml:space="preserve">    CONCAT(ROUND(SUM(transaction_qty) / 1000, 1),'K') AS total_quantity_sold</w:t>
      </w:r>
    </w:p>
    <w:p w14:paraId="2911C7DB" w14:textId="77777777" w:rsidR="006C23B7" w:rsidRPr="006C23B7" w:rsidRDefault="006C23B7" w:rsidP="006C23B7">
      <w:pPr>
        <w:rPr>
          <w:sz w:val="20"/>
          <w:szCs w:val="20"/>
        </w:rPr>
      </w:pPr>
      <w:r w:rsidRPr="006C23B7">
        <w:rPr>
          <w:sz w:val="20"/>
          <w:szCs w:val="20"/>
        </w:rPr>
        <w:t xml:space="preserve">FROM </w:t>
      </w:r>
    </w:p>
    <w:p w14:paraId="2A2CDB20" w14:textId="77777777" w:rsidR="006C23B7" w:rsidRPr="006C23B7" w:rsidRDefault="006C23B7" w:rsidP="006C23B7">
      <w:pPr>
        <w:rPr>
          <w:sz w:val="20"/>
          <w:szCs w:val="20"/>
        </w:rPr>
      </w:pPr>
      <w:r w:rsidRPr="006C23B7">
        <w:rPr>
          <w:sz w:val="20"/>
          <w:szCs w:val="20"/>
        </w:rPr>
        <w:t xml:space="preserve">    coffee_shop_sales</w:t>
      </w:r>
    </w:p>
    <w:p w14:paraId="15DF27CE" w14:textId="77777777" w:rsidR="006C23B7" w:rsidRPr="006C23B7" w:rsidRDefault="006C23B7" w:rsidP="006C23B7">
      <w:pPr>
        <w:rPr>
          <w:sz w:val="20"/>
          <w:szCs w:val="20"/>
        </w:rPr>
      </w:pPr>
      <w:r w:rsidRPr="006C23B7">
        <w:rPr>
          <w:sz w:val="20"/>
          <w:szCs w:val="20"/>
        </w:rPr>
        <w:t xml:space="preserve">WHERE </w:t>
      </w:r>
    </w:p>
    <w:p w14:paraId="551D2E94" w14:textId="5CADD98F" w:rsidR="006C23B7" w:rsidRDefault="006C23B7" w:rsidP="006C23B7">
      <w:pPr>
        <w:rPr>
          <w:sz w:val="20"/>
          <w:szCs w:val="20"/>
        </w:rPr>
      </w:pPr>
      <w:r w:rsidRPr="006C23B7">
        <w:rPr>
          <w:sz w:val="20"/>
          <w:szCs w:val="20"/>
        </w:rPr>
        <w:t xml:space="preserve">    transaction_date = '2023-05-18';</w:t>
      </w:r>
      <w:r w:rsidR="00564082">
        <w:rPr>
          <w:sz w:val="20"/>
          <w:szCs w:val="20"/>
        </w:rPr>
        <w:t xml:space="preserve"> --For 18 May 2023</w:t>
      </w:r>
    </w:p>
    <w:p w14:paraId="26BE36B3" w14:textId="17E6E2AC" w:rsidR="006C23B7" w:rsidRDefault="006C23B7" w:rsidP="006C23B7">
      <w:pPr>
        <w:rPr>
          <w:sz w:val="20"/>
          <w:szCs w:val="20"/>
        </w:rPr>
      </w:pPr>
      <w:r w:rsidRPr="006C23B7">
        <w:rPr>
          <w:noProof/>
          <w:sz w:val="20"/>
          <w:szCs w:val="20"/>
        </w:rPr>
        <w:drawing>
          <wp:inline distT="0" distB="0" distL="0" distR="0" wp14:anchorId="0F929A8F" wp14:editId="50CD1A9D">
            <wp:extent cx="4060819" cy="942109"/>
            <wp:effectExtent l="0" t="0" r="0" b="0"/>
            <wp:docPr id="2045434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434478" name=""/>
                    <pic:cNvPicPr/>
                  </pic:nvPicPr>
                  <pic:blipFill>
                    <a:blip r:embed="rId14"/>
                    <a:stretch>
                      <a:fillRect/>
                    </a:stretch>
                  </pic:blipFill>
                  <pic:spPr>
                    <a:xfrm>
                      <a:off x="0" y="0"/>
                      <a:ext cx="4084519" cy="947607"/>
                    </a:xfrm>
                    <a:prstGeom prst="rect">
                      <a:avLst/>
                    </a:prstGeom>
                  </pic:spPr>
                </pic:pic>
              </a:graphicData>
            </a:graphic>
          </wp:inline>
        </w:drawing>
      </w:r>
    </w:p>
    <w:p w14:paraId="76212622" w14:textId="77777777" w:rsidR="00DA3F75" w:rsidRDefault="00DA3F75" w:rsidP="006C23B7">
      <w:pPr>
        <w:rPr>
          <w:sz w:val="20"/>
          <w:szCs w:val="20"/>
        </w:rPr>
      </w:pPr>
    </w:p>
    <w:p w14:paraId="2EA16C16" w14:textId="1D9B3F55" w:rsidR="00C736B4" w:rsidRPr="00C736B4" w:rsidRDefault="00C736B4" w:rsidP="00FE25E1">
      <w:pPr>
        <w:pStyle w:val="Heading1"/>
      </w:pPr>
      <w:r w:rsidRPr="00C736B4">
        <w:t>Sales analysis by weekday and weekend</w:t>
      </w:r>
    </w:p>
    <w:p w14:paraId="01BC5CBD" w14:textId="77777777" w:rsidR="00C736B4" w:rsidRPr="00FE25E1" w:rsidRDefault="00C736B4" w:rsidP="008946A9">
      <w:pPr>
        <w:spacing w:after="0"/>
      </w:pPr>
      <w:r w:rsidRPr="00FE25E1">
        <w:t xml:space="preserve">SELECT </w:t>
      </w:r>
    </w:p>
    <w:p w14:paraId="323E82D9" w14:textId="77777777" w:rsidR="00C736B4" w:rsidRPr="00FE25E1" w:rsidRDefault="00C736B4" w:rsidP="008946A9">
      <w:pPr>
        <w:spacing w:after="0"/>
      </w:pPr>
      <w:r w:rsidRPr="00FE25E1">
        <w:tab/>
        <w:t>CASE</w:t>
      </w:r>
    </w:p>
    <w:p w14:paraId="232E7D8D" w14:textId="77777777" w:rsidR="00C736B4" w:rsidRPr="00FE25E1" w:rsidRDefault="00C736B4" w:rsidP="008946A9">
      <w:pPr>
        <w:spacing w:after="0"/>
      </w:pPr>
      <w:r w:rsidRPr="00FE25E1">
        <w:tab/>
      </w:r>
      <w:r w:rsidRPr="00FE25E1">
        <w:tab/>
        <w:t>WHEN DATEPART(WEEKDAY, transaction_date) IN (1,7) THEN 'Weekend'</w:t>
      </w:r>
    </w:p>
    <w:p w14:paraId="499355FA" w14:textId="77777777" w:rsidR="00C736B4" w:rsidRPr="00FE25E1" w:rsidRDefault="00C736B4" w:rsidP="008946A9">
      <w:pPr>
        <w:spacing w:after="0"/>
      </w:pPr>
      <w:r w:rsidRPr="00FE25E1">
        <w:tab/>
      </w:r>
      <w:r w:rsidRPr="00FE25E1">
        <w:tab/>
        <w:t>ELSE 'Weekday'</w:t>
      </w:r>
    </w:p>
    <w:p w14:paraId="345623CC" w14:textId="77777777" w:rsidR="00C736B4" w:rsidRPr="00FE25E1" w:rsidRDefault="00C736B4" w:rsidP="008946A9">
      <w:pPr>
        <w:spacing w:after="0"/>
      </w:pPr>
      <w:r w:rsidRPr="00FE25E1">
        <w:tab/>
      </w:r>
      <w:r w:rsidRPr="00FE25E1">
        <w:tab/>
        <w:t>END AS "Day Type",</w:t>
      </w:r>
    </w:p>
    <w:p w14:paraId="67A829FD" w14:textId="77777777" w:rsidR="00C736B4" w:rsidRPr="00FE25E1" w:rsidRDefault="00C736B4" w:rsidP="008946A9">
      <w:pPr>
        <w:spacing w:after="0"/>
      </w:pPr>
      <w:r w:rsidRPr="00FE25E1">
        <w:tab/>
      </w:r>
      <w:r w:rsidRPr="00FE25E1">
        <w:tab/>
        <w:t>SUM(transaction_qty * unit_price) AS "Total Sales"</w:t>
      </w:r>
    </w:p>
    <w:p w14:paraId="395FC9CB" w14:textId="77777777" w:rsidR="00C736B4" w:rsidRPr="00FE25E1" w:rsidRDefault="00C736B4" w:rsidP="008946A9">
      <w:pPr>
        <w:spacing w:after="0"/>
      </w:pPr>
      <w:r w:rsidRPr="00FE25E1">
        <w:tab/>
        <w:t>FROM [dbo].[Coffee_Shop_Sales]</w:t>
      </w:r>
    </w:p>
    <w:p w14:paraId="2ACD4664" w14:textId="77777777" w:rsidR="00C736B4" w:rsidRPr="00FE25E1" w:rsidRDefault="00C736B4" w:rsidP="008946A9">
      <w:pPr>
        <w:spacing w:after="0"/>
      </w:pPr>
      <w:r w:rsidRPr="00FE25E1">
        <w:tab/>
        <w:t>WHERE MONTH(transaction_date) = 5</w:t>
      </w:r>
    </w:p>
    <w:p w14:paraId="20123569" w14:textId="77777777" w:rsidR="00C736B4" w:rsidRPr="00FE25E1" w:rsidRDefault="00C736B4" w:rsidP="008946A9">
      <w:pPr>
        <w:spacing w:after="0"/>
      </w:pPr>
      <w:r w:rsidRPr="00FE25E1">
        <w:tab/>
        <w:t xml:space="preserve">GROUP BY </w:t>
      </w:r>
    </w:p>
    <w:p w14:paraId="7597B0C4" w14:textId="77777777" w:rsidR="00C736B4" w:rsidRPr="00FE25E1" w:rsidRDefault="00C736B4" w:rsidP="008946A9">
      <w:pPr>
        <w:spacing w:after="0"/>
      </w:pPr>
      <w:r w:rsidRPr="00FE25E1">
        <w:tab/>
      </w:r>
      <w:r w:rsidRPr="00FE25E1">
        <w:tab/>
        <w:t>CASE</w:t>
      </w:r>
    </w:p>
    <w:p w14:paraId="5765552C" w14:textId="77777777" w:rsidR="00C736B4" w:rsidRPr="00FE25E1" w:rsidRDefault="00C736B4" w:rsidP="008946A9">
      <w:pPr>
        <w:spacing w:after="0"/>
      </w:pPr>
      <w:r w:rsidRPr="00FE25E1">
        <w:tab/>
      </w:r>
      <w:r w:rsidRPr="00FE25E1">
        <w:tab/>
        <w:t>WHEN DATEPART(WEEKDAY, transaction_date) IN (1,7) THEN 'Weekend'</w:t>
      </w:r>
    </w:p>
    <w:p w14:paraId="6581707E" w14:textId="77777777" w:rsidR="00C736B4" w:rsidRPr="00FE25E1" w:rsidRDefault="00C736B4" w:rsidP="008946A9">
      <w:pPr>
        <w:spacing w:after="0"/>
      </w:pPr>
      <w:r w:rsidRPr="00FE25E1">
        <w:tab/>
      </w:r>
      <w:r w:rsidRPr="00FE25E1">
        <w:tab/>
        <w:t>ELSE 'Weekday'</w:t>
      </w:r>
    </w:p>
    <w:p w14:paraId="7C5F1829" w14:textId="31C5871D" w:rsidR="00DA3F75" w:rsidRPr="00FE25E1" w:rsidRDefault="00C736B4" w:rsidP="008946A9">
      <w:pPr>
        <w:spacing w:after="0"/>
      </w:pPr>
      <w:r w:rsidRPr="00FE25E1">
        <w:tab/>
      </w:r>
      <w:r w:rsidRPr="00FE25E1">
        <w:tab/>
        <w:t>END</w:t>
      </w:r>
    </w:p>
    <w:p w14:paraId="09B1732E" w14:textId="77777777" w:rsidR="00DA3F75" w:rsidRPr="00FE25E1" w:rsidRDefault="00DA3F75" w:rsidP="006C23B7"/>
    <w:p w14:paraId="3394BD68" w14:textId="57692222" w:rsidR="00DA3F75" w:rsidRDefault="00E8449D" w:rsidP="006C23B7">
      <w:pPr>
        <w:rPr>
          <w:sz w:val="20"/>
          <w:szCs w:val="20"/>
        </w:rPr>
      </w:pPr>
      <w:r w:rsidRPr="00E8449D">
        <w:rPr>
          <w:sz w:val="20"/>
          <w:szCs w:val="20"/>
        </w:rPr>
        <w:lastRenderedPageBreak/>
        <w:drawing>
          <wp:inline distT="0" distB="0" distL="0" distR="0" wp14:anchorId="0733B77A" wp14:editId="4B472133">
            <wp:extent cx="2009775" cy="1828800"/>
            <wp:effectExtent l="0" t="0" r="9525" b="0"/>
            <wp:docPr id="2025584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584590" name=""/>
                    <pic:cNvPicPr/>
                  </pic:nvPicPr>
                  <pic:blipFill>
                    <a:blip r:embed="rId15"/>
                    <a:stretch>
                      <a:fillRect/>
                    </a:stretch>
                  </pic:blipFill>
                  <pic:spPr>
                    <a:xfrm>
                      <a:off x="0" y="0"/>
                      <a:ext cx="2010064" cy="1829063"/>
                    </a:xfrm>
                    <a:prstGeom prst="rect">
                      <a:avLst/>
                    </a:prstGeom>
                  </pic:spPr>
                </pic:pic>
              </a:graphicData>
            </a:graphic>
          </wp:inline>
        </w:drawing>
      </w:r>
    </w:p>
    <w:p w14:paraId="0D9FF6FC" w14:textId="594B4A48" w:rsidR="00DA3F75" w:rsidRPr="00E53B64" w:rsidRDefault="00DA3F75" w:rsidP="00FE25E1">
      <w:pPr>
        <w:pStyle w:val="Heading1"/>
        <w:spacing w:after="240"/>
      </w:pPr>
      <w:r w:rsidRPr="00E53B64">
        <w:t>SALES TREND OVER PERIOD</w:t>
      </w:r>
    </w:p>
    <w:p w14:paraId="6C8FBDF1" w14:textId="77777777" w:rsidR="00DA3F75" w:rsidRPr="00FE25E1" w:rsidRDefault="00DA3F75" w:rsidP="00DA3F75">
      <w:r w:rsidRPr="00FE25E1">
        <w:t>SELECT AVG(total_sales) AS average_sales</w:t>
      </w:r>
    </w:p>
    <w:p w14:paraId="6176C361" w14:textId="77777777" w:rsidR="00DA3F75" w:rsidRPr="00FE25E1" w:rsidRDefault="00DA3F75" w:rsidP="00DA3F75">
      <w:r w:rsidRPr="00FE25E1">
        <w:t>FROM (</w:t>
      </w:r>
    </w:p>
    <w:p w14:paraId="243251C2" w14:textId="77777777" w:rsidR="00DA3F75" w:rsidRPr="00FE25E1" w:rsidRDefault="00DA3F75" w:rsidP="00DA3F75">
      <w:r w:rsidRPr="00FE25E1">
        <w:t xml:space="preserve">    SELECT </w:t>
      </w:r>
    </w:p>
    <w:p w14:paraId="39773A12" w14:textId="77777777" w:rsidR="00DA3F75" w:rsidRPr="00FE25E1" w:rsidRDefault="00DA3F75" w:rsidP="00DA3F75">
      <w:r w:rsidRPr="00FE25E1">
        <w:t xml:space="preserve">        SUM(unit_price * transaction_qty) AS total_sales</w:t>
      </w:r>
    </w:p>
    <w:p w14:paraId="2DFBA007" w14:textId="77777777" w:rsidR="00DA3F75" w:rsidRPr="00FE25E1" w:rsidRDefault="00DA3F75" w:rsidP="00DA3F75">
      <w:r w:rsidRPr="00FE25E1">
        <w:t xml:space="preserve">    FROM </w:t>
      </w:r>
    </w:p>
    <w:p w14:paraId="2936FE11" w14:textId="77777777" w:rsidR="00DA3F75" w:rsidRPr="00FE25E1" w:rsidRDefault="00DA3F75" w:rsidP="00DA3F75">
      <w:r w:rsidRPr="00FE25E1">
        <w:t xml:space="preserve">        coffee_shop_sales</w:t>
      </w:r>
    </w:p>
    <w:p w14:paraId="3DBD9DA1" w14:textId="77777777" w:rsidR="00DA3F75" w:rsidRPr="00FE25E1" w:rsidRDefault="00DA3F75" w:rsidP="00DA3F75">
      <w:r w:rsidRPr="00FE25E1">
        <w:tab/>
        <w:t xml:space="preserve">WHERE </w:t>
      </w:r>
    </w:p>
    <w:p w14:paraId="2E54FFF5" w14:textId="77777777" w:rsidR="00DA3F75" w:rsidRPr="00FE25E1" w:rsidRDefault="00DA3F75" w:rsidP="00DA3F75">
      <w:r w:rsidRPr="00FE25E1">
        <w:t xml:space="preserve">        MONTH(transaction_date) = 5  -- Filter for May</w:t>
      </w:r>
    </w:p>
    <w:p w14:paraId="0DEC2503" w14:textId="77777777" w:rsidR="00DA3F75" w:rsidRPr="00FE25E1" w:rsidRDefault="00DA3F75" w:rsidP="00DA3F75">
      <w:r w:rsidRPr="00FE25E1">
        <w:t xml:space="preserve">    GROUP BY </w:t>
      </w:r>
    </w:p>
    <w:p w14:paraId="375490BF" w14:textId="77777777" w:rsidR="00DA3F75" w:rsidRPr="00FE25E1" w:rsidRDefault="00DA3F75" w:rsidP="00DA3F75">
      <w:r w:rsidRPr="00FE25E1">
        <w:t xml:space="preserve">        transaction_date</w:t>
      </w:r>
    </w:p>
    <w:p w14:paraId="5920A56D" w14:textId="4241D31E" w:rsidR="00DA3F75" w:rsidRPr="00FE25E1" w:rsidRDefault="00DA3F75" w:rsidP="00DA3F75">
      <w:r w:rsidRPr="00FE25E1">
        <w:t>) AS internal_query;</w:t>
      </w:r>
    </w:p>
    <w:p w14:paraId="5CFF5634" w14:textId="77777777" w:rsidR="00DA3F75" w:rsidRPr="00225A61" w:rsidRDefault="00DA3F75" w:rsidP="00DA3F75">
      <w:pPr>
        <w:spacing w:line="276" w:lineRule="auto"/>
        <w:jc w:val="both"/>
        <w:rPr>
          <w:b/>
          <w:bCs/>
          <w:i/>
          <w:iCs/>
          <w:sz w:val="20"/>
          <w:szCs w:val="20"/>
        </w:rPr>
      </w:pPr>
    </w:p>
    <w:p w14:paraId="27BB0CCF" w14:textId="478B2C9C" w:rsidR="00225A61" w:rsidRPr="001B4330" w:rsidRDefault="00225A61" w:rsidP="00DA3F75">
      <w:pPr>
        <w:spacing w:line="276" w:lineRule="auto"/>
        <w:jc w:val="both"/>
        <w:rPr>
          <w:b/>
          <w:bCs/>
          <w:i/>
          <w:iCs/>
          <w:sz w:val="20"/>
          <w:szCs w:val="20"/>
          <w:u w:val="single"/>
        </w:rPr>
      </w:pPr>
      <w:r w:rsidRPr="001B4330">
        <w:rPr>
          <w:b/>
          <w:bCs/>
          <w:i/>
          <w:iCs/>
          <w:sz w:val="20"/>
          <w:szCs w:val="20"/>
          <w:u w:val="single"/>
        </w:rPr>
        <w:t>Query Explanation:</w:t>
      </w:r>
    </w:p>
    <w:p w14:paraId="6ED4422D" w14:textId="77777777" w:rsidR="00DA3F75" w:rsidRPr="00DA3F75" w:rsidRDefault="00DA3F75" w:rsidP="00DA3F75">
      <w:pPr>
        <w:pStyle w:val="ListParagraph"/>
        <w:numPr>
          <w:ilvl w:val="0"/>
          <w:numId w:val="3"/>
        </w:numPr>
        <w:spacing w:line="276" w:lineRule="auto"/>
        <w:jc w:val="both"/>
      </w:pPr>
      <w:r w:rsidRPr="00DA3F75">
        <w:t>This inner subquery calculates the total sales (unit_price * transaction_qty) for each date in May. It filters the data to include only transactions that occurred in May by using the MONTH() function to extract the month from the transaction_date column and filtering for May (month number 5).</w:t>
      </w:r>
    </w:p>
    <w:p w14:paraId="5FFBA451" w14:textId="77777777" w:rsidR="00DA3F75" w:rsidRPr="00DA3F75" w:rsidRDefault="00DA3F75" w:rsidP="00DA3F75">
      <w:pPr>
        <w:pStyle w:val="ListParagraph"/>
        <w:numPr>
          <w:ilvl w:val="0"/>
          <w:numId w:val="3"/>
        </w:numPr>
        <w:spacing w:line="276" w:lineRule="auto"/>
        <w:jc w:val="both"/>
      </w:pPr>
      <w:r w:rsidRPr="00DA3F75">
        <w:t>The GROUP BY clause groups the data by transaction_date, ensuring that the total sales are aggregated for each individual date in May.</w:t>
      </w:r>
    </w:p>
    <w:p w14:paraId="7344C2FF" w14:textId="77777777" w:rsidR="00DA3F75" w:rsidRPr="00DA3F75" w:rsidRDefault="00DA3F75" w:rsidP="00DA3F75">
      <w:pPr>
        <w:pStyle w:val="ListParagraph"/>
        <w:numPr>
          <w:ilvl w:val="0"/>
          <w:numId w:val="3"/>
        </w:numPr>
        <w:spacing w:line="276" w:lineRule="auto"/>
        <w:jc w:val="both"/>
      </w:pPr>
      <w:r w:rsidRPr="00DA3F75">
        <w:t>The outer query calculates the average of the total sales over all dates in May. It references the result of the inner subquery as a derived table named internal_query.</w:t>
      </w:r>
    </w:p>
    <w:p w14:paraId="35549673" w14:textId="27979602" w:rsidR="00DA3F75" w:rsidRDefault="00DA3F75" w:rsidP="00DA3F75">
      <w:pPr>
        <w:pStyle w:val="ListParagraph"/>
        <w:numPr>
          <w:ilvl w:val="0"/>
          <w:numId w:val="3"/>
        </w:numPr>
        <w:spacing w:line="276" w:lineRule="auto"/>
        <w:jc w:val="both"/>
      </w:pPr>
      <w:r w:rsidRPr="00DA3F75">
        <w:t>The AVG() function calculates the average of the total_sales column from the derived table, giving us the average sales for May.</w:t>
      </w:r>
    </w:p>
    <w:p w14:paraId="149443A7" w14:textId="5DC7F69B" w:rsidR="00A450E0" w:rsidRDefault="00A450E0" w:rsidP="00A450E0">
      <w:pPr>
        <w:spacing w:line="276" w:lineRule="auto"/>
        <w:jc w:val="both"/>
      </w:pPr>
      <w:r w:rsidRPr="00A450E0">
        <w:rPr>
          <w:noProof/>
        </w:rPr>
        <w:lastRenderedPageBreak/>
        <w:drawing>
          <wp:inline distT="0" distB="0" distL="0" distR="0" wp14:anchorId="5B4C84A7" wp14:editId="40BAAB23">
            <wp:extent cx="2474976" cy="1066800"/>
            <wp:effectExtent l="0" t="0" r="1905" b="0"/>
            <wp:docPr id="1274693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693783" name=""/>
                    <pic:cNvPicPr/>
                  </pic:nvPicPr>
                  <pic:blipFill>
                    <a:blip r:embed="rId16"/>
                    <a:stretch>
                      <a:fillRect/>
                    </a:stretch>
                  </pic:blipFill>
                  <pic:spPr>
                    <a:xfrm>
                      <a:off x="0" y="0"/>
                      <a:ext cx="2483076" cy="1070291"/>
                    </a:xfrm>
                    <a:prstGeom prst="rect">
                      <a:avLst/>
                    </a:prstGeom>
                  </pic:spPr>
                </pic:pic>
              </a:graphicData>
            </a:graphic>
          </wp:inline>
        </w:drawing>
      </w:r>
    </w:p>
    <w:p w14:paraId="7AD7A61D" w14:textId="77777777" w:rsidR="00CA72A4" w:rsidRDefault="00CA72A4" w:rsidP="00A450E0">
      <w:pPr>
        <w:spacing w:line="276" w:lineRule="auto"/>
        <w:jc w:val="both"/>
      </w:pPr>
    </w:p>
    <w:p w14:paraId="0479E873" w14:textId="71BB1D4B" w:rsidR="00CA72A4" w:rsidRPr="006F67C2" w:rsidRDefault="00AC54A7" w:rsidP="006B24D4">
      <w:pPr>
        <w:pStyle w:val="Heading1"/>
      </w:pPr>
      <w:r w:rsidRPr="006F67C2">
        <w:t>DAILY SALES FOR MONTH SELECTED</w:t>
      </w:r>
    </w:p>
    <w:p w14:paraId="43B49504" w14:textId="77777777" w:rsidR="00AC54A7" w:rsidRPr="006F67C2" w:rsidRDefault="00AC54A7" w:rsidP="00AC54A7">
      <w:r w:rsidRPr="006F67C2">
        <w:t xml:space="preserve">SELECT </w:t>
      </w:r>
    </w:p>
    <w:p w14:paraId="01C58310" w14:textId="77777777" w:rsidR="00AC54A7" w:rsidRPr="006F67C2" w:rsidRDefault="00AC54A7" w:rsidP="00AC54A7">
      <w:r w:rsidRPr="006F67C2">
        <w:t xml:space="preserve">    DAY(transaction_date) AS day_of_month,</w:t>
      </w:r>
    </w:p>
    <w:p w14:paraId="1141B0AB" w14:textId="77777777" w:rsidR="00AC54A7" w:rsidRPr="006F67C2" w:rsidRDefault="00AC54A7" w:rsidP="00AC54A7">
      <w:r w:rsidRPr="006F67C2">
        <w:t xml:space="preserve">    ROUND(SUM(unit_price * transaction_qty),1) AS total_sales</w:t>
      </w:r>
    </w:p>
    <w:p w14:paraId="202337EA" w14:textId="77777777" w:rsidR="00AC54A7" w:rsidRPr="006F67C2" w:rsidRDefault="00AC54A7" w:rsidP="00AC54A7">
      <w:r w:rsidRPr="006F67C2">
        <w:t xml:space="preserve">FROM </w:t>
      </w:r>
    </w:p>
    <w:p w14:paraId="0224C170" w14:textId="77777777" w:rsidR="00AC54A7" w:rsidRPr="006F67C2" w:rsidRDefault="00AC54A7" w:rsidP="00AC54A7">
      <w:r w:rsidRPr="006F67C2">
        <w:t xml:space="preserve">    coffee_shop_sales</w:t>
      </w:r>
    </w:p>
    <w:p w14:paraId="571D865B" w14:textId="77777777" w:rsidR="00AC54A7" w:rsidRPr="006F67C2" w:rsidRDefault="00AC54A7" w:rsidP="00AC54A7">
      <w:r w:rsidRPr="006F67C2">
        <w:t xml:space="preserve">WHERE </w:t>
      </w:r>
    </w:p>
    <w:p w14:paraId="22B83265" w14:textId="77777777" w:rsidR="00AC54A7" w:rsidRPr="006F67C2" w:rsidRDefault="00AC54A7" w:rsidP="00AC54A7">
      <w:r w:rsidRPr="006F67C2">
        <w:t xml:space="preserve">    MONTH(transaction_date) = 5  -- Filter for May</w:t>
      </w:r>
    </w:p>
    <w:p w14:paraId="0F72154D" w14:textId="77777777" w:rsidR="00AC54A7" w:rsidRPr="006F67C2" w:rsidRDefault="00AC54A7" w:rsidP="00AC54A7">
      <w:r w:rsidRPr="006F67C2">
        <w:t xml:space="preserve">GROUP BY </w:t>
      </w:r>
    </w:p>
    <w:p w14:paraId="26A7DED3" w14:textId="77777777" w:rsidR="00AC54A7" w:rsidRPr="006F67C2" w:rsidRDefault="00AC54A7" w:rsidP="00AC54A7">
      <w:r w:rsidRPr="006F67C2">
        <w:t xml:space="preserve">    DAY(transaction_date)</w:t>
      </w:r>
    </w:p>
    <w:p w14:paraId="111C12CE" w14:textId="77777777" w:rsidR="00AC54A7" w:rsidRPr="006F67C2" w:rsidRDefault="00AC54A7" w:rsidP="00AC54A7">
      <w:r w:rsidRPr="006F67C2">
        <w:t xml:space="preserve">ORDER BY </w:t>
      </w:r>
    </w:p>
    <w:p w14:paraId="4052E000" w14:textId="7D0A2D9E" w:rsidR="00AC54A7" w:rsidRPr="006F67C2" w:rsidRDefault="00AC54A7" w:rsidP="00AC54A7">
      <w:r w:rsidRPr="006F67C2">
        <w:t xml:space="preserve">    DAY(transaction_date);</w:t>
      </w:r>
    </w:p>
    <w:p w14:paraId="7C387594" w14:textId="77777777" w:rsidR="00AC54A7" w:rsidRDefault="00AC54A7" w:rsidP="00AC54A7">
      <w:pPr>
        <w:rPr>
          <w:sz w:val="20"/>
          <w:szCs w:val="20"/>
        </w:rPr>
      </w:pPr>
    </w:p>
    <w:p w14:paraId="3026AB2F" w14:textId="76FC46A2" w:rsidR="00AC54A7" w:rsidRDefault="00AC54A7" w:rsidP="00AC54A7">
      <w:pPr>
        <w:rPr>
          <w:sz w:val="20"/>
          <w:szCs w:val="20"/>
        </w:rPr>
      </w:pPr>
      <w:r w:rsidRPr="00AC54A7">
        <w:rPr>
          <w:noProof/>
          <w:sz w:val="20"/>
          <w:szCs w:val="20"/>
        </w:rPr>
        <w:drawing>
          <wp:inline distT="0" distB="0" distL="0" distR="0" wp14:anchorId="67F9EAEB" wp14:editId="60919CEA">
            <wp:extent cx="1849582" cy="2957682"/>
            <wp:effectExtent l="0" t="0" r="0" b="0"/>
            <wp:docPr id="14646648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664818" name=""/>
                    <pic:cNvPicPr/>
                  </pic:nvPicPr>
                  <pic:blipFill rotWithShape="1">
                    <a:blip r:embed="rId17"/>
                    <a:srcRect b="29706"/>
                    <a:stretch/>
                  </pic:blipFill>
                  <pic:spPr bwMode="auto">
                    <a:xfrm>
                      <a:off x="0" y="0"/>
                      <a:ext cx="1872371" cy="2994124"/>
                    </a:xfrm>
                    <a:prstGeom prst="rect">
                      <a:avLst/>
                    </a:prstGeom>
                    <a:ln>
                      <a:noFill/>
                    </a:ln>
                    <a:extLst>
                      <a:ext uri="{53640926-AAD7-44D8-BBD7-CCE9431645EC}">
                        <a14:shadowObscured xmlns:a14="http://schemas.microsoft.com/office/drawing/2010/main"/>
                      </a:ext>
                    </a:extLst>
                  </pic:spPr>
                </pic:pic>
              </a:graphicData>
            </a:graphic>
          </wp:inline>
        </w:drawing>
      </w:r>
      <w:r>
        <w:rPr>
          <w:sz w:val="20"/>
          <w:szCs w:val="20"/>
        </w:rPr>
        <w:t xml:space="preserve">                         </w:t>
      </w:r>
      <w:r w:rsidRPr="00AC54A7">
        <w:rPr>
          <w:noProof/>
          <w:sz w:val="20"/>
          <w:szCs w:val="20"/>
        </w:rPr>
        <w:drawing>
          <wp:inline distT="0" distB="0" distL="0" distR="0" wp14:anchorId="2905FCCC" wp14:editId="2E1E359E">
            <wp:extent cx="1696431" cy="2560801"/>
            <wp:effectExtent l="0" t="0" r="0" b="0"/>
            <wp:docPr id="1527181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181370" name=""/>
                    <pic:cNvPicPr/>
                  </pic:nvPicPr>
                  <pic:blipFill>
                    <a:blip r:embed="rId18"/>
                    <a:stretch>
                      <a:fillRect/>
                    </a:stretch>
                  </pic:blipFill>
                  <pic:spPr>
                    <a:xfrm>
                      <a:off x="0" y="0"/>
                      <a:ext cx="1707961" cy="2578206"/>
                    </a:xfrm>
                    <a:prstGeom prst="rect">
                      <a:avLst/>
                    </a:prstGeom>
                  </pic:spPr>
                </pic:pic>
              </a:graphicData>
            </a:graphic>
          </wp:inline>
        </w:drawing>
      </w:r>
    </w:p>
    <w:p w14:paraId="686A2819" w14:textId="77777777" w:rsidR="00AC54A7" w:rsidRDefault="00AC54A7" w:rsidP="00AC54A7">
      <w:pPr>
        <w:rPr>
          <w:sz w:val="20"/>
          <w:szCs w:val="20"/>
        </w:rPr>
      </w:pPr>
    </w:p>
    <w:p w14:paraId="01498C2D" w14:textId="67B6329A" w:rsidR="00AC54A7" w:rsidRPr="00AC54A7" w:rsidRDefault="00AC54A7" w:rsidP="00AC54A7">
      <w:pPr>
        <w:rPr>
          <w:b/>
          <w:bCs/>
          <w:i/>
          <w:iCs/>
        </w:rPr>
      </w:pPr>
      <w:r w:rsidRPr="00AC54A7">
        <w:rPr>
          <w:b/>
          <w:bCs/>
          <w:i/>
          <w:iCs/>
        </w:rPr>
        <w:lastRenderedPageBreak/>
        <w:t>COMPARING DAILY SALES WITH AVERAGE SALES – IF GREATER THAN “ABOVE AVERAGE” and LESSER THAN “BELOW AVERAGE”</w:t>
      </w:r>
    </w:p>
    <w:p w14:paraId="1FA0D357" w14:textId="77777777" w:rsidR="00AC54A7" w:rsidRPr="006F67C2" w:rsidRDefault="00AC54A7" w:rsidP="00AC54A7">
      <w:r w:rsidRPr="006F67C2">
        <w:t xml:space="preserve">SELECT </w:t>
      </w:r>
    </w:p>
    <w:p w14:paraId="77D87011" w14:textId="77777777" w:rsidR="00AC54A7" w:rsidRPr="006F67C2" w:rsidRDefault="00AC54A7" w:rsidP="00AC54A7">
      <w:r w:rsidRPr="006F67C2">
        <w:t xml:space="preserve">    day_of_month,</w:t>
      </w:r>
    </w:p>
    <w:p w14:paraId="4550369C" w14:textId="77777777" w:rsidR="00AC54A7" w:rsidRPr="006F67C2" w:rsidRDefault="00AC54A7" w:rsidP="00AC54A7">
      <w:r w:rsidRPr="006F67C2">
        <w:t xml:space="preserve">    CASE </w:t>
      </w:r>
    </w:p>
    <w:p w14:paraId="314BD105" w14:textId="77777777" w:rsidR="00AC54A7" w:rsidRPr="006F67C2" w:rsidRDefault="00AC54A7" w:rsidP="00AC54A7">
      <w:r w:rsidRPr="006F67C2">
        <w:t xml:space="preserve">        WHEN total_sales &gt; avg_sales THEN 'Above Average'</w:t>
      </w:r>
    </w:p>
    <w:p w14:paraId="449E7832" w14:textId="77777777" w:rsidR="00AC54A7" w:rsidRPr="006F67C2" w:rsidRDefault="00AC54A7" w:rsidP="00AC54A7">
      <w:r w:rsidRPr="006F67C2">
        <w:t xml:space="preserve">        WHEN total_sales &lt; avg_sales THEN 'Below Average'</w:t>
      </w:r>
    </w:p>
    <w:p w14:paraId="0E75E5AB" w14:textId="77777777" w:rsidR="00AC54A7" w:rsidRPr="006F67C2" w:rsidRDefault="00AC54A7" w:rsidP="00AC54A7">
      <w:r w:rsidRPr="006F67C2">
        <w:t xml:space="preserve">        ELSE 'Average'</w:t>
      </w:r>
    </w:p>
    <w:p w14:paraId="5BF879E1" w14:textId="77777777" w:rsidR="00AC54A7" w:rsidRPr="006F67C2" w:rsidRDefault="00AC54A7" w:rsidP="00AC54A7">
      <w:r w:rsidRPr="006F67C2">
        <w:t xml:space="preserve">    END AS sales_status,</w:t>
      </w:r>
    </w:p>
    <w:p w14:paraId="6668A5BF" w14:textId="77777777" w:rsidR="00AC54A7" w:rsidRPr="006F67C2" w:rsidRDefault="00AC54A7" w:rsidP="00AC54A7">
      <w:r w:rsidRPr="006F67C2">
        <w:t xml:space="preserve">    total_sales</w:t>
      </w:r>
    </w:p>
    <w:p w14:paraId="57AB77A3" w14:textId="77777777" w:rsidR="00AC54A7" w:rsidRPr="006F67C2" w:rsidRDefault="00AC54A7" w:rsidP="00AC54A7">
      <w:r w:rsidRPr="006F67C2">
        <w:t>FROM (</w:t>
      </w:r>
    </w:p>
    <w:p w14:paraId="68198D97" w14:textId="77777777" w:rsidR="00AC54A7" w:rsidRPr="006F67C2" w:rsidRDefault="00AC54A7" w:rsidP="00AC54A7">
      <w:r w:rsidRPr="006F67C2">
        <w:t xml:space="preserve">    SELECT </w:t>
      </w:r>
    </w:p>
    <w:p w14:paraId="3759D0D8" w14:textId="77777777" w:rsidR="00AC54A7" w:rsidRPr="006F67C2" w:rsidRDefault="00AC54A7" w:rsidP="00AC54A7">
      <w:r w:rsidRPr="006F67C2">
        <w:t xml:space="preserve">        DAY(transaction_date) AS day_of_month,</w:t>
      </w:r>
    </w:p>
    <w:p w14:paraId="0BADB308" w14:textId="77777777" w:rsidR="00AC54A7" w:rsidRPr="006F67C2" w:rsidRDefault="00AC54A7" w:rsidP="00AC54A7">
      <w:r w:rsidRPr="006F67C2">
        <w:t xml:space="preserve">        SUM(unit_price * transaction_qty) AS total_sales,</w:t>
      </w:r>
    </w:p>
    <w:p w14:paraId="21B9F51A" w14:textId="77777777" w:rsidR="00AC54A7" w:rsidRPr="006F67C2" w:rsidRDefault="00AC54A7" w:rsidP="00AC54A7">
      <w:r w:rsidRPr="006F67C2">
        <w:t xml:space="preserve">        AVG(SUM(unit_price * transaction_qty)) OVER () AS avg_sales</w:t>
      </w:r>
    </w:p>
    <w:p w14:paraId="75FCACF3" w14:textId="77777777" w:rsidR="00AC54A7" w:rsidRPr="006F67C2" w:rsidRDefault="00AC54A7" w:rsidP="00AC54A7">
      <w:r w:rsidRPr="006F67C2">
        <w:t xml:space="preserve">    FROM </w:t>
      </w:r>
    </w:p>
    <w:p w14:paraId="7983E38E" w14:textId="77777777" w:rsidR="00AC54A7" w:rsidRPr="006F67C2" w:rsidRDefault="00AC54A7" w:rsidP="00AC54A7">
      <w:r w:rsidRPr="006F67C2">
        <w:t xml:space="preserve">        coffee_shop_sales</w:t>
      </w:r>
    </w:p>
    <w:p w14:paraId="53BDB366" w14:textId="77777777" w:rsidR="00AC54A7" w:rsidRPr="006F67C2" w:rsidRDefault="00AC54A7" w:rsidP="00AC54A7">
      <w:r w:rsidRPr="006F67C2">
        <w:t xml:space="preserve">    WHERE </w:t>
      </w:r>
    </w:p>
    <w:p w14:paraId="2F9830CA" w14:textId="77777777" w:rsidR="00AC54A7" w:rsidRPr="006F67C2" w:rsidRDefault="00AC54A7" w:rsidP="00AC54A7">
      <w:r w:rsidRPr="006F67C2">
        <w:t xml:space="preserve">        MONTH(transaction_date) = 5  -- Filter for May</w:t>
      </w:r>
    </w:p>
    <w:p w14:paraId="7C947BF6" w14:textId="77777777" w:rsidR="00AC54A7" w:rsidRPr="006F67C2" w:rsidRDefault="00AC54A7" w:rsidP="00AC54A7">
      <w:r w:rsidRPr="006F67C2">
        <w:t xml:space="preserve">    GROUP BY </w:t>
      </w:r>
    </w:p>
    <w:p w14:paraId="6764909D" w14:textId="77777777" w:rsidR="00AC54A7" w:rsidRPr="006F67C2" w:rsidRDefault="00AC54A7" w:rsidP="00AC54A7">
      <w:r w:rsidRPr="006F67C2">
        <w:t xml:space="preserve">        DAY(transaction_date)</w:t>
      </w:r>
    </w:p>
    <w:p w14:paraId="180CC7CE" w14:textId="77777777" w:rsidR="00AC54A7" w:rsidRPr="006F67C2" w:rsidRDefault="00AC54A7" w:rsidP="00AC54A7">
      <w:r w:rsidRPr="006F67C2">
        <w:t>) AS sales_data</w:t>
      </w:r>
    </w:p>
    <w:p w14:paraId="3D59EB79" w14:textId="77777777" w:rsidR="00AC54A7" w:rsidRPr="006F67C2" w:rsidRDefault="00AC54A7" w:rsidP="00AC54A7">
      <w:r w:rsidRPr="006F67C2">
        <w:t xml:space="preserve">ORDER BY </w:t>
      </w:r>
    </w:p>
    <w:p w14:paraId="561C447C" w14:textId="3129B1A5" w:rsidR="00AC54A7" w:rsidRPr="006F67C2" w:rsidRDefault="00AC54A7" w:rsidP="00AC54A7">
      <w:r w:rsidRPr="006F67C2">
        <w:t xml:space="preserve">    day_of_month;</w:t>
      </w:r>
    </w:p>
    <w:p w14:paraId="57AD5F31" w14:textId="77777777" w:rsidR="00AC54A7" w:rsidRDefault="00AC54A7" w:rsidP="00AC54A7">
      <w:pPr>
        <w:rPr>
          <w:sz w:val="20"/>
          <w:szCs w:val="20"/>
        </w:rPr>
      </w:pPr>
    </w:p>
    <w:p w14:paraId="57F6DD41" w14:textId="4ADEF1A0" w:rsidR="00AC54A7" w:rsidRDefault="002C0A1C" w:rsidP="00AC54A7">
      <w:pPr>
        <w:rPr>
          <w:sz w:val="20"/>
          <w:szCs w:val="20"/>
        </w:rPr>
      </w:pPr>
      <w:r w:rsidRPr="002C0A1C">
        <w:rPr>
          <w:sz w:val="20"/>
          <w:szCs w:val="20"/>
        </w:rPr>
        <w:lastRenderedPageBreak/>
        <w:drawing>
          <wp:inline distT="0" distB="0" distL="0" distR="0" wp14:anchorId="0292462A" wp14:editId="409A61B8">
            <wp:extent cx="3038899" cy="3600953"/>
            <wp:effectExtent l="0" t="0" r="9525" b="0"/>
            <wp:docPr id="2101372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372512" name=""/>
                    <pic:cNvPicPr/>
                  </pic:nvPicPr>
                  <pic:blipFill>
                    <a:blip r:embed="rId19"/>
                    <a:stretch>
                      <a:fillRect/>
                    </a:stretch>
                  </pic:blipFill>
                  <pic:spPr>
                    <a:xfrm>
                      <a:off x="0" y="0"/>
                      <a:ext cx="3038899" cy="3600953"/>
                    </a:xfrm>
                    <a:prstGeom prst="rect">
                      <a:avLst/>
                    </a:prstGeom>
                  </pic:spPr>
                </pic:pic>
              </a:graphicData>
            </a:graphic>
          </wp:inline>
        </w:drawing>
      </w:r>
      <w:r w:rsidR="00AC54A7">
        <w:rPr>
          <w:sz w:val="20"/>
          <w:szCs w:val="20"/>
        </w:rPr>
        <w:t xml:space="preserve">           </w:t>
      </w:r>
      <w:r w:rsidR="005817B2" w:rsidRPr="005817B2">
        <w:rPr>
          <w:sz w:val="20"/>
          <w:szCs w:val="20"/>
        </w:rPr>
        <w:drawing>
          <wp:inline distT="0" distB="0" distL="0" distR="0" wp14:anchorId="65E85A5E" wp14:editId="1DDFC0C9">
            <wp:extent cx="3038899" cy="3581900"/>
            <wp:effectExtent l="0" t="0" r="9525" b="0"/>
            <wp:docPr id="19212912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1291201" name=""/>
                    <pic:cNvPicPr/>
                  </pic:nvPicPr>
                  <pic:blipFill>
                    <a:blip r:embed="rId20"/>
                    <a:stretch>
                      <a:fillRect/>
                    </a:stretch>
                  </pic:blipFill>
                  <pic:spPr>
                    <a:xfrm>
                      <a:off x="0" y="0"/>
                      <a:ext cx="3038899" cy="3581900"/>
                    </a:xfrm>
                    <a:prstGeom prst="rect">
                      <a:avLst/>
                    </a:prstGeom>
                  </pic:spPr>
                </pic:pic>
              </a:graphicData>
            </a:graphic>
          </wp:inline>
        </w:drawing>
      </w:r>
    </w:p>
    <w:p w14:paraId="076581D8" w14:textId="68EDB379" w:rsidR="00841B45" w:rsidRPr="00841B45" w:rsidRDefault="00841B45" w:rsidP="00841B45">
      <w:pPr>
        <w:rPr>
          <w:b/>
          <w:bCs/>
          <w:color w:val="4472C4" w:themeColor="accent1"/>
        </w:rPr>
      </w:pPr>
      <w:r w:rsidRPr="00841B45">
        <w:rPr>
          <w:b/>
          <w:bCs/>
          <w:color w:val="4472C4" w:themeColor="accent1"/>
        </w:rPr>
        <w:t>Sales value by store location for a particular month</w:t>
      </w:r>
    </w:p>
    <w:p w14:paraId="5C32EFD8" w14:textId="77777777" w:rsidR="00841B45" w:rsidRPr="006F67C2" w:rsidRDefault="00841B45" w:rsidP="00841B45">
      <w:r w:rsidRPr="006F67C2">
        <w:t xml:space="preserve">SELECT </w:t>
      </w:r>
    </w:p>
    <w:p w14:paraId="2928158A" w14:textId="77777777" w:rsidR="00841B45" w:rsidRPr="006F67C2" w:rsidRDefault="00841B45" w:rsidP="00841B45">
      <w:r w:rsidRPr="006F67C2">
        <w:tab/>
        <w:t xml:space="preserve">DISTINCT(store_location) AS "Store Location", </w:t>
      </w:r>
    </w:p>
    <w:p w14:paraId="01CF05AF" w14:textId="77777777" w:rsidR="00841B45" w:rsidRPr="006F67C2" w:rsidRDefault="00841B45" w:rsidP="00841B45">
      <w:r w:rsidRPr="006F67C2">
        <w:tab/>
        <w:t>CONCAT(ROUND(SUM(transaction_qty * unit_price)/1000, 2), 'K') AS "Total Sales"</w:t>
      </w:r>
    </w:p>
    <w:p w14:paraId="7E19C70A" w14:textId="77777777" w:rsidR="00841B45" w:rsidRPr="006F67C2" w:rsidRDefault="00841B45" w:rsidP="00841B45">
      <w:r w:rsidRPr="006F67C2">
        <w:t xml:space="preserve">FROM </w:t>
      </w:r>
    </w:p>
    <w:p w14:paraId="3DF5BAE1" w14:textId="77777777" w:rsidR="00841B45" w:rsidRPr="006F67C2" w:rsidRDefault="00841B45" w:rsidP="00841B45">
      <w:r w:rsidRPr="006F67C2">
        <w:lastRenderedPageBreak/>
        <w:tab/>
        <w:t>[dbo].[Coffee_Shop_Sales]</w:t>
      </w:r>
    </w:p>
    <w:p w14:paraId="170F180B" w14:textId="77777777" w:rsidR="00841B45" w:rsidRPr="006F67C2" w:rsidRDefault="00841B45" w:rsidP="00841B45">
      <w:r w:rsidRPr="006F67C2">
        <w:t>WHERE MONTH(transaction_date) IN (5)</w:t>
      </w:r>
    </w:p>
    <w:p w14:paraId="391A0A5B" w14:textId="77777777" w:rsidR="00841B45" w:rsidRPr="006F67C2" w:rsidRDefault="00841B45" w:rsidP="00841B45">
      <w:r w:rsidRPr="006F67C2">
        <w:t>GROUP BY store_location</w:t>
      </w:r>
    </w:p>
    <w:p w14:paraId="7710E39A" w14:textId="370C0CEA" w:rsidR="00D84419" w:rsidRPr="006F67C2" w:rsidRDefault="00841B45" w:rsidP="00841B45">
      <w:r w:rsidRPr="006F67C2">
        <w:t>ORDER BY "Total Sales" DESC</w:t>
      </w:r>
    </w:p>
    <w:p w14:paraId="1EE5D1D5" w14:textId="12D3F495" w:rsidR="00D84419" w:rsidRDefault="0090776F" w:rsidP="00D84419">
      <w:pPr>
        <w:rPr>
          <w:sz w:val="20"/>
          <w:szCs w:val="20"/>
        </w:rPr>
      </w:pPr>
      <w:r w:rsidRPr="0090776F">
        <w:rPr>
          <w:sz w:val="20"/>
          <w:szCs w:val="20"/>
        </w:rPr>
        <w:drawing>
          <wp:inline distT="0" distB="0" distL="0" distR="0" wp14:anchorId="685AC4EE" wp14:editId="7D41BF44">
            <wp:extent cx="2048161" cy="1857634"/>
            <wp:effectExtent l="0" t="0" r="9525" b="9525"/>
            <wp:docPr id="6258398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839860" name=""/>
                    <pic:cNvPicPr/>
                  </pic:nvPicPr>
                  <pic:blipFill>
                    <a:blip r:embed="rId21"/>
                    <a:stretch>
                      <a:fillRect/>
                    </a:stretch>
                  </pic:blipFill>
                  <pic:spPr>
                    <a:xfrm>
                      <a:off x="0" y="0"/>
                      <a:ext cx="2048161" cy="1857634"/>
                    </a:xfrm>
                    <a:prstGeom prst="rect">
                      <a:avLst/>
                    </a:prstGeom>
                  </pic:spPr>
                </pic:pic>
              </a:graphicData>
            </a:graphic>
          </wp:inline>
        </w:drawing>
      </w:r>
    </w:p>
    <w:p w14:paraId="281BB13B" w14:textId="77777777" w:rsidR="00D84419" w:rsidRPr="00D84419" w:rsidRDefault="00D84419" w:rsidP="00D84419">
      <w:pPr>
        <w:rPr>
          <w:b/>
          <w:bCs/>
          <w:color w:val="4472C4" w:themeColor="accent1"/>
        </w:rPr>
      </w:pPr>
    </w:p>
    <w:p w14:paraId="794F94CF" w14:textId="68708E83" w:rsidR="008742D6" w:rsidRPr="00516B9A" w:rsidRDefault="008742D6" w:rsidP="008742D6">
      <w:pPr>
        <w:rPr>
          <w:b/>
          <w:bCs/>
          <w:color w:val="4472C4" w:themeColor="accent1"/>
        </w:rPr>
      </w:pPr>
      <w:r w:rsidRPr="00516B9A">
        <w:rPr>
          <w:b/>
          <w:bCs/>
          <w:color w:val="4472C4" w:themeColor="accent1"/>
        </w:rPr>
        <w:t>Sales by product category</w:t>
      </w:r>
    </w:p>
    <w:p w14:paraId="7D0CBC49" w14:textId="77777777" w:rsidR="008742D6" w:rsidRPr="006F67C2" w:rsidRDefault="008742D6" w:rsidP="008742D6">
      <w:r w:rsidRPr="006F67C2">
        <w:t xml:space="preserve">SELECT </w:t>
      </w:r>
    </w:p>
    <w:p w14:paraId="6CA03CB8" w14:textId="77777777" w:rsidR="008742D6" w:rsidRPr="006F67C2" w:rsidRDefault="008742D6" w:rsidP="008742D6">
      <w:r w:rsidRPr="006F67C2">
        <w:tab/>
        <w:t xml:space="preserve">product_category, </w:t>
      </w:r>
    </w:p>
    <w:p w14:paraId="5A4656F4" w14:textId="77777777" w:rsidR="008742D6" w:rsidRPr="006F67C2" w:rsidRDefault="008742D6" w:rsidP="008742D6">
      <w:r w:rsidRPr="006F67C2">
        <w:tab/>
        <w:t xml:space="preserve">ROUND(SUM(transaction_qty * unit_price),2) AS "Total Sales" </w:t>
      </w:r>
    </w:p>
    <w:p w14:paraId="5782AF12" w14:textId="77777777" w:rsidR="008742D6" w:rsidRPr="006F67C2" w:rsidRDefault="008742D6" w:rsidP="008742D6">
      <w:r w:rsidRPr="006F67C2">
        <w:t>FROM [dbo].[Coffee_Shop_Sales]</w:t>
      </w:r>
    </w:p>
    <w:p w14:paraId="4B833CF9" w14:textId="77777777" w:rsidR="008742D6" w:rsidRPr="006F67C2" w:rsidRDefault="008742D6" w:rsidP="008742D6">
      <w:r w:rsidRPr="006F67C2">
        <w:t>WHERE MONTH(transaction_date) IN (5)</w:t>
      </w:r>
    </w:p>
    <w:p w14:paraId="04C70AD5" w14:textId="77777777" w:rsidR="008742D6" w:rsidRPr="006F67C2" w:rsidRDefault="008742D6" w:rsidP="008742D6">
      <w:r w:rsidRPr="006F67C2">
        <w:t>GROUP BY product_category</w:t>
      </w:r>
    </w:p>
    <w:p w14:paraId="356F3674" w14:textId="3FF36096" w:rsidR="00D84419" w:rsidRPr="006F67C2" w:rsidRDefault="008742D6" w:rsidP="008742D6">
      <w:r w:rsidRPr="006F67C2">
        <w:t>ORDER BY "Total Sales" DESC</w:t>
      </w:r>
    </w:p>
    <w:p w14:paraId="3B8279DA" w14:textId="6BAF0ADA" w:rsidR="008742D6" w:rsidRDefault="0066417F" w:rsidP="008742D6">
      <w:pPr>
        <w:rPr>
          <w:sz w:val="20"/>
          <w:szCs w:val="20"/>
        </w:rPr>
      </w:pPr>
      <w:r w:rsidRPr="0066417F">
        <w:rPr>
          <w:sz w:val="20"/>
          <w:szCs w:val="20"/>
        </w:rPr>
        <w:drawing>
          <wp:inline distT="0" distB="0" distL="0" distR="0" wp14:anchorId="354034F9" wp14:editId="7B3CFDF5">
            <wp:extent cx="2057687" cy="2419688"/>
            <wp:effectExtent l="0" t="0" r="0" b="0"/>
            <wp:docPr id="547951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7951898" name=""/>
                    <pic:cNvPicPr/>
                  </pic:nvPicPr>
                  <pic:blipFill>
                    <a:blip r:embed="rId22"/>
                    <a:stretch>
                      <a:fillRect/>
                    </a:stretch>
                  </pic:blipFill>
                  <pic:spPr>
                    <a:xfrm>
                      <a:off x="0" y="0"/>
                      <a:ext cx="2057687" cy="2419688"/>
                    </a:xfrm>
                    <a:prstGeom prst="rect">
                      <a:avLst/>
                    </a:prstGeom>
                  </pic:spPr>
                </pic:pic>
              </a:graphicData>
            </a:graphic>
          </wp:inline>
        </w:drawing>
      </w:r>
    </w:p>
    <w:p w14:paraId="0E3B15EE" w14:textId="3817E109" w:rsidR="00D84419" w:rsidRDefault="00D84419" w:rsidP="00D84419">
      <w:pPr>
        <w:rPr>
          <w:b/>
          <w:bCs/>
          <w:color w:val="4472C4" w:themeColor="accent1"/>
        </w:rPr>
      </w:pPr>
      <w:r w:rsidRPr="00D84419">
        <w:rPr>
          <w:b/>
          <w:bCs/>
          <w:color w:val="4472C4" w:themeColor="accent1"/>
        </w:rPr>
        <w:t>SALES BY PRODUCT</w:t>
      </w:r>
      <w:r>
        <w:rPr>
          <w:b/>
          <w:bCs/>
          <w:color w:val="4472C4" w:themeColor="accent1"/>
        </w:rPr>
        <w:t>S (TOP</w:t>
      </w:r>
      <w:r w:rsidR="004A48EB">
        <w:rPr>
          <w:b/>
          <w:bCs/>
          <w:color w:val="4472C4" w:themeColor="accent1"/>
        </w:rPr>
        <w:t xml:space="preserve"> 10</w:t>
      </w:r>
      <w:r>
        <w:rPr>
          <w:b/>
          <w:bCs/>
          <w:color w:val="4472C4" w:themeColor="accent1"/>
        </w:rPr>
        <w:t>)</w:t>
      </w:r>
    </w:p>
    <w:p w14:paraId="3FCA2316" w14:textId="77777777" w:rsidR="00D84419" w:rsidRPr="006F67C2" w:rsidRDefault="00D84419" w:rsidP="00D84419">
      <w:r w:rsidRPr="006F67C2">
        <w:t xml:space="preserve">SELECT </w:t>
      </w:r>
    </w:p>
    <w:p w14:paraId="48B0E586" w14:textId="77777777" w:rsidR="00D84419" w:rsidRPr="006F67C2" w:rsidRDefault="00D84419" w:rsidP="00D84419">
      <w:r w:rsidRPr="006F67C2">
        <w:lastRenderedPageBreak/>
        <w:tab/>
        <w:t>product_type,</w:t>
      </w:r>
    </w:p>
    <w:p w14:paraId="45621A0D" w14:textId="77777777" w:rsidR="00D84419" w:rsidRPr="006F67C2" w:rsidRDefault="00D84419" w:rsidP="00D84419">
      <w:r w:rsidRPr="006F67C2">
        <w:tab/>
        <w:t>ROUND(SUM(unit_price * transaction_qty),1) as Total_Sales</w:t>
      </w:r>
    </w:p>
    <w:p w14:paraId="5F8E2C6D" w14:textId="77777777" w:rsidR="00D84419" w:rsidRPr="006F67C2" w:rsidRDefault="00D84419" w:rsidP="00D84419">
      <w:r w:rsidRPr="006F67C2">
        <w:t>FROM coffee_shop_sales</w:t>
      </w:r>
    </w:p>
    <w:p w14:paraId="6C4B4B47" w14:textId="77777777" w:rsidR="00D84419" w:rsidRPr="006F67C2" w:rsidRDefault="00D84419" w:rsidP="00D84419">
      <w:r w:rsidRPr="006F67C2">
        <w:t>WHERE</w:t>
      </w:r>
    </w:p>
    <w:p w14:paraId="1F93E266" w14:textId="77777777" w:rsidR="00D84419" w:rsidRPr="006F67C2" w:rsidRDefault="00D84419" w:rsidP="00D84419">
      <w:r w:rsidRPr="006F67C2">
        <w:tab/>
        <w:t xml:space="preserve">MONTH(transaction_date) = 5 </w:t>
      </w:r>
    </w:p>
    <w:p w14:paraId="0761236C" w14:textId="77777777" w:rsidR="00D84419" w:rsidRPr="006F67C2" w:rsidRDefault="00D84419" w:rsidP="00D84419">
      <w:r w:rsidRPr="006F67C2">
        <w:t>GROUP BY product_type</w:t>
      </w:r>
    </w:p>
    <w:p w14:paraId="34989AD6" w14:textId="77777777" w:rsidR="00D84419" w:rsidRPr="006F67C2" w:rsidRDefault="00D84419" w:rsidP="00D84419">
      <w:r w:rsidRPr="006F67C2">
        <w:t>ORDER BY SUM(unit_price * transaction_qty) DESC</w:t>
      </w:r>
    </w:p>
    <w:p w14:paraId="672C67CF" w14:textId="5D78CAD9" w:rsidR="00D84419" w:rsidRPr="006F67C2" w:rsidRDefault="00D84419" w:rsidP="00D84419">
      <w:r w:rsidRPr="006F67C2">
        <w:t>LIMIT 10</w:t>
      </w:r>
    </w:p>
    <w:p w14:paraId="7FB91F31" w14:textId="77777777" w:rsidR="00D84419" w:rsidRDefault="00D84419" w:rsidP="00D84419">
      <w:pPr>
        <w:rPr>
          <w:sz w:val="20"/>
          <w:szCs w:val="20"/>
        </w:rPr>
      </w:pPr>
    </w:p>
    <w:p w14:paraId="0D38B60B" w14:textId="61359DA3" w:rsidR="00D84419" w:rsidRDefault="00D84419" w:rsidP="00D84419">
      <w:pPr>
        <w:rPr>
          <w:sz w:val="20"/>
          <w:szCs w:val="20"/>
        </w:rPr>
      </w:pPr>
      <w:r w:rsidRPr="00D84419">
        <w:rPr>
          <w:noProof/>
          <w:sz w:val="20"/>
          <w:szCs w:val="20"/>
        </w:rPr>
        <w:drawing>
          <wp:inline distT="0" distB="0" distL="0" distR="0" wp14:anchorId="60ED6854" wp14:editId="6BFD94CF">
            <wp:extent cx="2547085" cy="2424545"/>
            <wp:effectExtent l="0" t="0" r="5715" b="0"/>
            <wp:docPr id="389455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455785" name=""/>
                    <pic:cNvPicPr/>
                  </pic:nvPicPr>
                  <pic:blipFill>
                    <a:blip r:embed="rId23"/>
                    <a:stretch>
                      <a:fillRect/>
                    </a:stretch>
                  </pic:blipFill>
                  <pic:spPr>
                    <a:xfrm>
                      <a:off x="0" y="0"/>
                      <a:ext cx="2550183" cy="2427494"/>
                    </a:xfrm>
                    <a:prstGeom prst="rect">
                      <a:avLst/>
                    </a:prstGeom>
                  </pic:spPr>
                </pic:pic>
              </a:graphicData>
            </a:graphic>
          </wp:inline>
        </w:drawing>
      </w:r>
    </w:p>
    <w:p w14:paraId="6A80DC46" w14:textId="77777777" w:rsidR="00D84419" w:rsidRDefault="00D84419" w:rsidP="00D84419">
      <w:pPr>
        <w:rPr>
          <w:sz w:val="20"/>
          <w:szCs w:val="20"/>
        </w:rPr>
      </w:pPr>
    </w:p>
    <w:p w14:paraId="740B112B" w14:textId="77777777" w:rsidR="001179C7" w:rsidRDefault="001179C7" w:rsidP="00D84419">
      <w:pPr>
        <w:rPr>
          <w:sz w:val="20"/>
          <w:szCs w:val="20"/>
        </w:rPr>
      </w:pPr>
    </w:p>
    <w:p w14:paraId="478E2106" w14:textId="77777777" w:rsidR="001179C7" w:rsidRDefault="001179C7" w:rsidP="00D84419">
      <w:pPr>
        <w:rPr>
          <w:sz w:val="20"/>
          <w:szCs w:val="20"/>
        </w:rPr>
      </w:pPr>
    </w:p>
    <w:p w14:paraId="33BDEECB" w14:textId="77777777" w:rsidR="001179C7" w:rsidRDefault="001179C7" w:rsidP="00D84419">
      <w:pPr>
        <w:rPr>
          <w:sz w:val="20"/>
          <w:szCs w:val="20"/>
        </w:rPr>
      </w:pPr>
    </w:p>
    <w:p w14:paraId="5017A4DD" w14:textId="77777777" w:rsidR="001179C7" w:rsidRDefault="001179C7" w:rsidP="00D84419">
      <w:pPr>
        <w:rPr>
          <w:sz w:val="20"/>
          <w:szCs w:val="20"/>
        </w:rPr>
      </w:pPr>
    </w:p>
    <w:p w14:paraId="007A9654" w14:textId="77777777" w:rsidR="001179C7" w:rsidRDefault="001179C7" w:rsidP="00D84419">
      <w:pPr>
        <w:rPr>
          <w:sz w:val="20"/>
          <w:szCs w:val="20"/>
        </w:rPr>
      </w:pPr>
    </w:p>
    <w:p w14:paraId="7C702CE3" w14:textId="77777777" w:rsidR="001179C7" w:rsidRDefault="001179C7" w:rsidP="00D84419">
      <w:pPr>
        <w:rPr>
          <w:sz w:val="20"/>
          <w:szCs w:val="20"/>
        </w:rPr>
      </w:pPr>
    </w:p>
    <w:p w14:paraId="4D5EBD82" w14:textId="77777777" w:rsidR="001179C7" w:rsidRDefault="001179C7" w:rsidP="00D84419">
      <w:pPr>
        <w:rPr>
          <w:sz w:val="20"/>
          <w:szCs w:val="20"/>
        </w:rPr>
      </w:pPr>
    </w:p>
    <w:p w14:paraId="756BEE73" w14:textId="77777777" w:rsidR="001179C7" w:rsidRDefault="001179C7" w:rsidP="00D84419">
      <w:pPr>
        <w:rPr>
          <w:sz w:val="20"/>
          <w:szCs w:val="20"/>
        </w:rPr>
      </w:pPr>
    </w:p>
    <w:p w14:paraId="6338C961" w14:textId="77777777" w:rsidR="001179C7" w:rsidRDefault="001179C7" w:rsidP="00D84419">
      <w:pPr>
        <w:rPr>
          <w:sz w:val="20"/>
          <w:szCs w:val="20"/>
        </w:rPr>
      </w:pPr>
    </w:p>
    <w:p w14:paraId="51A6A24E" w14:textId="77777777" w:rsidR="001179C7" w:rsidRDefault="001179C7" w:rsidP="00D84419">
      <w:pPr>
        <w:rPr>
          <w:sz w:val="20"/>
          <w:szCs w:val="20"/>
        </w:rPr>
      </w:pPr>
    </w:p>
    <w:p w14:paraId="17FFB77A" w14:textId="77777777" w:rsidR="001179C7" w:rsidRDefault="001179C7" w:rsidP="00D84419">
      <w:pPr>
        <w:rPr>
          <w:sz w:val="20"/>
          <w:szCs w:val="20"/>
        </w:rPr>
      </w:pPr>
    </w:p>
    <w:p w14:paraId="54D43D86" w14:textId="44C930F1" w:rsidR="00D84419" w:rsidRPr="00EC2ED5" w:rsidRDefault="00EC2ED5" w:rsidP="00D84419">
      <w:pPr>
        <w:rPr>
          <w:b/>
          <w:bCs/>
          <w:color w:val="4472C4" w:themeColor="accent1"/>
        </w:rPr>
      </w:pPr>
      <w:r w:rsidRPr="00EC2ED5">
        <w:rPr>
          <w:b/>
          <w:bCs/>
          <w:color w:val="4472C4" w:themeColor="accent1"/>
        </w:rPr>
        <w:t>SALES BY DAY | HOUR</w:t>
      </w:r>
    </w:p>
    <w:p w14:paraId="6874FC76" w14:textId="77777777" w:rsidR="00EC2ED5" w:rsidRPr="006F67C2" w:rsidRDefault="00EC2ED5" w:rsidP="00EC2ED5">
      <w:r w:rsidRPr="006F67C2">
        <w:t xml:space="preserve">SELECT </w:t>
      </w:r>
    </w:p>
    <w:p w14:paraId="6B062F9A" w14:textId="77777777" w:rsidR="00EC2ED5" w:rsidRPr="006F67C2" w:rsidRDefault="00EC2ED5" w:rsidP="00EC2ED5">
      <w:r w:rsidRPr="006F67C2">
        <w:lastRenderedPageBreak/>
        <w:t xml:space="preserve">    ROUND(SUM(unit_price * transaction_qty)) AS Total_Sales,</w:t>
      </w:r>
    </w:p>
    <w:p w14:paraId="675D26FF" w14:textId="77777777" w:rsidR="00EC2ED5" w:rsidRPr="006F67C2" w:rsidRDefault="00EC2ED5" w:rsidP="00EC2ED5">
      <w:r w:rsidRPr="006F67C2">
        <w:t xml:space="preserve">    SUM(transaction_qty) AS Total_Quantity,</w:t>
      </w:r>
    </w:p>
    <w:p w14:paraId="7BADEECF" w14:textId="77777777" w:rsidR="00EC2ED5" w:rsidRPr="006F67C2" w:rsidRDefault="00EC2ED5" w:rsidP="00EC2ED5">
      <w:r w:rsidRPr="006F67C2">
        <w:t xml:space="preserve">    COUNT(*) AS Total_Orders</w:t>
      </w:r>
    </w:p>
    <w:p w14:paraId="5AAF63CC" w14:textId="77777777" w:rsidR="00EC2ED5" w:rsidRPr="006F67C2" w:rsidRDefault="00EC2ED5" w:rsidP="00EC2ED5">
      <w:r w:rsidRPr="006F67C2">
        <w:t xml:space="preserve">FROM </w:t>
      </w:r>
    </w:p>
    <w:p w14:paraId="159478D5" w14:textId="77777777" w:rsidR="00EC2ED5" w:rsidRPr="006F67C2" w:rsidRDefault="00EC2ED5" w:rsidP="00EC2ED5">
      <w:r w:rsidRPr="006F67C2">
        <w:t xml:space="preserve">    coffee_shop_sales</w:t>
      </w:r>
    </w:p>
    <w:p w14:paraId="7BEC302F" w14:textId="77777777" w:rsidR="00EC2ED5" w:rsidRPr="006F67C2" w:rsidRDefault="00EC2ED5" w:rsidP="00EC2ED5">
      <w:r w:rsidRPr="006F67C2">
        <w:t xml:space="preserve">WHERE </w:t>
      </w:r>
    </w:p>
    <w:p w14:paraId="2F016CBE" w14:textId="77777777" w:rsidR="00EC2ED5" w:rsidRPr="006F67C2" w:rsidRDefault="00EC2ED5" w:rsidP="00EC2ED5">
      <w:r w:rsidRPr="006F67C2">
        <w:t xml:space="preserve">    DAYOFWEEK(transaction_date) = 3 -- Filter for Tuesday (1 is Sunday, 2 is Monday, ..., 7 is Saturday)</w:t>
      </w:r>
    </w:p>
    <w:p w14:paraId="64B57DA1" w14:textId="77777777" w:rsidR="00EC2ED5" w:rsidRPr="006F67C2" w:rsidRDefault="00EC2ED5" w:rsidP="00EC2ED5">
      <w:r w:rsidRPr="006F67C2">
        <w:t xml:space="preserve">    AND HOUR(transaction_time) = 8 -- Filter for hour number 8</w:t>
      </w:r>
    </w:p>
    <w:p w14:paraId="3901CEFE" w14:textId="21A163B4" w:rsidR="00EC2ED5" w:rsidRPr="006F67C2" w:rsidRDefault="00EC2ED5" w:rsidP="00EC2ED5">
      <w:r w:rsidRPr="006F67C2">
        <w:t xml:space="preserve">    AND MONTH(transaction_date) = 5; -- Filter for May (month number 5)</w:t>
      </w:r>
    </w:p>
    <w:p w14:paraId="3CD4C7A6" w14:textId="77777777" w:rsidR="001179C7" w:rsidRDefault="001179C7" w:rsidP="00EC2ED5">
      <w:pPr>
        <w:rPr>
          <w:sz w:val="20"/>
          <w:szCs w:val="20"/>
        </w:rPr>
      </w:pPr>
    </w:p>
    <w:p w14:paraId="650206BD" w14:textId="1B0F2AA0" w:rsidR="001179C7" w:rsidRDefault="001179C7" w:rsidP="00EC2ED5">
      <w:pPr>
        <w:rPr>
          <w:sz w:val="20"/>
          <w:szCs w:val="20"/>
        </w:rPr>
      </w:pPr>
      <w:r w:rsidRPr="001179C7">
        <w:rPr>
          <w:noProof/>
          <w:sz w:val="20"/>
          <w:szCs w:val="20"/>
        </w:rPr>
        <w:drawing>
          <wp:inline distT="0" distB="0" distL="0" distR="0" wp14:anchorId="2FE2F7C5" wp14:editId="1F4D35BD">
            <wp:extent cx="3785885" cy="858981"/>
            <wp:effectExtent l="0" t="0" r="5080" b="0"/>
            <wp:docPr id="2132302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302102" name=""/>
                    <pic:cNvPicPr/>
                  </pic:nvPicPr>
                  <pic:blipFill>
                    <a:blip r:embed="rId24"/>
                    <a:stretch>
                      <a:fillRect/>
                    </a:stretch>
                  </pic:blipFill>
                  <pic:spPr>
                    <a:xfrm>
                      <a:off x="0" y="0"/>
                      <a:ext cx="3796958" cy="861493"/>
                    </a:xfrm>
                    <a:prstGeom prst="rect">
                      <a:avLst/>
                    </a:prstGeom>
                  </pic:spPr>
                </pic:pic>
              </a:graphicData>
            </a:graphic>
          </wp:inline>
        </w:drawing>
      </w:r>
    </w:p>
    <w:p w14:paraId="61E17EF8" w14:textId="77777777" w:rsidR="003F5B02" w:rsidRDefault="003F5B02" w:rsidP="00EC2ED5">
      <w:pPr>
        <w:rPr>
          <w:sz w:val="20"/>
          <w:szCs w:val="20"/>
        </w:rPr>
      </w:pPr>
    </w:p>
    <w:p w14:paraId="284AFDA5" w14:textId="4ADFE1D7" w:rsidR="00EC357E" w:rsidRDefault="00EC357E" w:rsidP="00EC357E">
      <w:pPr>
        <w:pStyle w:val="Heading1"/>
      </w:pPr>
      <w:r>
        <w:t>Sales value by day of the week</w:t>
      </w:r>
    </w:p>
    <w:p w14:paraId="5FF16301" w14:textId="77777777" w:rsidR="00EC357E" w:rsidRDefault="00EC357E" w:rsidP="00EC357E">
      <w:r>
        <w:t xml:space="preserve">SELECT </w:t>
      </w:r>
    </w:p>
    <w:p w14:paraId="4A7002D1" w14:textId="77777777" w:rsidR="00EC357E" w:rsidRDefault="00EC357E" w:rsidP="00EC357E">
      <w:r>
        <w:tab/>
        <w:t>CASE</w:t>
      </w:r>
    </w:p>
    <w:p w14:paraId="4628E384" w14:textId="77777777" w:rsidR="00EC357E" w:rsidRDefault="00EC357E" w:rsidP="00EC357E">
      <w:r>
        <w:tab/>
      </w:r>
      <w:r>
        <w:tab/>
        <w:t>WHEN DATEPART(WEEKDAY, transaction_date) = 1 THEN 'Sunday'</w:t>
      </w:r>
    </w:p>
    <w:p w14:paraId="29AD25C2" w14:textId="77777777" w:rsidR="00EC357E" w:rsidRDefault="00EC357E" w:rsidP="00EC357E">
      <w:r>
        <w:tab/>
      </w:r>
      <w:r>
        <w:tab/>
        <w:t>WHEN DATEPART(WEEKDAY, transaction_date) = 2 THEN 'Monday'</w:t>
      </w:r>
    </w:p>
    <w:p w14:paraId="728E3F0B" w14:textId="77777777" w:rsidR="00EC357E" w:rsidRDefault="00EC357E" w:rsidP="00EC357E">
      <w:r>
        <w:tab/>
      </w:r>
      <w:r>
        <w:tab/>
        <w:t>WHEN DATEPART(WEEKDAY, transaction_date) = 3 THEN 'Tuesday'</w:t>
      </w:r>
    </w:p>
    <w:p w14:paraId="56157258" w14:textId="77777777" w:rsidR="00EC357E" w:rsidRDefault="00EC357E" w:rsidP="00EC357E">
      <w:r>
        <w:tab/>
      </w:r>
      <w:r>
        <w:tab/>
        <w:t>WHEN DATEPART(WEEKDAY, transaction_date) = 4 THEN 'Wednesday'</w:t>
      </w:r>
    </w:p>
    <w:p w14:paraId="0FD082CC" w14:textId="77777777" w:rsidR="00EC357E" w:rsidRDefault="00EC357E" w:rsidP="00EC357E">
      <w:r>
        <w:tab/>
      </w:r>
      <w:r>
        <w:tab/>
        <w:t>WHEN DATEPART(WEEKDAY, transaction_date) = 5 THEN 'Thursday'</w:t>
      </w:r>
    </w:p>
    <w:p w14:paraId="4D368401" w14:textId="77777777" w:rsidR="00EC357E" w:rsidRDefault="00EC357E" w:rsidP="00EC357E">
      <w:r>
        <w:tab/>
      </w:r>
      <w:r>
        <w:tab/>
        <w:t>WHEN DATEPART(WEEKDAY, transaction_date) = 6 THEN 'Friday'</w:t>
      </w:r>
    </w:p>
    <w:p w14:paraId="3F730789" w14:textId="77777777" w:rsidR="00EC357E" w:rsidRDefault="00EC357E" w:rsidP="00EC357E">
      <w:r>
        <w:tab/>
      </w:r>
      <w:r>
        <w:tab/>
        <w:t>ELSE 'Saturday'</w:t>
      </w:r>
    </w:p>
    <w:p w14:paraId="3AF4DF32" w14:textId="77777777" w:rsidR="00EC357E" w:rsidRDefault="00EC357E" w:rsidP="00EC357E">
      <w:r>
        <w:tab/>
      </w:r>
      <w:r>
        <w:tab/>
        <w:t>END AS "Day of the week",</w:t>
      </w:r>
    </w:p>
    <w:p w14:paraId="5F23657E" w14:textId="77777777" w:rsidR="00EC357E" w:rsidRDefault="00EC357E" w:rsidP="00EC357E">
      <w:r>
        <w:tab/>
        <w:t>ROUND(SUM(transaction_qty *unit_price), 0) AS "Total Sales"</w:t>
      </w:r>
    </w:p>
    <w:p w14:paraId="6BF974ED" w14:textId="77777777" w:rsidR="00EC357E" w:rsidRDefault="00EC357E" w:rsidP="00EC357E">
      <w:r>
        <w:t>FROM Coffee_Shop_Sales</w:t>
      </w:r>
    </w:p>
    <w:p w14:paraId="5C07A65A" w14:textId="77777777" w:rsidR="00EC357E" w:rsidRDefault="00EC357E" w:rsidP="00EC357E">
      <w:r>
        <w:t>WHERE MONTH(transaction_date) IN (5)</w:t>
      </w:r>
    </w:p>
    <w:p w14:paraId="2C85A715" w14:textId="77777777" w:rsidR="00EC357E" w:rsidRDefault="00EC357E" w:rsidP="00EC357E">
      <w:r>
        <w:t xml:space="preserve">GROUP BY </w:t>
      </w:r>
    </w:p>
    <w:p w14:paraId="1E67A90C" w14:textId="77777777" w:rsidR="00EC357E" w:rsidRDefault="00EC357E" w:rsidP="00EC357E">
      <w:r>
        <w:tab/>
        <w:t>CASE</w:t>
      </w:r>
    </w:p>
    <w:p w14:paraId="09CCF1BA" w14:textId="77777777" w:rsidR="00EC357E" w:rsidRDefault="00EC357E" w:rsidP="00EC357E">
      <w:r>
        <w:tab/>
      </w:r>
      <w:r>
        <w:tab/>
        <w:t>WHEN DATEPART(WEEKDAY, transaction_date) = 1 THEN 'Sunday'</w:t>
      </w:r>
    </w:p>
    <w:p w14:paraId="1662212C" w14:textId="77777777" w:rsidR="00EC357E" w:rsidRDefault="00EC357E" w:rsidP="00EC357E">
      <w:r>
        <w:lastRenderedPageBreak/>
        <w:tab/>
      </w:r>
      <w:r>
        <w:tab/>
        <w:t>WHEN DATEPART(WEEKDAY, transaction_date) = 2 THEN 'Monday'</w:t>
      </w:r>
    </w:p>
    <w:p w14:paraId="4D9F5C17" w14:textId="77777777" w:rsidR="00EC357E" w:rsidRDefault="00EC357E" w:rsidP="00EC357E">
      <w:r>
        <w:tab/>
      </w:r>
      <w:r>
        <w:tab/>
        <w:t>WHEN DATEPART(WEEKDAY, transaction_date) = 3 THEN 'Tuesday'</w:t>
      </w:r>
    </w:p>
    <w:p w14:paraId="759CC6A7" w14:textId="77777777" w:rsidR="00EC357E" w:rsidRDefault="00EC357E" w:rsidP="00EC357E">
      <w:r>
        <w:tab/>
      </w:r>
      <w:r>
        <w:tab/>
        <w:t>WHEN DATEPART(WEEKDAY, transaction_date) = 4 THEN 'Wednesday'</w:t>
      </w:r>
    </w:p>
    <w:p w14:paraId="1A7DEEE1" w14:textId="77777777" w:rsidR="00EC357E" w:rsidRDefault="00EC357E" w:rsidP="00EC357E">
      <w:r>
        <w:tab/>
      </w:r>
      <w:r>
        <w:tab/>
        <w:t>WHEN DATEPART(WEEKDAY, transaction_date) = 5 THEN 'Thursday'</w:t>
      </w:r>
    </w:p>
    <w:p w14:paraId="6C41EB1A" w14:textId="77777777" w:rsidR="00EC357E" w:rsidRDefault="00EC357E" w:rsidP="00EC357E">
      <w:r>
        <w:tab/>
      </w:r>
      <w:r>
        <w:tab/>
        <w:t>WHEN DATEPART(WEEKDAY, transaction_date) = 6 THEN 'Friday'</w:t>
      </w:r>
    </w:p>
    <w:p w14:paraId="37E53B95" w14:textId="77777777" w:rsidR="00EC357E" w:rsidRDefault="00EC357E" w:rsidP="00EC357E">
      <w:r>
        <w:tab/>
      </w:r>
      <w:r>
        <w:tab/>
        <w:t>ELSE 'Saturday'</w:t>
      </w:r>
    </w:p>
    <w:p w14:paraId="702B95C6" w14:textId="77777777" w:rsidR="00EC357E" w:rsidRDefault="00EC357E" w:rsidP="00EC357E">
      <w:r>
        <w:tab/>
      </w:r>
      <w:r>
        <w:tab/>
        <w:t>END</w:t>
      </w:r>
    </w:p>
    <w:p w14:paraId="12BC0F91" w14:textId="42B02CF8" w:rsidR="0012034E" w:rsidRDefault="000B17BD" w:rsidP="00EC357E">
      <w:r w:rsidRPr="000B17BD">
        <w:drawing>
          <wp:inline distT="0" distB="0" distL="0" distR="0" wp14:anchorId="0F38F8D0" wp14:editId="3EE4FAAB">
            <wp:extent cx="1952898" cy="2200582"/>
            <wp:effectExtent l="19050" t="19050" r="28575" b="9525"/>
            <wp:docPr id="4443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3520" name=""/>
                    <pic:cNvPicPr/>
                  </pic:nvPicPr>
                  <pic:blipFill>
                    <a:blip r:embed="rId25"/>
                    <a:stretch>
                      <a:fillRect/>
                    </a:stretch>
                  </pic:blipFill>
                  <pic:spPr>
                    <a:xfrm>
                      <a:off x="0" y="0"/>
                      <a:ext cx="1952898" cy="2200582"/>
                    </a:xfrm>
                    <a:prstGeom prst="rect">
                      <a:avLst/>
                    </a:prstGeom>
                    <a:ln>
                      <a:solidFill>
                        <a:schemeClr val="tx1"/>
                      </a:solidFill>
                    </a:ln>
                  </pic:spPr>
                </pic:pic>
              </a:graphicData>
            </a:graphic>
          </wp:inline>
        </w:drawing>
      </w:r>
    </w:p>
    <w:p w14:paraId="6965F267" w14:textId="17884A34" w:rsidR="00946F48" w:rsidRPr="00946F48" w:rsidRDefault="00946F48" w:rsidP="00946F48">
      <w:pPr>
        <w:pStyle w:val="Heading1"/>
      </w:pPr>
      <w:r w:rsidRPr="00946F48">
        <w:t>Sales values by hours</w:t>
      </w:r>
    </w:p>
    <w:p w14:paraId="07113EF3" w14:textId="77777777" w:rsidR="00946F48" w:rsidRPr="006F67C2" w:rsidRDefault="00946F48" w:rsidP="00946F48">
      <w:r w:rsidRPr="006F67C2">
        <w:t xml:space="preserve">SELECT </w:t>
      </w:r>
    </w:p>
    <w:p w14:paraId="3BA8A879" w14:textId="77777777" w:rsidR="00946F48" w:rsidRPr="006F67C2" w:rsidRDefault="00946F48" w:rsidP="00946F48">
      <w:r w:rsidRPr="006F67C2">
        <w:tab/>
        <w:t>DISTINCT DATEPART(hour, transaction_time) AS "Day",</w:t>
      </w:r>
    </w:p>
    <w:p w14:paraId="50540CA3" w14:textId="77777777" w:rsidR="00946F48" w:rsidRPr="006F67C2" w:rsidRDefault="00946F48" w:rsidP="00946F48">
      <w:r w:rsidRPr="006F67C2">
        <w:tab/>
        <w:t>ROUND(SUM(transaction_qty * unit_price), 2) AS "Total Sales"</w:t>
      </w:r>
    </w:p>
    <w:p w14:paraId="4375AB85" w14:textId="77777777" w:rsidR="00946F48" w:rsidRPr="006F67C2" w:rsidRDefault="00946F48" w:rsidP="00946F48">
      <w:r w:rsidRPr="006F67C2">
        <w:t>FROM Coffee_Shop_Sales</w:t>
      </w:r>
    </w:p>
    <w:p w14:paraId="1441F326" w14:textId="77777777" w:rsidR="00946F48" w:rsidRPr="006F67C2" w:rsidRDefault="00946F48" w:rsidP="00946F48">
      <w:r w:rsidRPr="006F67C2">
        <w:t>WHERE MONTH(transaction_date) IN (5)</w:t>
      </w:r>
    </w:p>
    <w:p w14:paraId="4119A683" w14:textId="77777777" w:rsidR="00946F48" w:rsidRPr="006F67C2" w:rsidRDefault="00946F48" w:rsidP="00946F48">
      <w:r w:rsidRPr="006F67C2">
        <w:t>GROUP BY DATEPART(hour, transaction_time)</w:t>
      </w:r>
    </w:p>
    <w:p w14:paraId="22ECB503" w14:textId="1015C1CA" w:rsidR="00FE6046" w:rsidRPr="006F67C2" w:rsidRDefault="00946F48" w:rsidP="00946F48">
      <w:r w:rsidRPr="006F67C2">
        <w:t>ORDER BY "Day"</w:t>
      </w:r>
    </w:p>
    <w:p w14:paraId="414AA2AA" w14:textId="695C9270" w:rsidR="001D3F14" w:rsidRPr="000D73A8" w:rsidRDefault="001D3F14" w:rsidP="00946F48">
      <w:pPr>
        <w:rPr>
          <w:sz w:val="20"/>
          <w:szCs w:val="20"/>
        </w:rPr>
      </w:pPr>
      <w:r w:rsidRPr="001D3F14">
        <w:rPr>
          <w:sz w:val="20"/>
          <w:szCs w:val="20"/>
        </w:rPr>
        <w:lastRenderedPageBreak/>
        <w:drawing>
          <wp:inline distT="0" distB="0" distL="0" distR="0" wp14:anchorId="1F6ABED0" wp14:editId="583A3B90">
            <wp:extent cx="1724266" cy="3410426"/>
            <wp:effectExtent l="19050" t="19050" r="28575" b="19050"/>
            <wp:docPr id="516430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30585" name=""/>
                    <pic:cNvPicPr/>
                  </pic:nvPicPr>
                  <pic:blipFill>
                    <a:blip r:embed="rId26"/>
                    <a:stretch>
                      <a:fillRect/>
                    </a:stretch>
                  </pic:blipFill>
                  <pic:spPr>
                    <a:xfrm>
                      <a:off x="0" y="0"/>
                      <a:ext cx="1724266" cy="3410426"/>
                    </a:xfrm>
                    <a:prstGeom prst="rect">
                      <a:avLst/>
                    </a:prstGeom>
                    <a:ln>
                      <a:solidFill>
                        <a:schemeClr val="tx1"/>
                      </a:solidFill>
                    </a:ln>
                  </pic:spPr>
                </pic:pic>
              </a:graphicData>
            </a:graphic>
          </wp:inline>
        </w:drawing>
      </w:r>
    </w:p>
    <w:sectPr w:rsidR="001D3F14" w:rsidRPr="000D73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85992"/>
    <w:multiLevelType w:val="multilevel"/>
    <w:tmpl w:val="FCA04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D1273D"/>
    <w:multiLevelType w:val="multilevel"/>
    <w:tmpl w:val="26AE4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DE42196"/>
    <w:multiLevelType w:val="hybridMultilevel"/>
    <w:tmpl w:val="53C88C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CD55828"/>
    <w:multiLevelType w:val="hybridMultilevel"/>
    <w:tmpl w:val="528C47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04A6483"/>
    <w:multiLevelType w:val="multilevel"/>
    <w:tmpl w:val="7102BE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927D20"/>
    <w:multiLevelType w:val="hybridMultilevel"/>
    <w:tmpl w:val="293A1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3972BB3"/>
    <w:multiLevelType w:val="multilevel"/>
    <w:tmpl w:val="669A7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A4B1A1A"/>
    <w:multiLevelType w:val="multilevel"/>
    <w:tmpl w:val="04AA5CD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96589299">
    <w:abstractNumId w:val="1"/>
  </w:num>
  <w:num w:numId="2" w16cid:durableId="579871563">
    <w:abstractNumId w:val="6"/>
  </w:num>
  <w:num w:numId="3" w16cid:durableId="860159">
    <w:abstractNumId w:val="5"/>
  </w:num>
  <w:num w:numId="4" w16cid:durableId="661810274">
    <w:abstractNumId w:val="7"/>
  </w:num>
  <w:num w:numId="5" w16cid:durableId="1135635820">
    <w:abstractNumId w:val="3"/>
  </w:num>
  <w:num w:numId="6" w16cid:durableId="958334730">
    <w:abstractNumId w:val="0"/>
  </w:num>
  <w:num w:numId="7" w16cid:durableId="360714578">
    <w:abstractNumId w:val="4"/>
  </w:num>
  <w:num w:numId="8" w16cid:durableId="54999509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sTSwMDY3NTczsjRX0lEKTi0uzszPAykwqgUAsD8TUCwAAAA="/>
  </w:docVars>
  <w:rsids>
    <w:rsidRoot w:val="007F4730"/>
    <w:rsid w:val="00004205"/>
    <w:rsid w:val="00004872"/>
    <w:rsid w:val="000204E1"/>
    <w:rsid w:val="00020FE7"/>
    <w:rsid w:val="00033B96"/>
    <w:rsid w:val="00035E44"/>
    <w:rsid w:val="000613B4"/>
    <w:rsid w:val="000B17BD"/>
    <w:rsid w:val="000D73A8"/>
    <w:rsid w:val="00113CAB"/>
    <w:rsid w:val="001179C7"/>
    <w:rsid w:val="00117C1D"/>
    <w:rsid w:val="0012034E"/>
    <w:rsid w:val="00175E61"/>
    <w:rsid w:val="001B4330"/>
    <w:rsid w:val="001D3F14"/>
    <w:rsid w:val="001E27DF"/>
    <w:rsid w:val="0021542F"/>
    <w:rsid w:val="00223870"/>
    <w:rsid w:val="00225A61"/>
    <w:rsid w:val="002A6960"/>
    <w:rsid w:val="002C0A1C"/>
    <w:rsid w:val="002D7542"/>
    <w:rsid w:val="002E221E"/>
    <w:rsid w:val="003232A0"/>
    <w:rsid w:val="003E787B"/>
    <w:rsid w:val="003F5B02"/>
    <w:rsid w:val="003F5E6A"/>
    <w:rsid w:val="00416F71"/>
    <w:rsid w:val="00467F26"/>
    <w:rsid w:val="00483F97"/>
    <w:rsid w:val="00485064"/>
    <w:rsid w:val="004A48EB"/>
    <w:rsid w:val="004A6734"/>
    <w:rsid w:val="004D0FE1"/>
    <w:rsid w:val="00516B9A"/>
    <w:rsid w:val="00545A08"/>
    <w:rsid w:val="00564082"/>
    <w:rsid w:val="005817B2"/>
    <w:rsid w:val="005A1B56"/>
    <w:rsid w:val="005B5CF0"/>
    <w:rsid w:val="005E18B2"/>
    <w:rsid w:val="00604371"/>
    <w:rsid w:val="0060747F"/>
    <w:rsid w:val="00614055"/>
    <w:rsid w:val="00615076"/>
    <w:rsid w:val="00620EE8"/>
    <w:rsid w:val="00632CA3"/>
    <w:rsid w:val="0066417F"/>
    <w:rsid w:val="00691AB2"/>
    <w:rsid w:val="006B24D4"/>
    <w:rsid w:val="006B37B4"/>
    <w:rsid w:val="006C23B7"/>
    <w:rsid w:val="006F67C2"/>
    <w:rsid w:val="006F6E59"/>
    <w:rsid w:val="0072596B"/>
    <w:rsid w:val="007264C2"/>
    <w:rsid w:val="00774550"/>
    <w:rsid w:val="007D6796"/>
    <w:rsid w:val="007E767E"/>
    <w:rsid w:val="007F4730"/>
    <w:rsid w:val="008268FE"/>
    <w:rsid w:val="00841B45"/>
    <w:rsid w:val="00841F0E"/>
    <w:rsid w:val="008742D6"/>
    <w:rsid w:val="008946A9"/>
    <w:rsid w:val="00897609"/>
    <w:rsid w:val="008C5D0F"/>
    <w:rsid w:val="0090776F"/>
    <w:rsid w:val="00912034"/>
    <w:rsid w:val="00932785"/>
    <w:rsid w:val="00946F48"/>
    <w:rsid w:val="009D250D"/>
    <w:rsid w:val="009F658E"/>
    <w:rsid w:val="00A27BCD"/>
    <w:rsid w:val="00A3464C"/>
    <w:rsid w:val="00A450E0"/>
    <w:rsid w:val="00AC54A7"/>
    <w:rsid w:val="00B24C4A"/>
    <w:rsid w:val="00B30560"/>
    <w:rsid w:val="00B32662"/>
    <w:rsid w:val="00B46042"/>
    <w:rsid w:val="00B4656D"/>
    <w:rsid w:val="00B82116"/>
    <w:rsid w:val="00B90E3A"/>
    <w:rsid w:val="00B9773B"/>
    <w:rsid w:val="00C107A3"/>
    <w:rsid w:val="00C71C41"/>
    <w:rsid w:val="00C736B4"/>
    <w:rsid w:val="00CA2F26"/>
    <w:rsid w:val="00CA72A4"/>
    <w:rsid w:val="00CB1B57"/>
    <w:rsid w:val="00CD3295"/>
    <w:rsid w:val="00D31AD9"/>
    <w:rsid w:val="00D84419"/>
    <w:rsid w:val="00DA063B"/>
    <w:rsid w:val="00DA3F75"/>
    <w:rsid w:val="00DA7264"/>
    <w:rsid w:val="00E167DC"/>
    <w:rsid w:val="00E53B64"/>
    <w:rsid w:val="00E8449D"/>
    <w:rsid w:val="00E90D77"/>
    <w:rsid w:val="00E925AD"/>
    <w:rsid w:val="00EA07C3"/>
    <w:rsid w:val="00EC2ED5"/>
    <w:rsid w:val="00EC357E"/>
    <w:rsid w:val="00F31E54"/>
    <w:rsid w:val="00F52EDA"/>
    <w:rsid w:val="00F81B3F"/>
    <w:rsid w:val="00F94C40"/>
    <w:rsid w:val="00FE25E1"/>
    <w:rsid w:val="00FE60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ED559E"/>
  <w15:chartTrackingRefBased/>
  <w15:docId w15:val="{C3185B6D-55DD-4AD3-BA3D-DAE746375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6734"/>
  </w:style>
  <w:style w:type="paragraph" w:styleId="Heading1">
    <w:name w:val="heading 1"/>
    <w:basedOn w:val="Normal"/>
    <w:next w:val="Normal"/>
    <w:link w:val="Heading1Char"/>
    <w:uiPriority w:val="9"/>
    <w:qFormat/>
    <w:rsid w:val="00EC357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DA3F75"/>
    <w:rPr>
      <w:rFonts w:ascii="Courier New" w:eastAsia="Times New Roman" w:hAnsi="Courier New" w:cs="Courier New"/>
      <w:sz w:val="20"/>
      <w:szCs w:val="20"/>
    </w:rPr>
  </w:style>
  <w:style w:type="paragraph" w:styleId="ListParagraph">
    <w:name w:val="List Paragraph"/>
    <w:basedOn w:val="Normal"/>
    <w:uiPriority w:val="34"/>
    <w:qFormat/>
    <w:rsid w:val="00DA3F75"/>
    <w:pPr>
      <w:ind w:left="720"/>
      <w:contextualSpacing/>
    </w:pPr>
  </w:style>
  <w:style w:type="paragraph" w:styleId="NormalWeb">
    <w:name w:val="Normal (Web)"/>
    <w:basedOn w:val="Normal"/>
    <w:uiPriority w:val="99"/>
    <w:semiHidden/>
    <w:unhideWhenUsed/>
    <w:rsid w:val="00C71C41"/>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C71C41"/>
    <w:rPr>
      <w:b/>
      <w:bCs/>
    </w:rPr>
  </w:style>
  <w:style w:type="character" w:customStyle="1" w:styleId="Heading1Char">
    <w:name w:val="Heading 1 Char"/>
    <w:basedOn w:val="DefaultParagraphFont"/>
    <w:link w:val="Heading1"/>
    <w:uiPriority w:val="9"/>
    <w:rsid w:val="00EC357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0753101">
      <w:bodyDiv w:val="1"/>
      <w:marLeft w:val="0"/>
      <w:marRight w:val="0"/>
      <w:marTop w:val="0"/>
      <w:marBottom w:val="0"/>
      <w:divBdr>
        <w:top w:val="none" w:sz="0" w:space="0" w:color="auto"/>
        <w:left w:val="none" w:sz="0" w:space="0" w:color="auto"/>
        <w:bottom w:val="none" w:sz="0" w:space="0" w:color="auto"/>
        <w:right w:val="none" w:sz="0" w:space="0" w:color="auto"/>
      </w:divBdr>
    </w:div>
    <w:div w:id="888342159">
      <w:bodyDiv w:val="1"/>
      <w:marLeft w:val="0"/>
      <w:marRight w:val="0"/>
      <w:marTop w:val="0"/>
      <w:marBottom w:val="0"/>
      <w:divBdr>
        <w:top w:val="none" w:sz="0" w:space="0" w:color="auto"/>
        <w:left w:val="none" w:sz="0" w:space="0" w:color="auto"/>
        <w:bottom w:val="none" w:sz="0" w:space="0" w:color="auto"/>
        <w:right w:val="none" w:sz="0" w:space="0" w:color="auto"/>
      </w:divBdr>
    </w:div>
    <w:div w:id="1053388084">
      <w:bodyDiv w:val="1"/>
      <w:marLeft w:val="0"/>
      <w:marRight w:val="0"/>
      <w:marTop w:val="0"/>
      <w:marBottom w:val="0"/>
      <w:divBdr>
        <w:top w:val="none" w:sz="0" w:space="0" w:color="auto"/>
        <w:left w:val="none" w:sz="0" w:space="0" w:color="auto"/>
        <w:bottom w:val="none" w:sz="0" w:space="0" w:color="auto"/>
        <w:right w:val="none" w:sz="0" w:space="0" w:color="auto"/>
      </w:divBdr>
    </w:div>
    <w:div w:id="1097363780">
      <w:bodyDiv w:val="1"/>
      <w:marLeft w:val="0"/>
      <w:marRight w:val="0"/>
      <w:marTop w:val="0"/>
      <w:marBottom w:val="0"/>
      <w:divBdr>
        <w:top w:val="none" w:sz="0" w:space="0" w:color="auto"/>
        <w:left w:val="none" w:sz="0" w:space="0" w:color="auto"/>
        <w:bottom w:val="none" w:sz="0" w:space="0" w:color="auto"/>
        <w:right w:val="none" w:sz="0" w:space="0" w:color="auto"/>
      </w:divBdr>
    </w:div>
    <w:div w:id="1871146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881360-8612-4A6B-AE94-48832C074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38</TotalTime>
  <Pages>16</Pages>
  <Words>1803</Words>
  <Characters>1028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apnajeet A</dc:creator>
  <cp:keywords/>
  <dc:description/>
  <cp:lastModifiedBy>Gabriel Otieno</cp:lastModifiedBy>
  <cp:revision>109</cp:revision>
  <dcterms:created xsi:type="dcterms:W3CDTF">2024-05-01T14:55:00Z</dcterms:created>
  <dcterms:modified xsi:type="dcterms:W3CDTF">2024-07-04T20:28:00Z</dcterms:modified>
</cp:coreProperties>
</file>